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DC3ADE" w14:textId="0E9C163A" w:rsidR="0040123E" w:rsidRPr="004D60EB" w:rsidRDefault="00721C5E" w:rsidP="0040123E">
      <w:pPr>
        <w:jc w:val="center"/>
        <w:rPr>
          <w:b/>
          <w:bCs/>
          <w:sz w:val="32"/>
          <w:szCs w:val="32"/>
        </w:rPr>
      </w:pPr>
      <w:r w:rsidRPr="004D60EB">
        <w:rPr>
          <w:b/>
          <w:bCs/>
          <w:sz w:val="32"/>
          <w:szCs w:val="32"/>
        </w:rPr>
        <w:t>Full Stack Job P</w:t>
      </w:r>
      <w:r w:rsidR="0040123E" w:rsidRPr="004D60EB">
        <w:rPr>
          <w:b/>
          <w:bCs/>
          <w:sz w:val="32"/>
          <w:szCs w:val="32"/>
        </w:rPr>
        <w:t>ortal with Strapi and Next.js using REST API and Postgres</w:t>
      </w:r>
    </w:p>
    <w:p w14:paraId="52CB1B22" w14:textId="77777777" w:rsidR="0040123E" w:rsidRPr="004D60EB" w:rsidRDefault="0040123E" w:rsidP="0040123E">
      <w:pPr>
        <w:jc w:val="center"/>
        <w:rPr>
          <w:b/>
          <w:bCs/>
          <w:sz w:val="36"/>
          <w:szCs w:val="36"/>
        </w:rPr>
      </w:pPr>
    </w:p>
    <w:p w14:paraId="12510F64" w14:textId="05F5CAEC" w:rsidR="00BE063D" w:rsidRPr="004D60EB" w:rsidRDefault="00BE063D" w:rsidP="0040123E">
      <w:pPr>
        <w:spacing w:line="360" w:lineRule="auto"/>
        <w:jc w:val="center"/>
        <w:rPr>
          <w:b/>
          <w:bCs/>
          <w:sz w:val="32"/>
          <w:szCs w:val="32"/>
        </w:rPr>
      </w:pPr>
      <w:r w:rsidRPr="004D60EB">
        <w:rPr>
          <w:b/>
          <w:bCs/>
          <w:sz w:val="32"/>
          <w:szCs w:val="32"/>
        </w:rPr>
        <w:t>Software Requirements Specification</w:t>
      </w:r>
      <w:r w:rsidR="004F7C60">
        <w:rPr>
          <w:b/>
          <w:bCs/>
          <w:sz w:val="32"/>
          <w:szCs w:val="32"/>
        </w:rPr>
        <w:t xml:space="preserve"> (SRS)</w:t>
      </w:r>
    </w:p>
    <w:p w14:paraId="4AC8176A" w14:textId="77777777" w:rsidR="004A37EA" w:rsidRPr="004D60EB" w:rsidRDefault="004A37EA" w:rsidP="009E500A">
      <w:pPr>
        <w:spacing w:before="100" w:beforeAutospacing="1" w:after="100" w:afterAutospacing="1"/>
        <w:jc w:val="center"/>
        <w:rPr>
          <w:b/>
          <w:sz w:val="40"/>
          <w:szCs w:val="40"/>
          <w:u w:val="single"/>
        </w:rPr>
      </w:pPr>
    </w:p>
    <w:p w14:paraId="79371E2A" w14:textId="77777777" w:rsidR="00B27BBE" w:rsidRPr="004D60EB" w:rsidRDefault="00B27BBE" w:rsidP="00B27BBE">
      <w:pPr>
        <w:pStyle w:val="Title"/>
        <w:spacing w:before="100" w:beforeAutospacing="1" w:after="100" w:afterAutospacing="1"/>
        <w:ind w:firstLine="28"/>
        <w:jc w:val="left"/>
        <w:rPr>
          <w:rFonts w:ascii="Times New Roman" w:hAnsi="Times New Roman" w:cs="Times New Roman"/>
          <w:bCs w:val="0"/>
          <w:sz w:val="24"/>
          <w:szCs w:val="24"/>
        </w:rPr>
      </w:pPr>
      <w:r w:rsidRPr="004D60EB">
        <w:rPr>
          <w:rFonts w:ascii="Times New Roman" w:hAnsi="Times New Roman" w:cs="Times New Roman"/>
          <w:bCs w:val="0"/>
          <w:sz w:val="24"/>
          <w:szCs w:val="24"/>
        </w:rPr>
        <w:t>Version 1.0</w:t>
      </w:r>
    </w:p>
    <w:p w14:paraId="528D173C" w14:textId="77777777" w:rsidR="009E500A" w:rsidRPr="004D60EB" w:rsidRDefault="009E500A" w:rsidP="009E500A">
      <w:pPr>
        <w:jc w:val="center"/>
        <w:rPr>
          <w:b/>
          <w:bCs/>
          <w:sz w:val="28"/>
          <w:szCs w:val="28"/>
        </w:rPr>
      </w:pPr>
    </w:p>
    <w:p w14:paraId="09C13AE2" w14:textId="77777777" w:rsidR="009E500A" w:rsidRPr="004D60EB" w:rsidRDefault="009E500A" w:rsidP="009E500A">
      <w:pPr>
        <w:rPr>
          <w:sz w:val="20"/>
          <w:szCs w:val="20"/>
        </w:rPr>
      </w:pPr>
      <w:r w:rsidRPr="004D60EB">
        <w:rPr>
          <w:sz w:val="20"/>
          <w:szCs w:val="20"/>
        </w:rPr>
        <w:t>  </w:t>
      </w:r>
    </w:p>
    <w:p w14:paraId="54FC9AA9" w14:textId="77777777" w:rsidR="009E500A" w:rsidRPr="004D60EB" w:rsidRDefault="009E500A" w:rsidP="009E500A">
      <w:pPr>
        <w:jc w:val="right"/>
        <w:rPr>
          <w:b/>
          <w:bCs/>
          <w:sz w:val="28"/>
          <w:szCs w:val="28"/>
        </w:rPr>
      </w:pPr>
    </w:p>
    <w:p w14:paraId="79C625D3" w14:textId="77777777" w:rsidR="009E500A" w:rsidRPr="004D60EB" w:rsidRDefault="00B1541A" w:rsidP="009E500A">
      <w:pPr>
        <w:jc w:val="center"/>
        <w:rPr>
          <w:b/>
          <w:bCs/>
          <w:sz w:val="28"/>
          <w:szCs w:val="28"/>
        </w:rPr>
      </w:pPr>
      <w:r>
        <w:pict w14:anchorId="32B1A765">
          <v:shape id="_x0000_i1026" type="#_x0000_t75" style="width:150.75pt;height:100.5pt">
            <v:imagedata r:id="rId6" o:title="vu_logo"/>
          </v:shape>
        </w:pict>
      </w:r>
    </w:p>
    <w:p w14:paraId="41A60717" w14:textId="77777777" w:rsidR="009E500A" w:rsidRPr="004D60EB" w:rsidRDefault="009E500A" w:rsidP="009E500A">
      <w:pPr>
        <w:jc w:val="center"/>
        <w:rPr>
          <w:b/>
          <w:bCs/>
          <w:sz w:val="28"/>
          <w:szCs w:val="28"/>
        </w:rPr>
      </w:pPr>
    </w:p>
    <w:p w14:paraId="196AC584" w14:textId="77777777" w:rsidR="009E500A" w:rsidRPr="004D60EB" w:rsidRDefault="009E500A" w:rsidP="009E500A">
      <w:pPr>
        <w:rPr>
          <w:b/>
          <w:bCs/>
          <w:sz w:val="28"/>
          <w:szCs w:val="28"/>
        </w:rPr>
      </w:pPr>
    </w:p>
    <w:p w14:paraId="3028095C" w14:textId="77777777" w:rsidR="009E500A" w:rsidRPr="004D60EB" w:rsidRDefault="009E500A" w:rsidP="009E500A">
      <w:pPr>
        <w:jc w:val="center"/>
        <w:rPr>
          <w:b/>
          <w:bCs/>
          <w:sz w:val="28"/>
          <w:szCs w:val="28"/>
        </w:rPr>
      </w:pPr>
    </w:p>
    <w:p w14:paraId="0AFBCEF0" w14:textId="77777777" w:rsidR="009E500A" w:rsidRPr="004D60EB" w:rsidRDefault="009E500A" w:rsidP="009E500A">
      <w:pPr>
        <w:rPr>
          <w:b/>
          <w:bCs/>
          <w:sz w:val="28"/>
          <w:szCs w:val="28"/>
        </w:rPr>
      </w:pPr>
      <w:r w:rsidRPr="004D60EB">
        <w:rPr>
          <w:b/>
          <w:bCs/>
          <w:sz w:val="28"/>
          <w:szCs w:val="28"/>
        </w:rPr>
        <w:t> </w:t>
      </w:r>
    </w:p>
    <w:p w14:paraId="793E8FB8" w14:textId="77777777" w:rsidR="00EB32FA" w:rsidRPr="004D60EB" w:rsidRDefault="00EB32FA" w:rsidP="009E500A">
      <w:pPr>
        <w:pStyle w:val="Title"/>
        <w:jc w:val="left"/>
        <w:rPr>
          <w:rFonts w:ascii="Times New Roman" w:hAnsi="Times New Roman" w:cs="Times New Roman"/>
          <w:sz w:val="28"/>
          <w:szCs w:val="28"/>
        </w:rPr>
      </w:pPr>
    </w:p>
    <w:p w14:paraId="0994E897" w14:textId="77777777" w:rsidR="0040123E" w:rsidRPr="004D60EB" w:rsidRDefault="00FE6CCD" w:rsidP="00FE6CCD">
      <w:pPr>
        <w:spacing w:before="100" w:beforeAutospacing="1" w:after="100" w:afterAutospacing="1"/>
        <w:rPr>
          <w:b/>
        </w:rPr>
      </w:pPr>
      <w:r w:rsidRPr="004D60EB">
        <w:rPr>
          <w:b/>
        </w:rPr>
        <w:t xml:space="preserve">Group Id: </w:t>
      </w:r>
      <w:r w:rsidR="0040123E" w:rsidRPr="004D60EB">
        <w:rPr>
          <w:b/>
        </w:rPr>
        <w:t>S240298ED1</w:t>
      </w:r>
    </w:p>
    <w:p w14:paraId="13043874" w14:textId="56AE042B" w:rsidR="00FE6CCD" w:rsidRPr="004D60EB" w:rsidRDefault="0040123E" w:rsidP="0040123E">
      <w:pPr>
        <w:spacing w:before="100" w:beforeAutospacing="1" w:after="100" w:afterAutospacing="1"/>
        <w:rPr>
          <w:b/>
        </w:rPr>
      </w:pPr>
      <w:r w:rsidRPr="004D60EB">
        <w:rPr>
          <w:b/>
        </w:rPr>
        <w:t xml:space="preserve">Supervisor </w:t>
      </w:r>
      <w:proofErr w:type="gramStart"/>
      <w:r w:rsidRPr="004D60EB">
        <w:rPr>
          <w:b/>
        </w:rPr>
        <w:t>Name :</w:t>
      </w:r>
      <w:proofErr w:type="gramEnd"/>
      <w:r w:rsidRPr="004D60EB">
        <w:rPr>
          <w:b/>
        </w:rPr>
        <w:t xml:space="preserve"> Amjad Iqbal Khan</w:t>
      </w:r>
    </w:p>
    <w:p w14:paraId="23F667A0" w14:textId="77777777" w:rsidR="009E500A" w:rsidRPr="004D60EB" w:rsidRDefault="009E500A" w:rsidP="009E500A">
      <w:pPr>
        <w:pStyle w:val="Title"/>
        <w:jc w:val="left"/>
        <w:rPr>
          <w:rFonts w:ascii="Times New Roman" w:hAnsi="Times New Roman" w:cs="Times New Roman"/>
          <w:i/>
          <w:sz w:val="24"/>
          <w:szCs w:val="24"/>
        </w:rPr>
      </w:pPr>
      <w:r w:rsidRPr="004D60EB">
        <w:rPr>
          <w:rFonts w:ascii="Times New Roman" w:hAnsi="Times New Roman" w:cs="Times New Roman"/>
          <w:sz w:val="24"/>
          <w:szCs w:val="24"/>
        </w:rPr>
        <w:tab/>
      </w:r>
      <w:r w:rsidRPr="004D60EB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3EF2226B" w14:textId="77777777" w:rsidR="009E500A" w:rsidRPr="004D60EB" w:rsidRDefault="009E500A" w:rsidP="009E500A">
      <w:pPr>
        <w:rPr>
          <w:b/>
          <w:bCs/>
          <w:sz w:val="28"/>
          <w:szCs w:val="28"/>
        </w:rPr>
      </w:pPr>
    </w:p>
    <w:p w14:paraId="6A1F2CAC" w14:textId="77777777" w:rsidR="009E500A" w:rsidRPr="004D60EB" w:rsidRDefault="009E500A" w:rsidP="009E500A">
      <w:pPr>
        <w:jc w:val="center"/>
        <w:rPr>
          <w:b/>
          <w:bCs/>
          <w:sz w:val="28"/>
          <w:szCs w:val="28"/>
        </w:rPr>
      </w:pPr>
    </w:p>
    <w:p w14:paraId="4901BF77" w14:textId="77777777" w:rsidR="009E500A" w:rsidRPr="004D60EB" w:rsidRDefault="009E500A"/>
    <w:p w14:paraId="631B112B" w14:textId="77777777" w:rsidR="009E500A" w:rsidRPr="004D60EB" w:rsidRDefault="009E500A"/>
    <w:p w14:paraId="206E8FC4" w14:textId="77777777" w:rsidR="009E500A" w:rsidRPr="004D60EB" w:rsidRDefault="009E500A"/>
    <w:p w14:paraId="4C8E1051" w14:textId="77777777" w:rsidR="009E500A" w:rsidRPr="004D60EB" w:rsidRDefault="009E500A"/>
    <w:p w14:paraId="0114E386" w14:textId="77777777" w:rsidR="009E500A" w:rsidRPr="004D60EB" w:rsidRDefault="009E500A"/>
    <w:p w14:paraId="196934F8" w14:textId="77777777" w:rsidR="009E500A" w:rsidRPr="004D60EB" w:rsidRDefault="009E500A"/>
    <w:p w14:paraId="7421C4CA" w14:textId="77777777" w:rsidR="009E500A" w:rsidRPr="004D60EB" w:rsidRDefault="009E500A"/>
    <w:p w14:paraId="4E8775A7" w14:textId="77777777" w:rsidR="009E500A" w:rsidRPr="004D60EB" w:rsidRDefault="009E500A"/>
    <w:p w14:paraId="3DB95811" w14:textId="77777777" w:rsidR="003E0DAF" w:rsidRPr="004D60EB" w:rsidRDefault="003E0DAF">
      <w:pPr>
        <w:sectPr w:rsidR="003E0DAF" w:rsidRPr="004D60EB"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28956EBC" w14:textId="77777777" w:rsidR="00334C61" w:rsidRPr="004D60EB" w:rsidRDefault="00334C61" w:rsidP="003E0DAF">
      <w:pPr>
        <w:jc w:val="center"/>
        <w:rPr>
          <w:b/>
          <w:bCs/>
          <w:sz w:val="36"/>
          <w:szCs w:val="36"/>
        </w:rPr>
      </w:pPr>
    </w:p>
    <w:p w14:paraId="07C5F8B1" w14:textId="77777777" w:rsidR="00334C61" w:rsidRPr="004D60EB" w:rsidRDefault="00334C61" w:rsidP="003E0DAF">
      <w:pPr>
        <w:jc w:val="center"/>
        <w:rPr>
          <w:b/>
          <w:bCs/>
          <w:sz w:val="36"/>
          <w:szCs w:val="36"/>
        </w:rPr>
      </w:pPr>
    </w:p>
    <w:p w14:paraId="50E26256" w14:textId="77777777" w:rsidR="00334C61" w:rsidRPr="004D60EB" w:rsidRDefault="00334C61" w:rsidP="003E0DAF">
      <w:pPr>
        <w:jc w:val="center"/>
        <w:rPr>
          <w:b/>
          <w:bCs/>
          <w:sz w:val="36"/>
          <w:szCs w:val="36"/>
        </w:rPr>
      </w:pPr>
    </w:p>
    <w:p w14:paraId="0A745A32" w14:textId="77777777" w:rsidR="003E0DAF" w:rsidRPr="004D60EB" w:rsidRDefault="003E0DAF" w:rsidP="003E0DAF">
      <w:pPr>
        <w:jc w:val="center"/>
        <w:rPr>
          <w:b/>
          <w:bCs/>
          <w:sz w:val="36"/>
          <w:szCs w:val="36"/>
        </w:rPr>
      </w:pPr>
      <w:r w:rsidRPr="004D60EB">
        <w:rPr>
          <w:b/>
          <w:bCs/>
          <w:sz w:val="36"/>
          <w:szCs w:val="36"/>
        </w:rPr>
        <w:t>Revision History</w:t>
      </w:r>
    </w:p>
    <w:p w14:paraId="01D17EDC" w14:textId="77777777" w:rsidR="00D1492F" w:rsidRPr="004D60EB" w:rsidRDefault="00D1492F" w:rsidP="003E0DAF">
      <w:pPr>
        <w:jc w:val="center"/>
        <w:rPr>
          <w:b/>
          <w:bCs/>
          <w:sz w:val="36"/>
          <w:szCs w:val="36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6"/>
        <w:gridCol w:w="1117"/>
        <w:gridCol w:w="3434"/>
        <w:gridCol w:w="2139"/>
      </w:tblGrid>
      <w:tr w:rsidR="003E0DAF" w:rsidRPr="004D60EB" w14:paraId="7E7A9A7A" w14:textId="77777777">
        <w:tc>
          <w:tcPr>
            <w:tcW w:w="2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4F7B9" w14:textId="77777777" w:rsidR="003E0DAF" w:rsidRPr="004D60EB" w:rsidRDefault="003E0DAF" w:rsidP="003E0DAF">
            <w:pPr>
              <w:pStyle w:val="tabletext"/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D60EB">
              <w:rPr>
                <w:b/>
                <w:bCs/>
                <w:sz w:val="24"/>
                <w:szCs w:val="24"/>
              </w:rPr>
              <w:t>Date (dd/mm/yyyy)</w:t>
            </w:r>
          </w:p>
        </w:tc>
        <w:tc>
          <w:tcPr>
            <w:tcW w:w="111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03997" w14:textId="77777777" w:rsidR="003E0DAF" w:rsidRPr="004D60EB" w:rsidRDefault="003E0DAF" w:rsidP="003E0DAF">
            <w:pPr>
              <w:pStyle w:val="tabletext"/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D60EB">
              <w:rPr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343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E3756" w14:textId="77777777" w:rsidR="003E0DAF" w:rsidRPr="004D60EB" w:rsidRDefault="003E0DAF" w:rsidP="003E0DAF">
            <w:pPr>
              <w:pStyle w:val="tabletext"/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D60EB">
              <w:rPr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13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DC425" w14:textId="77777777" w:rsidR="003E0DAF" w:rsidRPr="004D60EB" w:rsidRDefault="003E0DAF" w:rsidP="003E0DAF">
            <w:pPr>
              <w:pStyle w:val="tabletext"/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D60EB">
              <w:rPr>
                <w:b/>
                <w:bCs/>
                <w:sz w:val="24"/>
                <w:szCs w:val="24"/>
              </w:rPr>
              <w:t>Author</w:t>
            </w:r>
          </w:p>
        </w:tc>
      </w:tr>
      <w:tr w:rsidR="00D1492F" w:rsidRPr="004D60EB" w14:paraId="600E9622" w14:textId="77777777">
        <w:tc>
          <w:tcPr>
            <w:tcW w:w="2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AF3F97" w14:textId="49BA417B" w:rsidR="00D1492F" w:rsidRPr="004D60EB" w:rsidRDefault="00A33B4B" w:rsidP="00D1492F">
            <w:pPr>
              <w:pStyle w:val="tabletext"/>
              <w:spacing w:line="240" w:lineRule="auto"/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20/05/2024</w:t>
            </w:r>
          </w:p>
        </w:tc>
        <w:tc>
          <w:tcPr>
            <w:tcW w:w="111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277ED2" w14:textId="4ADB26E3" w:rsidR="00D1492F" w:rsidRPr="004D60EB" w:rsidRDefault="00D1492F" w:rsidP="00D1492F">
            <w:pPr>
              <w:pStyle w:val="tabletext"/>
              <w:spacing w:line="240" w:lineRule="auto"/>
              <w:rPr>
                <w:b/>
                <w:bCs/>
                <w:sz w:val="24"/>
                <w:szCs w:val="24"/>
              </w:rPr>
            </w:pPr>
            <w:r w:rsidRPr="004D60EB">
              <w:rPr>
                <w:sz w:val="24"/>
                <w:szCs w:val="24"/>
              </w:rPr>
              <w:t>1.0</w:t>
            </w:r>
          </w:p>
        </w:tc>
        <w:tc>
          <w:tcPr>
            <w:tcW w:w="343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8E52E" w14:textId="2345AD62" w:rsidR="00D1492F" w:rsidRPr="004D60EB" w:rsidRDefault="0056540C" w:rsidP="0056540C">
            <w:pPr>
              <w:pStyle w:val="tabletext"/>
              <w:rPr>
                <w:sz w:val="24"/>
                <w:szCs w:val="24"/>
              </w:rPr>
            </w:pPr>
            <w:r w:rsidRPr="0056540C">
              <w:rPr>
                <w:sz w:val="24"/>
                <w:szCs w:val="24"/>
              </w:rPr>
              <w:t>Full Stack Jobs Portal is a web-based project designed for job seekers looking for employment and companies that are hiring. In this project, we will leverage the strengths of Next.js, Strapi, and Postgre</w:t>
            </w:r>
            <w:r>
              <w:rPr>
                <w:sz w:val="24"/>
                <w:szCs w:val="24"/>
              </w:rPr>
              <w:t>s</w:t>
            </w:r>
            <w:r w:rsidRPr="0056540C">
              <w:rPr>
                <w:sz w:val="24"/>
                <w:szCs w:val="24"/>
              </w:rPr>
              <w:t>. By following industry best practices, we aim to create an application that is both robust and efficient.</w:t>
            </w:r>
          </w:p>
        </w:tc>
        <w:tc>
          <w:tcPr>
            <w:tcW w:w="213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BCD39A" w14:textId="004BFAFE" w:rsidR="00D1492F" w:rsidRPr="004D60EB" w:rsidRDefault="00D1492F" w:rsidP="00D1492F">
            <w:pPr>
              <w:pStyle w:val="tabletext"/>
              <w:spacing w:line="240" w:lineRule="auto"/>
              <w:rPr>
                <w:b/>
                <w:bCs/>
                <w:sz w:val="24"/>
                <w:szCs w:val="24"/>
              </w:rPr>
            </w:pPr>
            <w:r w:rsidRPr="004D60EB">
              <w:rPr>
                <w:sz w:val="24"/>
                <w:szCs w:val="24"/>
              </w:rPr>
              <w:t>BC200414326</w:t>
            </w:r>
          </w:p>
        </w:tc>
      </w:tr>
    </w:tbl>
    <w:p w14:paraId="6D9D6FB1" w14:textId="77777777" w:rsidR="003E0DAF" w:rsidRPr="004D60EB" w:rsidRDefault="003E0DAF"/>
    <w:p w14:paraId="4BD2D2C2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71EC473F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107635E0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21FD7AC3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145B6103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10A55F39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3342CADA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246CC911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10B3FB2A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63B741AA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085EF492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3DD94866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53BB5635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54E71156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3F90E12A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341AE8B1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075D9F61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2DB7EDE2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042DBFF0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6A28FC94" w14:textId="77777777" w:rsidR="00A6642D" w:rsidRPr="004D60EB" w:rsidRDefault="00A6642D" w:rsidP="003E0DAF">
      <w:pPr>
        <w:rPr>
          <w:b/>
          <w:sz w:val="36"/>
          <w:szCs w:val="36"/>
          <w:u w:val="single"/>
        </w:rPr>
      </w:pPr>
    </w:p>
    <w:p w14:paraId="149923AE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51FA75BE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1083E852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53F8E0DA" w14:textId="77777777" w:rsidR="003E0DAF" w:rsidRPr="004D60EB" w:rsidRDefault="003E0DAF" w:rsidP="003E0DAF">
      <w:pPr>
        <w:jc w:val="center"/>
        <w:rPr>
          <w:b/>
          <w:bCs/>
          <w:sz w:val="34"/>
          <w:szCs w:val="28"/>
        </w:rPr>
      </w:pPr>
      <w:r w:rsidRPr="004D60EB">
        <w:rPr>
          <w:b/>
          <w:sz w:val="36"/>
          <w:szCs w:val="36"/>
          <w:u w:val="single"/>
        </w:rPr>
        <w:t>Table of Contents</w:t>
      </w:r>
    </w:p>
    <w:p w14:paraId="0DD6E8DC" w14:textId="77777777" w:rsidR="00A4083A" w:rsidRPr="004D60EB" w:rsidRDefault="00A4083A"/>
    <w:p w14:paraId="4E62894C" w14:textId="77777777" w:rsidR="00334C61" w:rsidRPr="004D60EB" w:rsidRDefault="00334C61"/>
    <w:p w14:paraId="61641E5D" w14:textId="77777777" w:rsidR="00F03E4F" w:rsidRPr="004D60EB" w:rsidRDefault="00F03E4F">
      <w:pPr>
        <w:rPr>
          <w:b/>
        </w:rPr>
      </w:pPr>
      <w:r w:rsidRPr="004D60EB">
        <w:tab/>
      </w:r>
      <w:r w:rsidRPr="004D60EB">
        <w:tab/>
      </w:r>
      <w:r w:rsidRPr="004D60EB">
        <w:tab/>
      </w:r>
      <w:r w:rsidRPr="004D60EB">
        <w:tab/>
      </w:r>
      <w:r w:rsidRPr="004D60EB">
        <w:tab/>
      </w:r>
      <w:r w:rsidRPr="004D60EB">
        <w:tab/>
      </w:r>
      <w:r w:rsidRPr="004D60EB">
        <w:tab/>
      </w:r>
      <w:r w:rsidRPr="004D60EB">
        <w:tab/>
      </w:r>
      <w:r w:rsidRPr="004D60EB">
        <w:tab/>
      </w:r>
      <w:r w:rsidRPr="004D60EB">
        <w:tab/>
      </w:r>
      <w:r w:rsidRPr="004D60EB">
        <w:tab/>
      </w:r>
    </w:p>
    <w:p w14:paraId="58EDB71E" w14:textId="77777777" w:rsidR="00A4083A" w:rsidRPr="004D60EB" w:rsidRDefault="00000000" w:rsidP="00A4083A">
      <w:pPr>
        <w:numPr>
          <w:ilvl w:val="0"/>
          <w:numId w:val="1"/>
        </w:numPr>
        <w:spacing w:line="720" w:lineRule="auto"/>
        <w:rPr>
          <w:u w:val="single"/>
        </w:rPr>
      </w:pPr>
      <w:hyperlink w:anchor="scope" w:history="1">
        <w:r w:rsidR="00A4083A" w:rsidRPr="004D60EB">
          <w:rPr>
            <w:rStyle w:val="Hyperlink"/>
          </w:rPr>
          <w:t>Scope (of the project)</w:t>
        </w:r>
        <w:r w:rsidR="00F03E4F" w:rsidRPr="004D60EB">
          <w:rPr>
            <w:rStyle w:val="Hyperlink"/>
            <w:u w:val="none"/>
          </w:rPr>
          <w:t xml:space="preserve"> </w:t>
        </w:r>
        <w:r w:rsidR="00F03E4F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</w:hyperlink>
    </w:p>
    <w:p w14:paraId="3296D1DE" w14:textId="77777777" w:rsidR="00A4083A" w:rsidRPr="004D60EB" w:rsidRDefault="00000000" w:rsidP="00A4083A">
      <w:pPr>
        <w:numPr>
          <w:ilvl w:val="0"/>
          <w:numId w:val="1"/>
        </w:numPr>
        <w:spacing w:line="720" w:lineRule="auto"/>
        <w:rPr>
          <w:u w:val="single"/>
        </w:rPr>
      </w:pPr>
      <w:hyperlink w:anchor="FRNFR" w:history="1">
        <w:r w:rsidR="00A4083A" w:rsidRPr="004D60EB">
          <w:rPr>
            <w:rStyle w:val="Hyperlink"/>
          </w:rPr>
          <w:t>Functional Requirements</w:t>
        </w:r>
        <w:r w:rsidR="00F735CD" w:rsidRPr="004D60EB">
          <w:rPr>
            <w:rStyle w:val="Hyperlink"/>
          </w:rPr>
          <w:t xml:space="preserve"> </w:t>
        </w:r>
        <w:proofErr w:type="gramStart"/>
        <w:r w:rsidR="00F735CD" w:rsidRPr="004D60EB">
          <w:rPr>
            <w:rStyle w:val="Hyperlink"/>
          </w:rPr>
          <w:t>Non Functional</w:t>
        </w:r>
        <w:proofErr w:type="gramEnd"/>
        <w:r w:rsidR="00F735CD" w:rsidRPr="004D60EB">
          <w:rPr>
            <w:rStyle w:val="Hyperlink"/>
          </w:rPr>
          <w:t xml:space="preserve"> requirements</w:t>
        </w:r>
        <w:r w:rsidR="00DE3D07" w:rsidRPr="004D60EB">
          <w:rPr>
            <w:rStyle w:val="Hyperlink"/>
            <w:u w:val="none"/>
          </w:rPr>
          <w:tab/>
        </w:r>
        <w:r w:rsidR="00DE3D07" w:rsidRPr="004D60EB">
          <w:rPr>
            <w:rStyle w:val="Hyperlink"/>
            <w:u w:val="none"/>
          </w:rPr>
          <w:tab/>
        </w:r>
        <w:r w:rsidR="00DE3D07" w:rsidRPr="004D60EB">
          <w:rPr>
            <w:rStyle w:val="Hyperlink"/>
            <w:u w:val="none"/>
          </w:rPr>
          <w:tab/>
        </w:r>
      </w:hyperlink>
    </w:p>
    <w:p w14:paraId="5EFDEE90" w14:textId="77777777" w:rsidR="00A4083A" w:rsidRPr="004D60EB" w:rsidRDefault="00000000" w:rsidP="00A4083A">
      <w:pPr>
        <w:numPr>
          <w:ilvl w:val="0"/>
          <w:numId w:val="1"/>
        </w:numPr>
        <w:spacing w:line="720" w:lineRule="auto"/>
        <w:rPr>
          <w:u w:val="single"/>
        </w:rPr>
      </w:pPr>
      <w:hyperlink w:anchor="UCD" w:history="1">
        <w:r w:rsidR="00A4083A" w:rsidRPr="004D60EB">
          <w:rPr>
            <w:rStyle w:val="Hyperlink"/>
          </w:rPr>
          <w:t>Use Case Diagram</w:t>
        </w:r>
        <w:r w:rsidR="00F03E4F" w:rsidRPr="004D60EB">
          <w:rPr>
            <w:rStyle w:val="Hyperlink"/>
            <w:u w:val="none"/>
          </w:rPr>
          <w:t xml:space="preserve"> </w:t>
        </w:r>
        <w:r w:rsidR="00F03E4F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</w:hyperlink>
    </w:p>
    <w:p w14:paraId="4EB5FE00" w14:textId="77777777" w:rsidR="00DE3D07" w:rsidRPr="004D60EB" w:rsidRDefault="00000000" w:rsidP="00DE3D07">
      <w:pPr>
        <w:numPr>
          <w:ilvl w:val="0"/>
          <w:numId w:val="1"/>
        </w:numPr>
        <w:spacing w:line="720" w:lineRule="auto"/>
        <w:rPr>
          <w:u w:val="single"/>
        </w:rPr>
      </w:pPr>
      <w:hyperlink w:anchor="UCS" w:history="1">
        <w:r w:rsidR="00A4083A" w:rsidRPr="004D60EB">
          <w:rPr>
            <w:rStyle w:val="Hyperlink"/>
          </w:rPr>
          <w:t>Usage Scenarios</w:t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</w:hyperlink>
    </w:p>
    <w:p w14:paraId="36DE3139" w14:textId="77777777" w:rsidR="00445F3F" w:rsidRPr="004D60EB" w:rsidRDefault="00000000" w:rsidP="00DE3D07">
      <w:pPr>
        <w:numPr>
          <w:ilvl w:val="0"/>
          <w:numId w:val="1"/>
        </w:numPr>
        <w:spacing w:line="720" w:lineRule="auto"/>
        <w:rPr>
          <w:u w:val="single"/>
        </w:rPr>
      </w:pPr>
      <w:hyperlink w:anchor="Adopted" w:history="1">
        <w:r w:rsidR="00445F3F" w:rsidRPr="004D60EB">
          <w:rPr>
            <w:rStyle w:val="Hyperlink"/>
          </w:rPr>
          <w:t>Adopted Methodology</w:t>
        </w:r>
      </w:hyperlink>
    </w:p>
    <w:p w14:paraId="05132EC7" w14:textId="77777777" w:rsidR="00445F3F" w:rsidRPr="004D60EB" w:rsidRDefault="00000000" w:rsidP="00DE3D07">
      <w:pPr>
        <w:numPr>
          <w:ilvl w:val="0"/>
          <w:numId w:val="1"/>
        </w:numPr>
        <w:spacing w:line="720" w:lineRule="auto"/>
        <w:rPr>
          <w:u w:val="single"/>
        </w:rPr>
      </w:pPr>
      <w:hyperlink w:anchor="Gantt" w:history="1">
        <w:r w:rsidR="00445F3F" w:rsidRPr="004D60EB">
          <w:rPr>
            <w:rStyle w:val="Hyperlink"/>
          </w:rPr>
          <w:t>Work Plan (Use MS Project to create Schedule/Work Plan)</w:t>
        </w:r>
      </w:hyperlink>
    </w:p>
    <w:p w14:paraId="4BF63E51" w14:textId="77777777" w:rsidR="00DE3D07" w:rsidRPr="004D60EB" w:rsidRDefault="00DE3D07" w:rsidP="00DE3D07">
      <w:pPr>
        <w:spacing w:line="720" w:lineRule="auto"/>
      </w:pPr>
    </w:p>
    <w:p w14:paraId="40C181D7" w14:textId="77777777" w:rsidR="00DE3D07" w:rsidRPr="004D60EB" w:rsidRDefault="00DE3D07" w:rsidP="00DE3D07">
      <w:pPr>
        <w:spacing w:line="720" w:lineRule="auto"/>
      </w:pPr>
    </w:p>
    <w:p w14:paraId="5A9EFBD5" w14:textId="77777777" w:rsidR="00DE3D07" w:rsidRPr="004D60EB" w:rsidRDefault="00DE3D07" w:rsidP="00DE3D07">
      <w:pPr>
        <w:spacing w:line="720" w:lineRule="auto"/>
      </w:pPr>
    </w:p>
    <w:p w14:paraId="202FF558" w14:textId="77777777" w:rsidR="00DE3D07" w:rsidRPr="004D60EB" w:rsidRDefault="00DE3D07" w:rsidP="00DE3D07">
      <w:pPr>
        <w:spacing w:line="720" w:lineRule="auto"/>
      </w:pPr>
    </w:p>
    <w:p w14:paraId="353A0FB6" w14:textId="77777777" w:rsidR="00334C61" w:rsidRPr="004D60EB" w:rsidRDefault="00334C61" w:rsidP="00DE3D07">
      <w:pPr>
        <w:spacing w:line="720" w:lineRule="auto"/>
      </w:pPr>
    </w:p>
    <w:p w14:paraId="7929D6F3" w14:textId="77777777" w:rsidR="00D712E1" w:rsidRDefault="00D712E1" w:rsidP="00DE3D07">
      <w:pPr>
        <w:spacing w:line="720" w:lineRule="auto"/>
      </w:pPr>
    </w:p>
    <w:p w14:paraId="416EA1EB" w14:textId="77777777" w:rsidR="00A6642D" w:rsidRPr="004D60EB" w:rsidRDefault="00A6642D" w:rsidP="00DE3D07">
      <w:pPr>
        <w:spacing w:line="720" w:lineRule="auto"/>
      </w:pPr>
    </w:p>
    <w:p w14:paraId="50C17BE5" w14:textId="77777777" w:rsidR="00334C61" w:rsidRPr="004D60EB" w:rsidRDefault="00334C61" w:rsidP="00334C61">
      <w:pPr>
        <w:rPr>
          <w:b/>
          <w:sz w:val="36"/>
          <w:szCs w:val="36"/>
          <w:u w:val="single"/>
        </w:rPr>
      </w:pPr>
    </w:p>
    <w:p w14:paraId="55281872" w14:textId="77777777" w:rsidR="009E500A" w:rsidRPr="004D60EB" w:rsidRDefault="00EB32FA" w:rsidP="00334C61">
      <w:pPr>
        <w:jc w:val="center"/>
        <w:rPr>
          <w:b/>
          <w:sz w:val="36"/>
          <w:szCs w:val="36"/>
          <w:u w:val="single"/>
        </w:rPr>
      </w:pPr>
      <w:r w:rsidRPr="004D60EB">
        <w:rPr>
          <w:b/>
          <w:sz w:val="36"/>
          <w:szCs w:val="36"/>
          <w:u w:val="single"/>
        </w:rPr>
        <w:t>S</w:t>
      </w:r>
      <w:r w:rsidR="009E500A" w:rsidRPr="004D60EB">
        <w:rPr>
          <w:b/>
          <w:sz w:val="36"/>
          <w:szCs w:val="36"/>
          <w:u w:val="single"/>
        </w:rPr>
        <w:t>RS Document</w:t>
      </w:r>
    </w:p>
    <w:p w14:paraId="7E3EA41A" w14:textId="77777777" w:rsidR="009E500A" w:rsidRPr="004D60EB" w:rsidRDefault="009E500A">
      <w:pPr>
        <w:rPr>
          <w:b/>
          <w:sz w:val="32"/>
          <w:szCs w:val="32"/>
        </w:rPr>
      </w:pPr>
    </w:p>
    <w:p w14:paraId="442A7FB8" w14:textId="77777777" w:rsidR="009E500A" w:rsidRPr="004D60EB" w:rsidRDefault="009E500A"/>
    <w:p w14:paraId="2D727C81" w14:textId="77777777" w:rsidR="009E500A" w:rsidRPr="004D60EB" w:rsidRDefault="009E500A"/>
    <w:p w14:paraId="7102AC44" w14:textId="53773105" w:rsidR="00A316EA" w:rsidRDefault="00A316EA">
      <w:pPr>
        <w:rPr>
          <w:b/>
          <w:sz w:val="28"/>
          <w:szCs w:val="28"/>
          <w:u w:val="single"/>
        </w:rPr>
      </w:pPr>
      <w:bookmarkStart w:id="0" w:name="scope"/>
      <w:bookmarkEnd w:id="0"/>
      <w:r w:rsidRPr="004D60EB">
        <w:rPr>
          <w:b/>
          <w:sz w:val="28"/>
          <w:szCs w:val="28"/>
          <w:u w:val="single"/>
        </w:rPr>
        <w:t>Scope of Project:</w:t>
      </w:r>
    </w:p>
    <w:p w14:paraId="1EA07558" w14:textId="77777777" w:rsidR="00387FFE" w:rsidRPr="00387FFE" w:rsidRDefault="00387FFE">
      <w:pPr>
        <w:rPr>
          <w:b/>
          <w:sz w:val="28"/>
          <w:szCs w:val="28"/>
          <w:u w:val="single"/>
        </w:rPr>
      </w:pPr>
    </w:p>
    <w:p w14:paraId="60D745F7" w14:textId="6DD6097D" w:rsidR="00931436" w:rsidRPr="004D60EB" w:rsidRDefault="00931436" w:rsidP="00931436">
      <w:r w:rsidRPr="004D60EB">
        <w:t>Full Stack Job Portal project aims to develop a robust web application using Next.js, Strapi (with Postgres), and REST API for job seekers, companies, and administrators. The key features and scope of this project are as follows:</w:t>
      </w:r>
    </w:p>
    <w:p w14:paraId="3DA3F04B" w14:textId="77777777" w:rsidR="00931436" w:rsidRPr="004D60EB" w:rsidRDefault="00931436" w:rsidP="00931436"/>
    <w:p w14:paraId="554645BC" w14:textId="5FDC53C4" w:rsidR="00931436" w:rsidRPr="004D60EB" w:rsidRDefault="00931436" w:rsidP="00931436">
      <w:pPr>
        <w:rPr>
          <w:b/>
        </w:rPr>
      </w:pPr>
      <w:r w:rsidRPr="004D60EB">
        <w:rPr>
          <w:b/>
        </w:rPr>
        <w:t>1. User Roles and Authentication:</w:t>
      </w:r>
    </w:p>
    <w:p w14:paraId="03EE2AFF" w14:textId="47E868BF" w:rsidR="00931436" w:rsidRPr="004D60EB" w:rsidRDefault="00931436" w:rsidP="00931436">
      <w:pPr>
        <w:numPr>
          <w:ilvl w:val="0"/>
          <w:numId w:val="2"/>
        </w:numPr>
      </w:pPr>
      <w:r w:rsidRPr="004D60EB">
        <w:t>Implement user authentication and authorization using Simple JWT.</w:t>
      </w:r>
    </w:p>
    <w:p w14:paraId="62F4291D" w14:textId="4736EC62" w:rsidR="00931436" w:rsidRPr="004D60EB" w:rsidRDefault="00931436" w:rsidP="00931436">
      <w:pPr>
        <w:numPr>
          <w:ilvl w:val="0"/>
          <w:numId w:val="2"/>
        </w:numPr>
      </w:pPr>
      <w:r w:rsidRPr="004D60EB">
        <w:t>Differentiate between user roles: Admin, Content Editor/Manager, and Frontend Users (registered companies and job seekers).</w:t>
      </w:r>
    </w:p>
    <w:p w14:paraId="4BDA2B61" w14:textId="77777777" w:rsidR="00931436" w:rsidRPr="004D60EB" w:rsidRDefault="00931436" w:rsidP="00931436"/>
    <w:p w14:paraId="0BBF0D05" w14:textId="77777777" w:rsidR="00931436" w:rsidRPr="004D60EB" w:rsidRDefault="00931436" w:rsidP="00931436">
      <w:pPr>
        <w:rPr>
          <w:b/>
        </w:rPr>
      </w:pPr>
      <w:r w:rsidRPr="004D60EB">
        <w:rPr>
          <w:b/>
        </w:rPr>
        <w:t>2. Job Management:</w:t>
      </w:r>
    </w:p>
    <w:p w14:paraId="3B63380E" w14:textId="764BC48D" w:rsidR="00931436" w:rsidRPr="004D60EB" w:rsidRDefault="00931436" w:rsidP="00931436">
      <w:pPr>
        <w:numPr>
          <w:ilvl w:val="0"/>
          <w:numId w:val="3"/>
        </w:numPr>
      </w:pPr>
      <w:r w:rsidRPr="004D60EB">
        <w:t>Registered companies can add, update, and manage job postings.</w:t>
      </w:r>
    </w:p>
    <w:p w14:paraId="686A569D" w14:textId="3148BD42" w:rsidR="00931436" w:rsidRPr="004D60EB" w:rsidRDefault="00931436" w:rsidP="00931436">
      <w:pPr>
        <w:numPr>
          <w:ilvl w:val="0"/>
          <w:numId w:val="3"/>
        </w:numPr>
      </w:pPr>
      <w:r w:rsidRPr="004D60EB">
        <w:t>Specify job details including company name, address, expected salary, job type, experience required, and application deadline.</w:t>
      </w:r>
    </w:p>
    <w:p w14:paraId="5289A398" w14:textId="3044EECE" w:rsidR="00931436" w:rsidRPr="004D60EB" w:rsidRDefault="00931436" w:rsidP="00931436">
      <w:pPr>
        <w:numPr>
          <w:ilvl w:val="0"/>
          <w:numId w:val="3"/>
        </w:numPr>
      </w:pPr>
      <w:r w:rsidRPr="004D60EB">
        <w:t>Jobs are categorized by type (Permanent, Contractual, Full Time, Part Time).</w:t>
      </w:r>
    </w:p>
    <w:p w14:paraId="0555E0E7" w14:textId="77777777" w:rsidR="00931436" w:rsidRPr="004D60EB" w:rsidRDefault="00931436" w:rsidP="00931436"/>
    <w:p w14:paraId="4AA1B9DC" w14:textId="77777777" w:rsidR="00931436" w:rsidRPr="004D60EB" w:rsidRDefault="00931436" w:rsidP="00931436">
      <w:pPr>
        <w:rPr>
          <w:b/>
        </w:rPr>
      </w:pPr>
      <w:r w:rsidRPr="004D60EB">
        <w:rPr>
          <w:b/>
        </w:rPr>
        <w:t>3. Job Search and Filtering:</w:t>
      </w:r>
    </w:p>
    <w:p w14:paraId="396412C0" w14:textId="13E1ECE1" w:rsidR="00931436" w:rsidRPr="004D60EB" w:rsidRDefault="00931436" w:rsidP="00931436">
      <w:pPr>
        <w:numPr>
          <w:ilvl w:val="0"/>
          <w:numId w:val="4"/>
        </w:numPr>
      </w:pPr>
      <w:r w:rsidRPr="004D60EB">
        <w:t>Users can search jobs based on keywords and location.</w:t>
      </w:r>
    </w:p>
    <w:p w14:paraId="04DB017D" w14:textId="36C640C8" w:rsidR="00931436" w:rsidRPr="004D60EB" w:rsidRDefault="00931436" w:rsidP="00931436">
      <w:pPr>
        <w:numPr>
          <w:ilvl w:val="0"/>
          <w:numId w:val="4"/>
        </w:numPr>
      </w:pPr>
      <w:r w:rsidRPr="004D60EB">
        <w:t>Filter jobs by type, education, experience, and salary range using checkboxes.</w:t>
      </w:r>
    </w:p>
    <w:p w14:paraId="6E9E87BC" w14:textId="77777777" w:rsidR="00D41CC9" w:rsidRPr="004D60EB" w:rsidRDefault="00D41CC9" w:rsidP="00D41CC9"/>
    <w:p w14:paraId="31CF3236" w14:textId="0A941962" w:rsidR="00D41CC9" w:rsidRPr="004D60EB" w:rsidRDefault="00D41CC9" w:rsidP="00D41CC9">
      <w:pPr>
        <w:rPr>
          <w:b/>
        </w:rPr>
      </w:pPr>
      <w:r w:rsidRPr="004D60EB">
        <w:rPr>
          <w:b/>
        </w:rPr>
        <w:t>4. Profile Management:</w:t>
      </w:r>
    </w:p>
    <w:p w14:paraId="601CE3EF" w14:textId="68718D9A" w:rsidR="00931436" w:rsidRPr="004D60EB" w:rsidRDefault="00931436" w:rsidP="00931436">
      <w:pPr>
        <w:numPr>
          <w:ilvl w:val="0"/>
          <w:numId w:val="4"/>
        </w:numPr>
      </w:pPr>
      <w:r w:rsidRPr="004D60EB">
        <w:t>Registered users can update their profiles, upload CVs, and view the list of applied jobs.</w:t>
      </w:r>
    </w:p>
    <w:p w14:paraId="4F613C90" w14:textId="0E186C9C" w:rsidR="00931436" w:rsidRPr="004D60EB" w:rsidRDefault="00931436" w:rsidP="00931436">
      <w:pPr>
        <w:numPr>
          <w:ilvl w:val="0"/>
          <w:numId w:val="4"/>
        </w:numPr>
      </w:pPr>
      <w:r w:rsidRPr="004D60EB">
        <w:t>Companies can view and manage their posted jobs and see the list of candidates who applied.</w:t>
      </w:r>
    </w:p>
    <w:p w14:paraId="605D3A00" w14:textId="77777777" w:rsidR="00931436" w:rsidRPr="004D60EB" w:rsidRDefault="00931436" w:rsidP="00931436"/>
    <w:p w14:paraId="7386FC18" w14:textId="77777777" w:rsidR="00931436" w:rsidRPr="004D60EB" w:rsidRDefault="00931436" w:rsidP="00931436">
      <w:pPr>
        <w:rPr>
          <w:b/>
        </w:rPr>
      </w:pPr>
      <w:r w:rsidRPr="004D60EB">
        <w:rPr>
          <w:b/>
        </w:rPr>
        <w:t>5. Content Management:</w:t>
      </w:r>
    </w:p>
    <w:p w14:paraId="1C822CB7" w14:textId="78C4FE32" w:rsidR="00931436" w:rsidRPr="004D60EB" w:rsidRDefault="00931436" w:rsidP="00931436">
      <w:pPr>
        <w:numPr>
          <w:ilvl w:val="0"/>
          <w:numId w:val="5"/>
        </w:numPr>
      </w:pPr>
      <w:r w:rsidRPr="004D60EB">
        <w:t>Content Editors/Managers can review, approve, and publish jobs posted by companies.</w:t>
      </w:r>
    </w:p>
    <w:p w14:paraId="6733A71B" w14:textId="21B302AD" w:rsidR="00A316EA" w:rsidRPr="004D60EB" w:rsidRDefault="00931436" w:rsidP="00931436">
      <w:pPr>
        <w:numPr>
          <w:ilvl w:val="0"/>
          <w:numId w:val="5"/>
        </w:numPr>
      </w:pPr>
      <w:r w:rsidRPr="004D60EB">
        <w:t>Manage media asse</w:t>
      </w:r>
      <w:r w:rsidR="004663BA">
        <w:t>ts associated with jobs (images</w:t>
      </w:r>
      <w:r w:rsidRPr="004D60EB">
        <w:t>).</w:t>
      </w:r>
    </w:p>
    <w:p w14:paraId="439E95F8" w14:textId="77777777" w:rsidR="00EB32FA" w:rsidRPr="004D60EB" w:rsidRDefault="00EB32FA">
      <w:pPr>
        <w:rPr>
          <w:sz w:val="28"/>
          <w:szCs w:val="28"/>
        </w:rPr>
      </w:pPr>
    </w:p>
    <w:p w14:paraId="6EB00C33" w14:textId="77777777" w:rsidR="00334C61" w:rsidRPr="004D60EB" w:rsidRDefault="00334C61">
      <w:pPr>
        <w:rPr>
          <w:sz w:val="28"/>
          <w:szCs w:val="28"/>
        </w:rPr>
      </w:pPr>
    </w:p>
    <w:p w14:paraId="0589FF2C" w14:textId="77777777" w:rsidR="00CA78CC" w:rsidRPr="004D60EB" w:rsidRDefault="00CA78CC">
      <w:pPr>
        <w:rPr>
          <w:sz w:val="28"/>
          <w:szCs w:val="28"/>
        </w:rPr>
      </w:pPr>
    </w:p>
    <w:p w14:paraId="7CAD8A09" w14:textId="77777777" w:rsidR="00334C61" w:rsidRPr="004D60EB" w:rsidRDefault="00334C61">
      <w:pPr>
        <w:rPr>
          <w:sz w:val="28"/>
          <w:szCs w:val="28"/>
        </w:rPr>
      </w:pPr>
    </w:p>
    <w:p w14:paraId="35EC18CC" w14:textId="4E5430D8" w:rsidR="008F1408" w:rsidRPr="004D60EB" w:rsidRDefault="008F1408">
      <w:pPr>
        <w:rPr>
          <w:b/>
          <w:sz w:val="28"/>
          <w:szCs w:val="28"/>
          <w:u w:val="single"/>
        </w:rPr>
      </w:pPr>
      <w:bookmarkStart w:id="1" w:name="FRNFR"/>
      <w:bookmarkEnd w:id="1"/>
      <w:r w:rsidRPr="004D60EB">
        <w:rPr>
          <w:b/>
          <w:sz w:val="28"/>
          <w:szCs w:val="28"/>
          <w:u w:val="single"/>
        </w:rPr>
        <w:t>Functional</w:t>
      </w:r>
      <w:r w:rsidR="00ED034D" w:rsidRPr="004D60EB">
        <w:rPr>
          <w:b/>
          <w:sz w:val="28"/>
          <w:szCs w:val="28"/>
          <w:u w:val="single"/>
        </w:rPr>
        <w:t xml:space="preserve"> and </w:t>
      </w:r>
      <w:proofErr w:type="gramStart"/>
      <w:r w:rsidR="00A80056">
        <w:rPr>
          <w:b/>
          <w:sz w:val="28"/>
          <w:szCs w:val="28"/>
          <w:u w:val="single"/>
        </w:rPr>
        <w:t>Non Functional</w:t>
      </w:r>
      <w:proofErr w:type="gramEnd"/>
      <w:r w:rsidR="00A80056">
        <w:rPr>
          <w:b/>
          <w:sz w:val="28"/>
          <w:szCs w:val="28"/>
          <w:u w:val="single"/>
        </w:rPr>
        <w:t xml:space="preserve"> </w:t>
      </w:r>
      <w:r w:rsidR="00ED034D" w:rsidRPr="004D60EB">
        <w:rPr>
          <w:b/>
          <w:sz w:val="28"/>
          <w:szCs w:val="28"/>
          <w:u w:val="single"/>
        </w:rPr>
        <w:t>Requirement</w:t>
      </w:r>
      <w:r w:rsidR="00A316EA" w:rsidRPr="004D60EB">
        <w:rPr>
          <w:b/>
          <w:sz w:val="28"/>
          <w:szCs w:val="28"/>
          <w:u w:val="single"/>
        </w:rPr>
        <w:t>s:</w:t>
      </w:r>
    </w:p>
    <w:p w14:paraId="3D800B73" w14:textId="77777777" w:rsidR="008F1408" w:rsidRDefault="008F1408">
      <w:pPr>
        <w:rPr>
          <w:sz w:val="28"/>
          <w:szCs w:val="28"/>
        </w:rPr>
      </w:pPr>
    </w:p>
    <w:p w14:paraId="22389C4B" w14:textId="77777777" w:rsidR="005C0459" w:rsidRDefault="005C0459">
      <w:pPr>
        <w:rPr>
          <w:sz w:val="28"/>
          <w:szCs w:val="28"/>
        </w:rPr>
      </w:pPr>
    </w:p>
    <w:p w14:paraId="70D0B1A0" w14:textId="77777777" w:rsidR="005C0459" w:rsidRPr="004D60EB" w:rsidRDefault="005C0459">
      <w:pPr>
        <w:rPr>
          <w:sz w:val="28"/>
          <w:szCs w:val="28"/>
        </w:rPr>
      </w:pPr>
    </w:p>
    <w:p w14:paraId="462A0CD0" w14:textId="553633E0" w:rsidR="004D60EB" w:rsidRPr="00387FFE" w:rsidRDefault="004D60EB" w:rsidP="004D60EB">
      <w:pPr>
        <w:tabs>
          <w:tab w:val="left" w:pos="3448"/>
        </w:tabs>
        <w:rPr>
          <w:b/>
          <w:sz w:val="28"/>
          <w:szCs w:val="28"/>
        </w:rPr>
      </w:pPr>
      <w:r w:rsidRPr="00F04E48">
        <w:rPr>
          <w:b/>
          <w:sz w:val="28"/>
          <w:szCs w:val="28"/>
          <w:highlight w:val="yellow"/>
        </w:rPr>
        <w:t>Functional Requirements</w:t>
      </w:r>
    </w:p>
    <w:p w14:paraId="563A6FA3" w14:textId="77777777" w:rsidR="004D60EB" w:rsidRPr="004D60EB" w:rsidRDefault="004D60EB" w:rsidP="004D60EB">
      <w:pPr>
        <w:tabs>
          <w:tab w:val="left" w:pos="3448"/>
        </w:tabs>
      </w:pPr>
    </w:p>
    <w:p w14:paraId="188CB731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695C87D9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1AD9A585" w14:textId="5618B2CE" w:rsidR="004D60EB" w:rsidRDefault="00F04E48" w:rsidP="004D60EB">
      <w:pPr>
        <w:tabs>
          <w:tab w:val="left" w:pos="3448"/>
        </w:tabs>
        <w:rPr>
          <w:b/>
        </w:rPr>
      </w:pPr>
      <w:r>
        <w:rPr>
          <w:b/>
        </w:rPr>
        <w:t xml:space="preserve">1. </w:t>
      </w:r>
      <w:r w:rsidR="004D60EB" w:rsidRPr="00F04E48">
        <w:rPr>
          <w:b/>
        </w:rPr>
        <w:t>Super Admin / Administrator</w:t>
      </w:r>
    </w:p>
    <w:p w14:paraId="563A8F7E" w14:textId="77777777" w:rsidR="00A80056" w:rsidRDefault="00A80056" w:rsidP="004D60EB">
      <w:pPr>
        <w:tabs>
          <w:tab w:val="left" w:pos="3448"/>
        </w:tabs>
        <w:rPr>
          <w:b/>
        </w:rPr>
      </w:pPr>
    </w:p>
    <w:tbl>
      <w:tblPr>
        <w:tblW w:w="8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3"/>
        <w:gridCol w:w="8007"/>
      </w:tblGrid>
      <w:tr w:rsidR="00C56F8E" w14:paraId="6C488FE8" w14:textId="77777777" w:rsidTr="00DA7C09">
        <w:trPr>
          <w:trHeight w:val="408"/>
        </w:trPr>
        <w:tc>
          <w:tcPr>
            <w:tcW w:w="953" w:type="dxa"/>
            <w:shd w:val="clear" w:color="auto" w:fill="00B0F0"/>
          </w:tcPr>
          <w:p w14:paraId="57FD4EA9" w14:textId="572FFA73" w:rsidR="00A80056" w:rsidRPr="00C56F8E" w:rsidRDefault="00A80056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Sr</w:t>
            </w:r>
            <w:r w:rsidR="00C521A3" w:rsidRPr="00C56F8E">
              <w:rPr>
                <w:rFonts w:eastAsia="SimSun"/>
                <w:b/>
                <w:bCs/>
                <w:szCs w:val="24"/>
              </w:rPr>
              <w:t>.</w:t>
            </w:r>
          </w:p>
        </w:tc>
        <w:tc>
          <w:tcPr>
            <w:tcW w:w="8007" w:type="dxa"/>
            <w:shd w:val="clear" w:color="auto" w:fill="00B0F0"/>
          </w:tcPr>
          <w:p w14:paraId="2BBF7DC4" w14:textId="77777777" w:rsidR="00A80056" w:rsidRPr="00C56F8E" w:rsidRDefault="00A80056" w:rsidP="00C56F8E">
            <w:pPr>
              <w:pStyle w:val="BodyTextIndent"/>
              <w:spacing w:line="360" w:lineRule="auto"/>
              <w:ind w:left="0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Functional Requirements</w:t>
            </w:r>
          </w:p>
        </w:tc>
      </w:tr>
      <w:tr w:rsidR="006250EA" w:rsidRPr="006250EA" w14:paraId="271E2CBF" w14:textId="77777777" w:rsidTr="00C56F8E">
        <w:trPr>
          <w:trHeight w:val="377"/>
        </w:trPr>
        <w:tc>
          <w:tcPr>
            <w:tcW w:w="953" w:type="dxa"/>
            <w:shd w:val="clear" w:color="auto" w:fill="auto"/>
          </w:tcPr>
          <w:p w14:paraId="36C5B0F7" w14:textId="77777777" w:rsidR="00A80056" w:rsidRPr="006250EA" w:rsidRDefault="00A80056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1</w:t>
            </w:r>
          </w:p>
        </w:tc>
        <w:tc>
          <w:tcPr>
            <w:tcW w:w="8007" w:type="dxa"/>
            <w:shd w:val="clear" w:color="auto" w:fill="auto"/>
          </w:tcPr>
          <w:p w14:paraId="5922CCF8" w14:textId="5153B6BE" w:rsidR="00A80056" w:rsidRPr="006250EA" w:rsidRDefault="00AE52A3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 w:cs="Calibri"/>
              </w:rPr>
              <w:t xml:space="preserve">Admin can </w:t>
            </w:r>
            <w:r w:rsidR="00C521A3" w:rsidRPr="006250EA">
              <w:rPr>
                <w:rFonts w:eastAsia="SimSun" w:cs="Calibri"/>
                <w:b/>
                <w:bCs/>
              </w:rPr>
              <w:t>l</w:t>
            </w:r>
            <w:r w:rsidRPr="006250EA">
              <w:rPr>
                <w:rFonts w:eastAsia="SimSun" w:cs="Calibri"/>
                <w:b/>
                <w:bCs/>
              </w:rPr>
              <w:t>ogin</w:t>
            </w:r>
            <w:r w:rsidRPr="006250EA">
              <w:rPr>
                <w:rFonts w:eastAsia="SimSun" w:cs="Calibri"/>
              </w:rPr>
              <w:t>.</w:t>
            </w:r>
          </w:p>
        </w:tc>
      </w:tr>
      <w:tr w:rsidR="006250EA" w:rsidRPr="006250EA" w14:paraId="5CAD25F1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4BA76F62" w14:textId="77777777" w:rsidR="00A80056" w:rsidRPr="006250EA" w:rsidRDefault="00A80056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2</w:t>
            </w:r>
          </w:p>
        </w:tc>
        <w:tc>
          <w:tcPr>
            <w:tcW w:w="8007" w:type="dxa"/>
            <w:shd w:val="clear" w:color="auto" w:fill="auto"/>
          </w:tcPr>
          <w:p w14:paraId="7168CDD4" w14:textId="106B7DD1" w:rsidR="00A80056" w:rsidRPr="006250EA" w:rsidRDefault="00AE52A3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 w:cs="Calibri"/>
              </w:rPr>
              <w:t xml:space="preserve">Admin can </w:t>
            </w:r>
            <w:r w:rsidR="00C521A3" w:rsidRPr="006250EA">
              <w:rPr>
                <w:rFonts w:eastAsia="SimSun" w:cs="Calibri"/>
                <w:b/>
                <w:bCs/>
              </w:rPr>
              <w:t>l</w:t>
            </w:r>
            <w:r w:rsidRPr="006250EA">
              <w:rPr>
                <w:rFonts w:eastAsia="SimSun" w:cs="Calibri"/>
                <w:b/>
                <w:bCs/>
              </w:rPr>
              <w:t>ogout</w:t>
            </w:r>
            <w:r w:rsidRPr="006250EA">
              <w:rPr>
                <w:rFonts w:eastAsia="SimSun" w:cs="Calibri"/>
              </w:rPr>
              <w:t>.</w:t>
            </w:r>
          </w:p>
        </w:tc>
      </w:tr>
      <w:tr w:rsidR="006250EA" w:rsidRPr="006250EA" w14:paraId="28041B0A" w14:textId="77777777" w:rsidTr="00C56F8E">
        <w:trPr>
          <w:trHeight w:val="423"/>
        </w:trPr>
        <w:tc>
          <w:tcPr>
            <w:tcW w:w="953" w:type="dxa"/>
            <w:shd w:val="clear" w:color="auto" w:fill="auto"/>
          </w:tcPr>
          <w:p w14:paraId="799565FD" w14:textId="77777777" w:rsidR="00A80056" w:rsidRPr="006250EA" w:rsidRDefault="00A80056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3</w:t>
            </w:r>
          </w:p>
        </w:tc>
        <w:tc>
          <w:tcPr>
            <w:tcW w:w="8007" w:type="dxa"/>
            <w:shd w:val="clear" w:color="auto" w:fill="auto"/>
          </w:tcPr>
          <w:p w14:paraId="73769A23" w14:textId="485B4572" w:rsidR="00A80056" w:rsidRPr="006250EA" w:rsidRDefault="00AE52A3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 w:cs="Calibri"/>
              </w:rPr>
              <w:t xml:space="preserve">Admin can </w:t>
            </w:r>
            <w:r w:rsidRPr="006250EA">
              <w:rPr>
                <w:rFonts w:eastAsia="SimSun"/>
                <w:b/>
              </w:rPr>
              <w:t xml:space="preserve">manage users, </w:t>
            </w:r>
            <w:proofErr w:type="gramStart"/>
            <w:r w:rsidRPr="006250EA">
              <w:rPr>
                <w:rFonts w:eastAsia="SimSun"/>
                <w:b/>
              </w:rPr>
              <w:t>managers</w:t>
            </w:r>
            <w:proofErr w:type="gramEnd"/>
            <w:r w:rsidRPr="006250EA">
              <w:rPr>
                <w:rFonts w:eastAsia="SimSun"/>
                <w:b/>
              </w:rPr>
              <w:t xml:space="preserve"> and companies accounts.</w:t>
            </w:r>
          </w:p>
        </w:tc>
      </w:tr>
      <w:tr w:rsidR="006250EA" w:rsidRPr="006250EA" w14:paraId="6565B6DF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408E1EE2" w14:textId="77777777" w:rsidR="00A80056" w:rsidRPr="006250EA" w:rsidRDefault="00A80056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4</w:t>
            </w:r>
          </w:p>
        </w:tc>
        <w:tc>
          <w:tcPr>
            <w:tcW w:w="8007" w:type="dxa"/>
            <w:shd w:val="clear" w:color="auto" w:fill="auto"/>
          </w:tcPr>
          <w:p w14:paraId="27438C2F" w14:textId="7EB46A99" w:rsidR="00A80056" w:rsidRPr="006250EA" w:rsidRDefault="00AE52A3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/>
              </w:rPr>
            </w:pPr>
            <w:r w:rsidRPr="006250EA">
              <w:rPr>
                <w:rFonts w:eastAsia="SimSun" w:cs="Calibri"/>
              </w:rPr>
              <w:t xml:space="preserve">Admins can </w:t>
            </w:r>
            <w:r w:rsidRPr="006250EA">
              <w:rPr>
                <w:rFonts w:eastAsia="SimSun"/>
                <w:b/>
              </w:rPr>
              <w:t>grant or revoke</w:t>
            </w:r>
            <w:r w:rsidR="00265633" w:rsidRPr="006250EA">
              <w:rPr>
                <w:rFonts w:eastAsia="SimSun"/>
                <w:b/>
              </w:rPr>
              <w:t xml:space="preserve"> access permissions</w:t>
            </w:r>
            <w:r w:rsidRPr="006250EA">
              <w:rPr>
                <w:rFonts w:eastAsia="SimSun"/>
                <w:b/>
              </w:rPr>
              <w:t>.</w:t>
            </w:r>
          </w:p>
        </w:tc>
      </w:tr>
      <w:tr w:rsidR="006250EA" w:rsidRPr="006250EA" w14:paraId="04366A67" w14:textId="77777777" w:rsidTr="00C56F8E">
        <w:trPr>
          <w:trHeight w:val="413"/>
        </w:trPr>
        <w:tc>
          <w:tcPr>
            <w:tcW w:w="953" w:type="dxa"/>
            <w:shd w:val="clear" w:color="auto" w:fill="auto"/>
          </w:tcPr>
          <w:p w14:paraId="6314384A" w14:textId="75906518" w:rsidR="00A80056" w:rsidRPr="006250EA" w:rsidRDefault="00A80056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</w:t>
            </w:r>
            <w:r w:rsidR="004A77A4" w:rsidRPr="006250EA">
              <w:rPr>
                <w:rFonts w:eastAsia="SimSun"/>
                <w:b/>
                <w:bCs/>
                <w:szCs w:val="24"/>
              </w:rPr>
              <w:t>5</w:t>
            </w:r>
          </w:p>
        </w:tc>
        <w:tc>
          <w:tcPr>
            <w:tcW w:w="8007" w:type="dxa"/>
            <w:shd w:val="clear" w:color="auto" w:fill="auto"/>
          </w:tcPr>
          <w:p w14:paraId="19C0602D" w14:textId="1EFCBAAC" w:rsidR="00A80056" w:rsidRPr="006250EA" w:rsidRDefault="00AE52A3" w:rsidP="00C56F8E">
            <w:pPr>
              <w:tabs>
                <w:tab w:val="left" w:pos="3448"/>
              </w:tabs>
              <w:rPr>
                <w:rFonts w:eastAsia="SimSun"/>
              </w:rPr>
            </w:pPr>
            <w:r w:rsidRPr="006250EA">
              <w:rPr>
                <w:rFonts w:eastAsia="SimSun" w:cs="Calibri"/>
              </w:rPr>
              <w:t xml:space="preserve">Admin can </w:t>
            </w:r>
            <w:r w:rsidRPr="006250EA">
              <w:rPr>
                <w:rFonts w:eastAsia="SimSun"/>
                <w:b/>
              </w:rPr>
              <w:t>view overall site statistics, including user activity and job trends.</w:t>
            </w:r>
          </w:p>
        </w:tc>
      </w:tr>
      <w:tr w:rsidR="006250EA" w:rsidRPr="006250EA" w14:paraId="69D96F3A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369CB2E8" w14:textId="2830F1A8" w:rsidR="00A80056" w:rsidRPr="006250EA" w:rsidRDefault="00A80056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</w:t>
            </w:r>
            <w:r w:rsidR="004A77A4" w:rsidRPr="006250EA">
              <w:rPr>
                <w:rFonts w:eastAsia="SimSun"/>
                <w:b/>
                <w:bCs/>
                <w:szCs w:val="24"/>
              </w:rPr>
              <w:t>6</w:t>
            </w:r>
          </w:p>
        </w:tc>
        <w:tc>
          <w:tcPr>
            <w:tcW w:w="8007" w:type="dxa"/>
            <w:shd w:val="clear" w:color="auto" w:fill="auto"/>
          </w:tcPr>
          <w:p w14:paraId="34883EAE" w14:textId="60921F11" w:rsidR="00A80056" w:rsidRPr="006250EA" w:rsidRDefault="00AE52A3" w:rsidP="00C56F8E">
            <w:pPr>
              <w:tabs>
                <w:tab w:val="left" w:pos="3448"/>
              </w:tabs>
              <w:rPr>
                <w:rFonts w:eastAsia="SimSun"/>
                <w:b/>
              </w:rPr>
            </w:pPr>
            <w:r w:rsidRPr="006250EA">
              <w:rPr>
                <w:rFonts w:eastAsia="SimSun" w:cs="Calibri"/>
              </w:rPr>
              <w:t xml:space="preserve">Admin can </w:t>
            </w:r>
            <w:r w:rsidRPr="006250EA">
              <w:rPr>
                <w:rFonts w:eastAsia="SimSun"/>
                <w:b/>
              </w:rPr>
              <w:t>generate reports on job statistics.</w:t>
            </w:r>
          </w:p>
        </w:tc>
      </w:tr>
    </w:tbl>
    <w:p w14:paraId="17B23BF8" w14:textId="77777777" w:rsidR="004D60EB" w:rsidRPr="004D60EB" w:rsidRDefault="004D60EB" w:rsidP="004D60EB">
      <w:pPr>
        <w:tabs>
          <w:tab w:val="left" w:pos="3448"/>
        </w:tabs>
      </w:pPr>
    </w:p>
    <w:p w14:paraId="1426B748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41301A7D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6D75102A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3EFA0488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2BB35C28" w14:textId="2496463B" w:rsidR="004D60EB" w:rsidRDefault="00F04E48" w:rsidP="004D60EB">
      <w:pPr>
        <w:tabs>
          <w:tab w:val="left" w:pos="3448"/>
        </w:tabs>
        <w:rPr>
          <w:b/>
        </w:rPr>
      </w:pPr>
      <w:r>
        <w:rPr>
          <w:b/>
        </w:rPr>
        <w:t xml:space="preserve">2. </w:t>
      </w:r>
      <w:r w:rsidR="004D60EB" w:rsidRPr="00F04E48">
        <w:rPr>
          <w:b/>
        </w:rPr>
        <w:t>Content Editor / Manager</w:t>
      </w:r>
    </w:p>
    <w:p w14:paraId="4D0E3D15" w14:textId="77777777" w:rsidR="00387FFE" w:rsidRDefault="00387FFE" w:rsidP="004D60EB">
      <w:pPr>
        <w:tabs>
          <w:tab w:val="left" w:pos="3448"/>
        </w:tabs>
        <w:rPr>
          <w:b/>
        </w:rPr>
      </w:pPr>
    </w:p>
    <w:tbl>
      <w:tblPr>
        <w:tblW w:w="8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3"/>
        <w:gridCol w:w="8007"/>
      </w:tblGrid>
      <w:tr w:rsidR="00C56F8E" w14:paraId="313CCC65" w14:textId="77777777" w:rsidTr="00DA7C09">
        <w:trPr>
          <w:trHeight w:val="408"/>
        </w:trPr>
        <w:tc>
          <w:tcPr>
            <w:tcW w:w="953" w:type="dxa"/>
            <w:shd w:val="clear" w:color="auto" w:fill="00B0F0"/>
          </w:tcPr>
          <w:p w14:paraId="2072A011" w14:textId="77777777" w:rsidR="00C521A3" w:rsidRPr="00C56F8E" w:rsidRDefault="00C521A3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Sr.</w:t>
            </w:r>
          </w:p>
        </w:tc>
        <w:tc>
          <w:tcPr>
            <w:tcW w:w="8007" w:type="dxa"/>
            <w:shd w:val="clear" w:color="auto" w:fill="00B0F0"/>
          </w:tcPr>
          <w:p w14:paraId="68737AD9" w14:textId="77777777" w:rsidR="00C521A3" w:rsidRPr="00C56F8E" w:rsidRDefault="00C521A3" w:rsidP="00C56F8E">
            <w:pPr>
              <w:pStyle w:val="BodyTextIndent"/>
              <w:spacing w:line="360" w:lineRule="auto"/>
              <w:ind w:left="0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Functional Requirements</w:t>
            </w:r>
          </w:p>
        </w:tc>
      </w:tr>
      <w:tr w:rsidR="006250EA" w:rsidRPr="006250EA" w14:paraId="7AD13388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065518F3" w14:textId="522564FD" w:rsidR="001E1C4C" w:rsidRPr="006250EA" w:rsidRDefault="001E1C4C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1</w:t>
            </w:r>
          </w:p>
        </w:tc>
        <w:tc>
          <w:tcPr>
            <w:tcW w:w="8007" w:type="dxa"/>
            <w:shd w:val="clear" w:color="auto" w:fill="auto"/>
          </w:tcPr>
          <w:p w14:paraId="09AADC47" w14:textId="7B410AEB" w:rsidR="001E1C4C" w:rsidRPr="006250EA" w:rsidRDefault="001E1C4C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</w:rPr>
              <w:t>Manager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 w:cs="Calibri"/>
                <w:b/>
                <w:bCs/>
              </w:rPr>
              <w:t>register.</w:t>
            </w:r>
          </w:p>
        </w:tc>
      </w:tr>
      <w:tr w:rsidR="006250EA" w:rsidRPr="006250EA" w14:paraId="2872F9FC" w14:textId="77777777" w:rsidTr="00C56F8E">
        <w:trPr>
          <w:trHeight w:val="377"/>
        </w:trPr>
        <w:tc>
          <w:tcPr>
            <w:tcW w:w="953" w:type="dxa"/>
            <w:shd w:val="clear" w:color="auto" w:fill="auto"/>
          </w:tcPr>
          <w:p w14:paraId="047A184F" w14:textId="222222C5" w:rsidR="001E1C4C" w:rsidRPr="006250EA" w:rsidRDefault="001E1C4C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2</w:t>
            </w:r>
          </w:p>
        </w:tc>
        <w:tc>
          <w:tcPr>
            <w:tcW w:w="8007" w:type="dxa"/>
            <w:shd w:val="clear" w:color="auto" w:fill="auto"/>
          </w:tcPr>
          <w:p w14:paraId="5B034B77" w14:textId="23C26DCD" w:rsidR="001E1C4C" w:rsidRPr="006250EA" w:rsidRDefault="001E1C4C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/>
              </w:rPr>
              <w:t>Manager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 w:cs="Calibri"/>
                <w:b/>
                <w:bCs/>
              </w:rPr>
              <w:t>login</w:t>
            </w:r>
            <w:r w:rsidRPr="006250EA">
              <w:rPr>
                <w:rFonts w:eastAsia="SimSun" w:cs="Calibri"/>
              </w:rPr>
              <w:t>.</w:t>
            </w:r>
          </w:p>
        </w:tc>
      </w:tr>
      <w:tr w:rsidR="006250EA" w:rsidRPr="006250EA" w14:paraId="07A5C232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5DED05A6" w14:textId="1F10D9DA" w:rsidR="001E1C4C" w:rsidRPr="006250EA" w:rsidRDefault="001E1C4C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3</w:t>
            </w:r>
          </w:p>
        </w:tc>
        <w:tc>
          <w:tcPr>
            <w:tcW w:w="8007" w:type="dxa"/>
            <w:shd w:val="clear" w:color="auto" w:fill="auto"/>
          </w:tcPr>
          <w:p w14:paraId="68FE879F" w14:textId="0EDBBF17" w:rsidR="001E1C4C" w:rsidRPr="006250EA" w:rsidRDefault="001E1C4C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/>
              </w:rPr>
              <w:t>Manager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 w:cs="Calibri"/>
                <w:b/>
                <w:bCs/>
              </w:rPr>
              <w:t>logout</w:t>
            </w:r>
            <w:r w:rsidRPr="006250EA">
              <w:rPr>
                <w:rFonts w:eastAsia="SimSun" w:cs="Calibri"/>
              </w:rPr>
              <w:t>.</w:t>
            </w:r>
          </w:p>
        </w:tc>
      </w:tr>
      <w:tr w:rsidR="006250EA" w:rsidRPr="006250EA" w14:paraId="167E5906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3E0A161E" w14:textId="0B0CBC92" w:rsidR="00261485" w:rsidRPr="006250EA" w:rsidRDefault="00261485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4</w:t>
            </w:r>
          </w:p>
        </w:tc>
        <w:tc>
          <w:tcPr>
            <w:tcW w:w="8007" w:type="dxa"/>
            <w:shd w:val="clear" w:color="auto" w:fill="auto"/>
          </w:tcPr>
          <w:p w14:paraId="23FF5C22" w14:textId="6C4F9FB8" w:rsidR="00261485" w:rsidRPr="006250EA" w:rsidRDefault="00261485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/>
              </w:rPr>
            </w:pPr>
            <w:r w:rsidRPr="006250EA">
              <w:rPr>
                <w:rFonts w:eastAsia="SimSun"/>
              </w:rPr>
              <w:t>Manager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/>
                <w:b/>
              </w:rPr>
              <w:t>access job postings for moderation</w:t>
            </w:r>
            <w:r w:rsidRPr="006250EA">
              <w:rPr>
                <w:rFonts w:eastAsia="SimSun" w:cs="Calibri"/>
                <w:b/>
                <w:bCs/>
              </w:rPr>
              <w:t>.</w:t>
            </w:r>
          </w:p>
        </w:tc>
      </w:tr>
      <w:tr w:rsidR="006250EA" w:rsidRPr="006250EA" w14:paraId="79B840A2" w14:textId="77777777" w:rsidTr="00C56F8E">
        <w:trPr>
          <w:trHeight w:val="423"/>
        </w:trPr>
        <w:tc>
          <w:tcPr>
            <w:tcW w:w="953" w:type="dxa"/>
            <w:shd w:val="clear" w:color="auto" w:fill="auto"/>
          </w:tcPr>
          <w:p w14:paraId="7D17AD0F" w14:textId="70431BD2" w:rsidR="00261485" w:rsidRPr="006250EA" w:rsidRDefault="00261485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5</w:t>
            </w:r>
          </w:p>
        </w:tc>
        <w:tc>
          <w:tcPr>
            <w:tcW w:w="8007" w:type="dxa"/>
            <w:shd w:val="clear" w:color="auto" w:fill="auto"/>
          </w:tcPr>
          <w:p w14:paraId="105721CC" w14:textId="7AB77B5B" w:rsidR="00261485" w:rsidRPr="006250EA" w:rsidRDefault="00261485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/>
              </w:rPr>
              <w:t>Manager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/>
                <w:b/>
              </w:rPr>
              <w:t>approve job postings</w:t>
            </w:r>
            <w:r w:rsidRPr="006250EA">
              <w:rPr>
                <w:rFonts w:eastAsia="SimSun" w:cs="Calibri"/>
                <w:b/>
                <w:bCs/>
              </w:rPr>
              <w:t>.</w:t>
            </w:r>
          </w:p>
        </w:tc>
      </w:tr>
      <w:tr w:rsidR="006250EA" w:rsidRPr="006250EA" w14:paraId="7147219B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355D661D" w14:textId="67A581CF" w:rsidR="00261485" w:rsidRPr="006250EA" w:rsidRDefault="00261485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6</w:t>
            </w:r>
          </w:p>
        </w:tc>
        <w:tc>
          <w:tcPr>
            <w:tcW w:w="8007" w:type="dxa"/>
            <w:shd w:val="clear" w:color="auto" w:fill="auto"/>
          </w:tcPr>
          <w:p w14:paraId="5B2338CE" w14:textId="678C9602" w:rsidR="00261485" w:rsidRPr="006250EA" w:rsidRDefault="00261485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/>
              </w:rPr>
            </w:pPr>
            <w:r w:rsidRPr="006250EA">
              <w:rPr>
                <w:rFonts w:eastAsia="SimSun"/>
              </w:rPr>
              <w:t>Manager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/>
                <w:b/>
              </w:rPr>
              <w:t>upload images/media related to job postings.</w:t>
            </w:r>
          </w:p>
        </w:tc>
      </w:tr>
      <w:tr w:rsidR="006250EA" w:rsidRPr="006250EA" w14:paraId="64BDE4E0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23F72591" w14:textId="4E13B41F" w:rsidR="00261485" w:rsidRPr="006250EA" w:rsidRDefault="00261485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7</w:t>
            </w:r>
          </w:p>
        </w:tc>
        <w:tc>
          <w:tcPr>
            <w:tcW w:w="8007" w:type="dxa"/>
            <w:shd w:val="clear" w:color="auto" w:fill="auto"/>
          </w:tcPr>
          <w:p w14:paraId="5B68F64E" w14:textId="106EB160" w:rsidR="00261485" w:rsidRPr="006250EA" w:rsidRDefault="00261485" w:rsidP="00C56F8E">
            <w:pPr>
              <w:tabs>
                <w:tab w:val="left" w:pos="3448"/>
              </w:tabs>
              <w:rPr>
                <w:rFonts w:eastAsia="SimSun"/>
              </w:rPr>
            </w:pPr>
            <w:r w:rsidRPr="006250EA">
              <w:rPr>
                <w:rFonts w:eastAsia="SimSun"/>
              </w:rPr>
              <w:t>Manager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/>
                <w:b/>
              </w:rPr>
              <w:t>access and manage uploaded CVs by applicants.</w:t>
            </w:r>
          </w:p>
        </w:tc>
      </w:tr>
    </w:tbl>
    <w:p w14:paraId="0EF3222C" w14:textId="77777777" w:rsidR="00C521A3" w:rsidRPr="00387FFE" w:rsidRDefault="00C521A3" w:rsidP="004D60EB">
      <w:pPr>
        <w:tabs>
          <w:tab w:val="left" w:pos="3448"/>
        </w:tabs>
        <w:rPr>
          <w:b/>
        </w:rPr>
      </w:pPr>
    </w:p>
    <w:p w14:paraId="755A1BA7" w14:textId="77777777" w:rsidR="005C0459" w:rsidRDefault="005C0459" w:rsidP="004D60EB">
      <w:pPr>
        <w:tabs>
          <w:tab w:val="left" w:pos="3448"/>
        </w:tabs>
      </w:pPr>
    </w:p>
    <w:p w14:paraId="1CE3D293" w14:textId="77777777" w:rsidR="005C0459" w:rsidRDefault="005C0459" w:rsidP="004D60EB">
      <w:pPr>
        <w:tabs>
          <w:tab w:val="left" w:pos="3448"/>
        </w:tabs>
      </w:pPr>
    </w:p>
    <w:p w14:paraId="6B122372" w14:textId="77777777" w:rsidR="005C0459" w:rsidRDefault="005C0459" w:rsidP="004D60EB">
      <w:pPr>
        <w:tabs>
          <w:tab w:val="left" w:pos="3448"/>
        </w:tabs>
      </w:pPr>
    </w:p>
    <w:p w14:paraId="546FAE77" w14:textId="77777777" w:rsidR="005C0459" w:rsidRDefault="005C0459" w:rsidP="004D60EB">
      <w:pPr>
        <w:tabs>
          <w:tab w:val="left" w:pos="3448"/>
        </w:tabs>
      </w:pPr>
    </w:p>
    <w:p w14:paraId="5B84E3DF" w14:textId="77777777" w:rsidR="005C0459" w:rsidRPr="004D60EB" w:rsidRDefault="005C0459" w:rsidP="004D60EB">
      <w:pPr>
        <w:tabs>
          <w:tab w:val="left" w:pos="3448"/>
        </w:tabs>
      </w:pPr>
    </w:p>
    <w:p w14:paraId="39376001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1C6AD231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490E74BF" w14:textId="77777777" w:rsidR="005C0459" w:rsidRPr="00F04E48" w:rsidRDefault="005C0459" w:rsidP="004D60EB">
      <w:pPr>
        <w:tabs>
          <w:tab w:val="left" w:pos="3448"/>
        </w:tabs>
        <w:rPr>
          <w:b/>
        </w:rPr>
      </w:pPr>
    </w:p>
    <w:p w14:paraId="34483379" w14:textId="68F9AA3A" w:rsidR="004D60EB" w:rsidRDefault="00F04E48" w:rsidP="004D60EB">
      <w:pPr>
        <w:tabs>
          <w:tab w:val="left" w:pos="3448"/>
        </w:tabs>
        <w:rPr>
          <w:b/>
        </w:rPr>
      </w:pPr>
      <w:r>
        <w:rPr>
          <w:b/>
        </w:rPr>
        <w:t xml:space="preserve">3. </w:t>
      </w:r>
      <w:r w:rsidR="005C0459" w:rsidRPr="00F04E48">
        <w:rPr>
          <w:b/>
        </w:rPr>
        <w:t xml:space="preserve">Companies </w:t>
      </w:r>
      <w:r w:rsidR="004D60EB" w:rsidRPr="00F04E48">
        <w:rPr>
          <w:b/>
        </w:rPr>
        <w:t>(</w:t>
      </w:r>
      <w:r w:rsidR="005C0459" w:rsidRPr="00F04E48">
        <w:rPr>
          <w:b/>
        </w:rPr>
        <w:t>Frontend Users</w:t>
      </w:r>
      <w:r w:rsidR="004D60EB" w:rsidRPr="00F04E48">
        <w:rPr>
          <w:b/>
        </w:rPr>
        <w:t>)</w:t>
      </w:r>
    </w:p>
    <w:p w14:paraId="514D6A6F" w14:textId="77777777" w:rsidR="001E1C4C" w:rsidRDefault="001E1C4C" w:rsidP="004D60EB">
      <w:pPr>
        <w:tabs>
          <w:tab w:val="left" w:pos="3448"/>
        </w:tabs>
        <w:rPr>
          <w:b/>
        </w:rPr>
      </w:pPr>
    </w:p>
    <w:tbl>
      <w:tblPr>
        <w:tblW w:w="8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3"/>
        <w:gridCol w:w="8007"/>
      </w:tblGrid>
      <w:tr w:rsidR="00C56F8E" w14:paraId="210ED469" w14:textId="77777777" w:rsidTr="00DA7C09">
        <w:trPr>
          <w:trHeight w:val="408"/>
        </w:trPr>
        <w:tc>
          <w:tcPr>
            <w:tcW w:w="953" w:type="dxa"/>
            <w:shd w:val="clear" w:color="auto" w:fill="00B0F0"/>
          </w:tcPr>
          <w:p w14:paraId="36F5FF7B" w14:textId="77777777" w:rsidR="001E1C4C" w:rsidRPr="00C56F8E" w:rsidRDefault="001E1C4C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Sr.</w:t>
            </w:r>
          </w:p>
        </w:tc>
        <w:tc>
          <w:tcPr>
            <w:tcW w:w="8007" w:type="dxa"/>
            <w:shd w:val="clear" w:color="auto" w:fill="00B0F0"/>
          </w:tcPr>
          <w:p w14:paraId="1656F557" w14:textId="77777777" w:rsidR="001E1C4C" w:rsidRPr="00C56F8E" w:rsidRDefault="001E1C4C" w:rsidP="00C56F8E">
            <w:pPr>
              <w:pStyle w:val="BodyTextIndent"/>
              <w:spacing w:line="360" w:lineRule="auto"/>
              <w:ind w:left="0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Functional Requirements</w:t>
            </w:r>
          </w:p>
        </w:tc>
      </w:tr>
      <w:tr w:rsidR="006250EA" w:rsidRPr="006250EA" w14:paraId="7E1BB66E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50F796C3" w14:textId="77777777" w:rsidR="001E1C4C" w:rsidRPr="006250EA" w:rsidRDefault="001E1C4C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1</w:t>
            </w:r>
          </w:p>
        </w:tc>
        <w:tc>
          <w:tcPr>
            <w:tcW w:w="8007" w:type="dxa"/>
            <w:shd w:val="clear" w:color="auto" w:fill="auto"/>
          </w:tcPr>
          <w:p w14:paraId="455F8FC8" w14:textId="7E04C5C0" w:rsidR="001E1C4C" w:rsidRPr="006250EA" w:rsidRDefault="001E1C4C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</w:rPr>
              <w:t>Companies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 w:cs="Calibri"/>
                <w:b/>
                <w:bCs/>
              </w:rPr>
              <w:t>register.</w:t>
            </w:r>
          </w:p>
        </w:tc>
      </w:tr>
      <w:tr w:rsidR="006250EA" w:rsidRPr="006250EA" w14:paraId="23C83633" w14:textId="77777777" w:rsidTr="00C56F8E">
        <w:trPr>
          <w:trHeight w:val="377"/>
        </w:trPr>
        <w:tc>
          <w:tcPr>
            <w:tcW w:w="953" w:type="dxa"/>
            <w:shd w:val="clear" w:color="auto" w:fill="auto"/>
          </w:tcPr>
          <w:p w14:paraId="0832A4CF" w14:textId="77777777" w:rsidR="001E1C4C" w:rsidRPr="006250EA" w:rsidRDefault="001E1C4C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2</w:t>
            </w:r>
          </w:p>
        </w:tc>
        <w:tc>
          <w:tcPr>
            <w:tcW w:w="8007" w:type="dxa"/>
            <w:shd w:val="clear" w:color="auto" w:fill="auto"/>
          </w:tcPr>
          <w:p w14:paraId="19E93CA5" w14:textId="5E2CF6CC" w:rsidR="001E1C4C" w:rsidRPr="006250EA" w:rsidRDefault="004A77A4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/>
              </w:rPr>
              <w:t>Companies</w:t>
            </w:r>
            <w:r w:rsidR="001E1C4C" w:rsidRPr="006250EA">
              <w:rPr>
                <w:rFonts w:eastAsia="SimSun" w:cs="Calibri"/>
              </w:rPr>
              <w:t xml:space="preserve"> can </w:t>
            </w:r>
            <w:r w:rsidR="001E1C4C" w:rsidRPr="006250EA">
              <w:rPr>
                <w:rFonts w:eastAsia="SimSun" w:cs="Calibri"/>
                <w:b/>
                <w:bCs/>
              </w:rPr>
              <w:t>login</w:t>
            </w:r>
            <w:r w:rsidR="001E1C4C" w:rsidRPr="006250EA">
              <w:rPr>
                <w:rFonts w:eastAsia="SimSun" w:cs="Calibri"/>
              </w:rPr>
              <w:t>.</w:t>
            </w:r>
          </w:p>
        </w:tc>
      </w:tr>
      <w:tr w:rsidR="006250EA" w:rsidRPr="006250EA" w14:paraId="3F5179F9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52D3F51A" w14:textId="77777777" w:rsidR="001E1C4C" w:rsidRPr="006250EA" w:rsidRDefault="001E1C4C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3</w:t>
            </w:r>
          </w:p>
        </w:tc>
        <w:tc>
          <w:tcPr>
            <w:tcW w:w="8007" w:type="dxa"/>
            <w:shd w:val="clear" w:color="auto" w:fill="auto"/>
          </w:tcPr>
          <w:p w14:paraId="286ED797" w14:textId="20BF18F3" w:rsidR="001E1C4C" w:rsidRPr="006250EA" w:rsidRDefault="004A77A4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/>
              </w:rPr>
              <w:t>Companies</w:t>
            </w:r>
            <w:r w:rsidR="001E1C4C" w:rsidRPr="006250EA">
              <w:rPr>
                <w:rFonts w:eastAsia="SimSun" w:cs="Calibri"/>
              </w:rPr>
              <w:t xml:space="preserve"> can </w:t>
            </w:r>
            <w:r w:rsidR="001E1C4C" w:rsidRPr="006250EA">
              <w:rPr>
                <w:rFonts w:eastAsia="SimSun" w:cs="Calibri"/>
                <w:b/>
                <w:bCs/>
              </w:rPr>
              <w:t>logout</w:t>
            </w:r>
            <w:r w:rsidR="001E1C4C" w:rsidRPr="006250EA">
              <w:rPr>
                <w:rFonts w:eastAsia="SimSun" w:cs="Calibri"/>
              </w:rPr>
              <w:t>.</w:t>
            </w:r>
          </w:p>
        </w:tc>
      </w:tr>
      <w:tr w:rsidR="006250EA" w:rsidRPr="006250EA" w14:paraId="7F129172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3C1204A5" w14:textId="41A24C07" w:rsidR="00265633" w:rsidRPr="006250EA" w:rsidRDefault="00265633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4</w:t>
            </w:r>
          </w:p>
        </w:tc>
        <w:tc>
          <w:tcPr>
            <w:tcW w:w="8007" w:type="dxa"/>
            <w:shd w:val="clear" w:color="auto" w:fill="auto"/>
          </w:tcPr>
          <w:p w14:paraId="1A490A08" w14:textId="17E75546" w:rsidR="00265633" w:rsidRPr="006250EA" w:rsidRDefault="00265633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/>
              </w:rPr>
            </w:pPr>
            <w:r w:rsidRPr="006250EA">
              <w:rPr>
                <w:rFonts w:eastAsia="SimSun"/>
              </w:rPr>
              <w:t>Companies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 w:cs="Calibri"/>
                <w:b/>
                <w:bCs/>
              </w:rPr>
              <w:t>manage their profiles</w:t>
            </w:r>
            <w:r w:rsidRPr="006250EA">
              <w:rPr>
                <w:rFonts w:eastAsia="SimSun" w:cs="Calibri"/>
              </w:rPr>
              <w:t>.</w:t>
            </w:r>
          </w:p>
        </w:tc>
      </w:tr>
      <w:tr w:rsidR="006250EA" w:rsidRPr="006250EA" w14:paraId="45224D0E" w14:textId="77777777" w:rsidTr="00C56F8E">
        <w:trPr>
          <w:trHeight w:val="423"/>
        </w:trPr>
        <w:tc>
          <w:tcPr>
            <w:tcW w:w="953" w:type="dxa"/>
            <w:shd w:val="clear" w:color="auto" w:fill="auto"/>
          </w:tcPr>
          <w:p w14:paraId="33C10F30" w14:textId="5E5754F2" w:rsidR="001E1C4C" w:rsidRPr="006250EA" w:rsidRDefault="00265633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5</w:t>
            </w:r>
          </w:p>
        </w:tc>
        <w:tc>
          <w:tcPr>
            <w:tcW w:w="8007" w:type="dxa"/>
            <w:shd w:val="clear" w:color="auto" w:fill="auto"/>
          </w:tcPr>
          <w:p w14:paraId="10707417" w14:textId="4D73771A" w:rsidR="001E1C4C" w:rsidRPr="006250EA" w:rsidRDefault="004A77A4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/>
              </w:rPr>
              <w:t>Companies</w:t>
            </w:r>
            <w:r w:rsidR="001E1C4C" w:rsidRPr="006250EA">
              <w:rPr>
                <w:rFonts w:eastAsia="SimSun" w:cs="Calibri"/>
              </w:rPr>
              <w:t xml:space="preserve"> can </w:t>
            </w:r>
            <w:r w:rsidR="001E1C4C" w:rsidRPr="006250EA">
              <w:rPr>
                <w:rFonts w:eastAsia="SimSun"/>
                <w:b/>
              </w:rPr>
              <w:t>create and publish job postings with required details</w:t>
            </w:r>
          </w:p>
        </w:tc>
      </w:tr>
      <w:tr w:rsidR="006250EA" w:rsidRPr="006250EA" w14:paraId="0C4E94B1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172B7576" w14:textId="2518CAB0" w:rsidR="001E1C4C" w:rsidRPr="006250EA" w:rsidRDefault="00265633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6</w:t>
            </w:r>
          </w:p>
        </w:tc>
        <w:tc>
          <w:tcPr>
            <w:tcW w:w="8007" w:type="dxa"/>
            <w:shd w:val="clear" w:color="auto" w:fill="auto"/>
          </w:tcPr>
          <w:p w14:paraId="7945F82B" w14:textId="21988A86" w:rsidR="001E1C4C" w:rsidRPr="006250EA" w:rsidRDefault="004A77A4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/>
              </w:rPr>
              <w:t>Companies</w:t>
            </w:r>
            <w:r w:rsidR="001E1C4C" w:rsidRPr="006250EA">
              <w:rPr>
                <w:rFonts w:eastAsia="SimSun" w:cs="Calibri"/>
              </w:rPr>
              <w:t xml:space="preserve"> can </w:t>
            </w:r>
            <w:r w:rsidR="001E1C4C" w:rsidRPr="006250EA">
              <w:rPr>
                <w:rFonts w:eastAsia="SimSun"/>
                <w:b/>
              </w:rPr>
              <w:t>upload images related to job postings.</w:t>
            </w:r>
          </w:p>
        </w:tc>
      </w:tr>
      <w:tr w:rsidR="006250EA" w:rsidRPr="006250EA" w14:paraId="09A3EFEC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6B8F2A8F" w14:textId="7D666BCD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7</w:t>
            </w:r>
          </w:p>
        </w:tc>
        <w:tc>
          <w:tcPr>
            <w:tcW w:w="8007" w:type="dxa"/>
            <w:shd w:val="clear" w:color="auto" w:fill="auto"/>
          </w:tcPr>
          <w:p w14:paraId="6E6090E7" w14:textId="56E2B4BE" w:rsidR="00F93612" w:rsidRPr="006250EA" w:rsidRDefault="00F93612" w:rsidP="00C56F8E">
            <w:pPr>
              <w:tabs>
                <w:tab w:val="left" w:pos="3448"/>
              </w:tabs>
              <w:rPr>
                <w:rFonts w:eastAsia="SimSun"/>
              </w:rPr>
            </w:pPr>
            <w:r w:rsidRPr="006250EA">
              <w:rPr>
                <w:rFonts w:eastAsia="SimSun"/>
              </w:rPr>
              <w:t>Companies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 w:cs="Calibri"/>
                <w:b/>
              </w:rPr>
              <w:t>s</w:t>
            </w:r>
            <w:r w:rsidRPr="006250EA">
              <w:rPr>
                <w:rFonts w:eastAsia="SimSun"/>
                <w:b/>
              </w:rPr>
              <w:t>et expiry date for job postings to prevent applications after the deadline.</w:t>
            </w:r>
          </w:p>
        </w:tc>
      </w:tr>
      <w:tr w:rsidR="006250EA" w:rsidRPr="006250EA" w14:paraId="4A85321F" w14:textId="77777777" w:rsidTr="00C56F8E">
        <w:trPr>
          <w:trHeight w:val="503"/>
        </w:trPr>
        <w:tc>
          <w:tcPr>
            <w:tcW w:w="953" w:type="dxa"/>
            <w:shd w:val="clear" w:color="auto" w:fill="auto"/>
          </w:tcPr>
          <w:p w14:paraId="3DAB0293" w14:textId="5E1AE118" w:rsidR="001E1C4C" w:rsidRPr="006250EA" w:rsidRDefault="00265633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</w:t>
            </w:r>
            <w:r w:rsidR="00F93612" w:rsidRPr="006250EA">
              <w:rPr>
                <w:rFonts w:eastAsia="SimSun"/>
                <w:b/>
                <w:bCs/>
                <w:szCs w:val="24"/>
              </w:rPr>
              <w:t>8</w:t>
            </w:r>
          </w:p>
        </w:tc>
        <w:tc>
          <w:tcPr>
            <w:tcW w:w="8007" w:type="dxa"/>
            <w:shd w:val="clear" w:color="auto" w:fill="auto"/>
          </w:tcPr>
          <w:p w14:paraId="648E84B0" w14:textId="4CDEFCE4" w:rsidR="001E1C4C" w:rsidRPr="006250EA" w:rsidRDefault="004A77A4" w:rsidP="00C56F8E">
            <w:pPr>
              <w:tabs>
                <w:tab w:val="left" w:pos="3448"/>
              </w:tabs>
              <w:rPr>
                <w:rFonts w:eastAsia="SimSun"/>
                <w:b/>
              </w:rPr>
            </w:pPr>
            <w:r w:rsidRPr="006250EA">
              <w:rPr>
                <w:rFonts w:eastAsia="SimSun"/>
              </w:rPr>
              <w:t>Companies</w:t>
            </w:r>
            <w:r w:rsidRPr="006250EA">
              <w:rPr>
                <w:rFonts w:eastAsia="SimSun" w:cs="Calibri"/>
              </w:rPr>
              <w:t xml:space="preserve"> </w:t>
            </w:r>
            <w:r w:rsidR="001E1C4C" w:rsidRPr="006250EA">
              <w:rPr>
                <w:rFonts w:eastAsia="SimSun" w:cs="Calibri"/>
              </w:rPr>
              <w:t xml:space="preserve">can </w:t>
            </w:r>
            <w:r w:rsidR="001E1C4C" w:rsidRPr="006250EA">
              <w:rPr>
                <w:rFonts w:eastAsia="SimSun"/>
                <w:b/>
              </w:rPr>
              <w:t>view and filter applicants based on job postings.</w:t>
            </w:r>
          </w:p>
        </w:tc>
      </w:tr>
      <w:tr w:rsidR="006250EA" w:rsidRPr="006250EA" w14:paraId="24D9C453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72E0B576" w14:textId="7D8C981B" w:rsidR="001E1C4C" w:rsidRPr="006250EA" w:rsidRDefault="00265633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</w:t>
            </w:r>
            <w:r w:rsidR="00F93612" w:rsidRPr="006250EA">
              <w:rPr>
                <w:rFonts w:eastAsia="SimSun"/>
                <w:b/>
                <w:bCs/>
                <w:szCs w:val="24"/>
              </w:rPr>
              <w:t>9</w:t>
            </w:r>
          </w:p>
        </w:tc>
        <w:tc>
          <w:tcPr>
            <w:tcW w:w="8007" w:type="dxa"/>
            <w:shd w:val="clear" w:color="auto" w:fill="auto"/>
          </w:tcPr>
          <w:p w14:paraId="319E66C8" w14:textId="51372DA5" w:rsidR="001E1C4C" w:rsidRPr="006250EA" w:rsidRDefault="004A77A4" w:rsidP="00C56F8E">
            <w:pPr>
              <w:tabs>
                <w:tab w:val="left" w:pos="3448"/>
              </w:tabs>
              <w:rPr>
                <w:rFonts w:eastAsia="SimSun"/>
                <w:b/>
              </w:rPr>
            </w:pPr>
            <w:r w:rsidRPr="006250EA">
              <w:rPr>
                <w:rFonts w:eastAsia="SimSun"/>
              </w:rPr>
              <w:t>Companies</w:t>
            </w:r>
            <w:r w:rsidRPr="006250EA">
              <w:rPr>
                <w:rFonts w:eastAsia="SimSun" w:cs="Calibri"/>
              </w:rPr>
              <w:t xml:space="preserve"> </w:t>
            </w:r>
            <w:r w:rsidR="001E1C4C" w:rsidRPr="006250EA">
              <w:rPr>
                <w:rFonts w:eastAsia="SimSun" w:cs="Calibri"/>
              </w:rPr>
              <w:t xml:space="preserve">can </w:t>
            </w:r>
            <w:r w:rsidR="001E1C4C" w:rsidRPr="006250EA">
              <w:rPr>
                <w:rFonts w:eastAsia="SimSun"/>
                <w:b/>
              </w:rPr>
              <w:t>monitor user engagement with job postings.</w:t>
            </w:r>
          </w:p>
        </w:tc>
      </w:tr>
    </w:tbl>
    <w:p w14:paraId="00D5E243" w14:textId="77777777" w:rsidR="005C0459" w:rsidRDefault="005C0459" w:rsidP="00261485">
      <w:pPr>
        <w:tabs>
          <w:tab w:val="left" w:pos="3448"/>
        </w:tabs>
        <w:rPr>
          <w:b/>
          <w:highlight w:val="yellow"/>
        </w:rPr>
      </w:pPr>
    </w:p>
    <w:p w14:paraId="2855E395" w14:textId="77777777" w:rsidR="005C0459" w:rsidRDefault="005C0459" w:rsidP="00261485">
      <w:pPr>
        <w:tabs>
          <w:tab w:val="left" w:pos="3448"/>
        </w:tabs>
        <w:rPr>
          <w:b/>
          <w:highlight w:val="yellow"/>
        </w:rPr>
      </w:pPr>
    </w:p>
    <w:p w14:paraId="02088A4C" w14:textId="77777777" w:rsidR="005C0459" w:rsidRDefault="005C0459" w:rsidP="00261485">
      <w:pPr>
        <w:tabs>
          <w:tab w:val="left" w:pos="3448"/>
        </w:tabs>
        <w:rPr>
          <w:b/>
          <w:highlight w:val="yellow"/>
        </w:rPr>
      </w:pPr>
    </w:p>
    <w:p w14:paraId="42BB417B" w14:textId="77777777" w:rsidR="005C0459" w:rsidRDefault="005C0459" w:rsidP="00261485">
      <w:pPr>
        <w:tabs>
          <w:tab w:val="left" w:pos="3448"/>
        </w:tabs>
        <w:rPr>
          <w:b/>
          <w:highlight w:val="yellow"/>
        </w:rPr>
      </w:pPr>
    </w:p>
    <w:p w14:paraId="24CBD544" w14:textId="77777777" w:rsidR="005C0459" w:rsidRDefault="005C0459" w:rsidP="00261485">
      <w:pPr>
        <w:tabs>
          <w:tab w:val="left" w:pos="3448"/>
        </w:tabs>
        <w:rPr>
          <w:b/>
          <w:highlight w:val="yellow"/>
        </w:rPr>
      </w:pPr>
    </w:p>
    <w:p w14:paraId="100F541A" w14:textId="7DB530DC" w:rsidR="00261485" w:rsidRPr="00F04E48" w:rsidRDefault="00F04E48" w:rsidP="00261485">
      <w:pPr>
        <w:tabs>
          <w:tab w:val="left" w:pos="3448"/>
        </w:tabs>
        <w:rPr>
          <w:b/>
        </w:rPr>
      </w:pPr>
      <w:r>
        <w:rPr>
          <w:b/>
        </w:rPr>
        <w:t xml:space="preserve">4. </w:t>
      </w:r>
      <w:r w:rsidR="005C0459" w:rsidRPr="00F04E48">
        <w:rPr>
          <w:b/>
        </w:rPr>
        <w:t xml:space="preserve">Applicants </w:t>
      </w:r>
      <w:r w:rsidR="00261485" w:rsidRPr="00F04E48">
        <w:rPr>
          <w:b/>
        </w:rPr>
        <w:t>(</w:t>
      </w:r>
      <w:r w:rsidR="005C0459" w:rsidRPr="00F04E48">
        <w:rPr>
          <w:b/>
        </w:rPr>
        <w:t>Frontend Users</w:t>
      </w:r>
      <w:r w:rsidR="00261485" w:rsidRPr="00F04E48">
        <w:rPr>
          <w:b/>
        </w:rPr>
        <w:t>)</w:t>
      </w:r>
    </w:p>
    <w:p w14:paraId="5ED1C1F9" w14:textId="77777777" w:rsidR="001160E7" w:rsidRDefault="001160E7" w:rsidP="004D60EB">
      <w:pPr>
        <w:tabs>
          <w:tab w:val="left" w:pos="3448"/>
        </w:tabs>
        <w:rPr>
          <w:b/>
        </w:rPr>
      </w:pPr>
    </w:p>
    <w:tbl>
      <w:tblPr>
        <w:tblW w:w="8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3"/>
        <w:gridCol w:w="8007"/>
      </w:tblGrid>
      <w:tr w:rsidR="00C56F8E" w:rsidRPr="005C0459" w14:paraId="440BB97B" w14:textId="77777777" w:rsidTr="00DA7C09">
        <w:trPr>
          <w:trHeight w:val="408"/>
        </w:trPr>
        <w:tc>
          <w:tcPr>
            <w:tcW w:w="953" w:type="dxa"/>
            <w:shd w:val="clear" w:color="auto" w:fill="00B0F0"/>
          </w:tcPr>
          <w:p w14:paraId="7D1BB4DB" w14:textId="77777777" w:rsidR="00F93612" w:rsidRPr="00C56F8E" w:rsidRDefault="00F93612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Sr.</w:t>
            </w:r>
          </w:p>
        </w:tc>
        <w:tc>
          <w:tcPr>
            <w:tcW w:w="8007" w:type="dxa"/>
            <w:shd w:val="clear" w:color="auto" w:fill="00B0F0"/>
          </w:tcPr>
          <w:p w14:paraId="2AF64041" w14:textId="77777777" w:rsidR="00F93612" w:rsidRPr="00C56F8E" w:rsidRDefault="00F93612" w:rsidP="00C56F8E">
            <w:pPr>
              <w:pStyle w:val="BodyTextIndent"/>
              <w:spacing w:line="360" w:lineRule="auto"/>
              <w:ind w:left="0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Functional Requirements</w:t>
            </w:r>
          </w:p>
        </w:tc>
      </w:tr>
      <w:tr w:rsidR="006250EA" w:rsidRPr="006250EA" w14:paraId="4819BFC2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10D7828C" w14:textId="77777777" w:rsidR="00F93612" w:rsidRPr="006250EA" w:rsidRDefault="00F93612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1</w:t>
            </w:r>
          </w:p>
        </w:tc>
        <w:tc>
          <w:tcPr>
            <w:tcW w:w="8007" w:type="dxa"/>
            <w:shd w:val="clear" w:color="auto" w:fill="auto"/>
          </w:tcPr>
          <w:p w14:paraId="36B7E6B0" w14:textId="7ABB91BF" w:rsidR="00F93612" w:rsidRPr="006250EA" w:rsidRDefault="00F93612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szCs w:val="24"/>
              </w:rPr>
              <w:t xml:space="preserve">Applicants can </w:t>
            </w:r>
            <w:r w:rsidRPr="006250EA">
              <w:rPr>
                <w:rFonts w:eastAsia="SimSun"/>
                <w:b/>
                <w:bCs/>
                <w:szCs w:val="24"/>
              </w:rPr>
              <w:t>register.</w:t>
            </w:r>
          </w:p>
        </w:tc>
      </w:tr>
      <w:tr w:rsidR="006250EA" w:rsidRPr="006250EA" w14:paraId="7EE114CA" w14:textId="77777777" w:rsidTr="00C56F8E">
        <w:trPr>
          <w:trHeight w:val="377"/>
        </w:trPr>
        <w:tc>
          <w:tcPr>
            <w:tcW w:w="953" w:type="dxa"/>
            <w:shd w:val="clear" w:color="auto" w:fill="auto"/>
          </w:tcPr>
          <w:p w14:paraId="1EDE5CCE" w14:textId="77777777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2</w:t>
            </w:r>
          </w:p>
        </w:tc>
        <w:tc>
          <w:tcPr>
            <w:tcW w:w="8007" w:type="dxa"/>
            <w:shd w:val="clear" w:color="auto" w:fill="auto"/>
          </w:tcPr>
          <w:p w14:paraId="539B10D1" w14:textId="009BF967" w:rsidR="00F93612" w:rsidRPr="006250EA" w:rsidRDefault="00F93612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/>
              </w:rPr>
            </w:pPr>
            <w:r w:rsidRPr="006250EA">
              <w:rPr>
                <w:rFonts w:eastAsia="SimSun"/>
              </w:rPr>
              <w:t xml:space="preserve">Applicants can </w:t>
            </w:r>
            <w:r w:rsidRPr="006250EA">
              <w:rPr>
                <w:rFonts w:eastAsia="SimSun"/>
                <w:b/>
                <w:bCs/>
              </w:rPr>
              <w:t>login</w:t>
            </w:r>
            <w:r w:rsidRPr="006250EA">
              <w:rPr>
                <w:rFonts w:eastAsia="SimSun"/>
              </w:rPr>
              <w:t>.</w:t>
            </w:r>
          </w:p>
        </w:tc>
      </w:tr>
      <w:tr w:rsidR="006250EA" w:rsidRPr="006250EA" w14:paraId="155FEA28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1BE774AF" w14:textId="77777777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3</w:t>
            </w:r>
          </w:p>
        </w:tc>
        <w:tc>
          <w:tcPr>
            <w:tcW w:w="8007" w:type="dxa"/>
            <w:shd w:val="clear" w:color="auto" w:fill="auto"/>
          </w:tcPr>
          <w:p w14:paraId="19741540" w14:textId="6C291F20" w:rsidR="00F93612" w:rsidRPr="006250EA" w:rsidRDefault="00F93612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/>
              </w:rPr>
            </w:pPr>
            <w:r w:rsidRPr="006250EA">
              <w:rPr>
                <w:rFonts w:eastAsia="SimSun"/>
              </w:rPr>
              <w:t xml:space="preserve">Applicants can </w:t>
            </w:r>
            <w:r w:rsidRPr="006250EA">
              <w:rPr>
                <w:rFonts w:eastAsia="SimSun"/>
                <w:b/>
                <w:bCs/>
              </w:rPr>
              <w:t>logout</w:t>
            </w:r>
            <w:r w:rsidRPr="006250EA">
              <w:rPr>
                <w:rFonts w:eastAsia="SimSun"/>
              </w:rPr>
              <w:t>.</w:t>
            </w:r>
          </w:p>
        </w:tc>
      </w:tr>
      <w:tr w:rsidR="006250EA" w:rsidRPr="006250EA" w14:paraId="6E4191F9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1BA6B2F6" w14:textId="77777777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4</w:t>
            </w:r>
          </w:p>
        </w:tc>
        <w:tc>
          <w:tcPr>
            <w:tcW w:w="8007" w:type="dxa"/>
            <w:shd w:val="clear" w:color="auto" w:fill="auto"/>
          </w:tcPr>
          <w:p w14:paraId="652C4435" w14:textId="78BFABA7" w:rsidR="00F93612" w:rsidRPr="006250EA" w:rsidRDefault="00F93612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/>
              </w:rPr>
            </w:pPr>
            <w:r w:rsidRPr="006250EA">
              <w:rPr>
                <w:rFonts w:eastAsia="SimSun"/>
              </w:rPr>
              <w:t xml:space="preserve">Applicants can </w:t>
            </w:r>
            <w:r w:rsidRPr="006250EA">
              <w:rPr>
                <w:rFonts w:eastAsia="SimSun"/>
                <w:b/>
                <w:bCs/>
              </w:rPr>
              <w:t>manage their profiles</w:t>
            </w:r>
            <w:r w:rsidRPr="006250EA">
              <w:rPr>
                <w:rFonts w:eastAsia="SimSun"/>
              </w:rPr>
              <w:t>.</w:t>
            </w:r>
          </w:p>
        </w:tc>
      </w:tr>
      <w:tr w:rsidR="006250EA" w:rsidRPr="006250EA" w14:paraId="253F297C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070EA3EF" w14:textId="43BA23F8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5</w:t>
            </w:r>
          </w:p>
        </w:tc>
        <w:tc>
          <w:tcPr>
            <w:tcW w:w="8007" w:type="dxa"/>
            <w:shd w:val="clear" w:color="auto" w:fill="auto"/>
          </w:tcPr>
          <w:p w14:paraId="57B3BBF9" w14:textId="210ABD25" w:rsidR="00F93612" w:rsidRPr="006250EA" w:rsidRDefault="00F93612" w:rsidP="00C56F8E">
            <w:pPr>
              <w:tabs>
                <w:tab w:val="left" w:pos="3448"/>
              </w:tabs>
              <w:rPr>
                <w:rFonts w:eastAsia="SimSun"/>
                <w:b/>
              </w:rPr>
            </w:pPr>
            <w:r w:rsidRPr="006250EA">
              <w:rPr>
                <w:rFonts w:eastAsia="SimSun"/>
              </w:rPr>
              <w:t xml:space="preserve">Applicants can </w:t>
            </w:r>
            <w:r w:rsidR="00261485" w:rsidRPr="006250EA">
              <w:rPr>
                <w:rFonts w:eastAsia="SimSun"/>
                <w:b/>
              </w:rPr>
              <w:t xml:space="preserve">view and </w:t>
            </w:r>
            <w:r w:rsidRPr="006250EA">
              <w:rPr>
                <w:rFonts w:eastAsia="SimSun"/>
                <w:b/>
              </w:rPr>
              <w:t>search jobs based on keywords and location.</w:t>
            </w:r>
          </w:p>
        </w:tc>
      </w:tr>
      <w:tr w:rsidR="006250EA" w:rsidRPr="006250EA" w14:paraId="3126C44F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0F593798" w14:textId="1139F53B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6</w:t>
            </w:r>
          </w:p>
        </w:tc>
        <w:tc>
          <w:tcPr>
            <w:tcW w:w="8007" w:type="dxa"/>
            <w:shd w:val="clear" w:color="auto" w:fill="auto"/>
          </w:tcPr>
          <w:p w14:paraId="6CB6855A" w14:textId="31FF0FB7" w:rsidR="00F93612" w:rsidRPr="006250EA" w:rsidRDefault="00F93612" w:rsidP="00C56F8E">
            <w:pPr>
              <w:tabs>
                <w:tab w:val="left" w:pos="3448"/>
              </w:tabs>
              <w:rPr>
                <w:rFonts w:eastAsia="SimSun"/>
              </w:rPr>
            </w:pPr>
            <w:r w:rsidRPr="006250EA">
              <w:rPr>
                <w:rFonts w:eastAsia="SimSun"/>
              </w:rPr>
              <w:t xml:space="preserve">Applicants can </w:t>
            </w:r>
            <w:r w:rsidRPr="006250EA">
              <w:rPr>
                <w:rFonts w:eastAsia="SimSun"/>
                <w:b/>
              </w:rPr>
              <w:t>filter jobs based on type, education, experience, and salary range.</w:t>
            </w:r>
          </w:p>
        </w:tc>
      </w:tr>
      <w:tr w:rsidR="006250EA" w:rsidRPr="006250EA" w14:paraId="617B4107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3745D2DB" w14:textId="41D844AF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7</w:t>
            </w:r>
          </w:p>
        </w:tc>
        <w:tc>
          <w:tcPr>
            <w:tcW w:w="8007" w:type="dxa"/>
            <w:shd w:val="clear" w:color="auto" w:fill="auto"/>
          </w:tcPr>
          <w:p w14:paraId="0CB6F254" w14:textId="77777777" w:rsidR="00F93612" w:rsidRPr="006250EA" w:rsidRDefault="00F93612" w:rsidP="00C56F8E">
            <w:pPr>
              <w:tabs>
                <w:tab w:val="left" w:pos="3448"/>
              </w:tabs>
              <w:rPr>
                <w:rFonts w:eastAsia="SimSun"/>
              </w:rPr>
            </w:pPr>
            <w:r w:rsidRPr="006250EA">
              <w:rPr>
                <w:rFonts w:eastAsia="SimSun"/>
              </w:rPr>
              <w:t xml:space="preserve">Applicants can </w:t>
            </w:r>
            <w:r w:rsidRPr="006250EA">
              <w:rPr>
                <w:rFonts w:eastAsia="SimSun"/>
                <w:b/>
              </w:rPr>
              <w:t>apply for jobs.</w:t>
            </w:r>
          </w:p>
        </w:tc>
      </w:tr>
      <w:tr w:rsidR="006250EA" w:rsidRPr="006250EA" w14:paraId="7E6C32D7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507A9271" w14:textId="5F3BB281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8</w:t>
            </w:r>
          </w:p>
        </w:tc>
        <w:tc>
          <w:tcPr>
            <w:tcW w:w="8007" w:type="dxa"/>
            <w:shd w:val="clear" w:color="auto" w:fill="auto"/>
          </w:tcPr>
          <w:p w14:paraId="0950DE48" w14:textId="77777777" w:rsidR="00F93612" w:rsidRPr="006250EA" w:rsidRDefault="00F93612" w:rsidP="00C56F8E">
            <w:pPr>
              <w:tabs>
                <w:tab w:val="left" w:pos="3448"/>
              </w:tabs>
              <w:rPr>
                <w:rFonts w:eastAsia="SimSun"/>
              </w:rPr>
            </w:pPr>
            <w:r w:rsidRPr="006250EA">
              <w:rPr>
                <w:rFonts w:eastAsia="SimSun"/>
              </w:rPr>
              <w:t xml:space="preserve">Applicants can </w:t>
            </w:r>
            <w:r w:rsidRPr="006250EA">
              <w:rPr>
                <w:rFonts w:eastAsia="SimSun"/>
                <w:b/>
              </w:rPr>
              <w:t>upload CVs while applying for job.</w:t>
            </w:r>
          </w:p>
        </w:tc>
      </w:tr>
    </w:tbl>
    <w:p w14:paraId="204087D2" w14:textId="77777777" w:rsidR="005C0459" w:rsidRDefault="005C0459" w:rsidP="004D60EB">
      <w:pPr>
        <w:tabs>
          <w:tab w:val="left" w:pos="3448"/>
        </w:tabs>
        <w:rPr>
          <w:b/>
          <w:sz w:val="28"/>
          <w:szCs w:val="28"/>
          <w:highlight w:val="cyan"/>
        </w:rPr>
      </w:pPr>
    </w:p>
    <w:p w14:paraId="66A73F61" w14:textId="77777777" w:rsidR="005C0459" w:rsidRDefault="005C0459" w:rsidP="004D60EB">
      <w:pPr>
        <w:tabs>
          <w:tab w:val="left" w:pos="3448"/>
        </w:tabs>
        <w:rPr>
          <w:b/>
          <w:sz w:val="28"/>
          <w:szCs w:val="28"/>
          <w:highlight w:val="cyan"/>
        </w:rPr>
      </w:pPr>
    </w:p>
    <w:p w14:paraId="4081F650" w14:textId="77777777" w:rsidR="00EE1053" w:rsidRDefault="00EE1053" w:rsidP="004D60EB">
      <w:pPr>
        <w:tabs>
          <w:tab w:val="left" w:pos="3448"/>
        </w:tabs>
        <w:rPr>
          <w:b/>
          <w:sz w:val="28"/>
          <w:szCs w:val="28"/>
          <w:highlight w:val="cyan"/>
        </w:rPr>
      </w:pPr>
    </w:p>
    <w:p w14:paraId="54D33A4C" w14:textId="77777777" w:rsidR="00EE1053" w:rsidRDefault="00EE1053" w:rsidP="004D60EB">
      <w:pPr>
        <w:tabs>
          <w:tab w:val="left" w:pos="3448"/>
        </w:tabs>
        <w:rPr>
          <w:b/>
          <w:sz w:val="28"/>
          <w:szCs w:val="28"/>
          <w:highlight w:val="cyan"/>
        </w:rPr>
      </w:pPr>
    </w:p>
    <w:p w14:paraId="46704A47" w14:textId="77777777" w:rsidR="00EE1053" w:rsidRDefault="00EE1053" w:rsidP="004D60EB">
      <w:pPr>
        <w:tabs>
          <w:tab w:val="left" w:pos="3448"/>
        </w:tabs>
        <w:rPr>
          <w:b/>
          <w:sz w:val="28"/>
          <w:szCs w:val="28"/>
          <w:highlight w:val="cyan"/>
        </w:rPr>
      </w:pPr>
    </w:p>
    <w:p w14:paraId="5CDE695F" w14:textId="77777777" w:rsidR="00EE1053" w:rsidRDefault="00EE1053" w:rsidP="004D60EB">
      <w:pPr>
        <w:tabs>
          <w:tab w:val="left" w:pos="3448"/>
        </w:tabs>
        <w:rPr>
          <w:b/>
          <w:sz w:val="28"/>
          <w:szCs w:val="28"/>
          <w:highlight w:val="cyan"/>
        </w:rPr>
      </w:pPr>
    </w:p>
    <w:p w14:paraId="11D64B00" w14:textId="77777777" w:rsidR="004D60EB" w:rsidRDefault="004D60EB" w:rsidP="004D60EB">
      <w:pPr>
        <w:tabs>
          <w:tab w:val="left" w:pos="3448"/>
        </w:tabs>
        <w:rPr>
          <w:b/>
          <w:sz w:val="28"/>
          <w:szCs w:val="28"/>
        </w:rPr>
      </w:pPr>
      <w:r w:rsidRPr="00F04E48">
        <w:rPr>
          <w:b/>
          <w:sz w:val="28"/>
          <w:szCs w:val="28"/>
          <w:highlight w:val="yellow"/>
        </w:rPr>
        <w:t>Non-Functional Requirements</w:t>
      </w:r>
    </w:p>
    <w:p w14:paraId="3D47EE13" w14:textId="77777777" w:rsidR="00EE1053" w:rsidRPr="001160E7" w:rsidRDefault="00EE1053" w:rsidP="004D60EB">
      <w:pPr>
        <w:tabs>
          <w:tab w:val="left" w:pos="3448"/>
        </w:tabs>
        <w:rPr>
          <w:b/>
          <w:sz w:val="28"/>
          <w:szCs w:val="28"/>
        </w:rPr>
      </w:pPr>
    </w:p>
    <w:p w14:paraId="6507EE81" w14:textId="77777777" w:rsidR="004D60EB" w:rsidRPr="004D60EB" w:rsidRDefault="004D60EB" w:rsidP="004D60EB">
      <w:pPr>
        <w:tabs>
          <w:tab w:val="left" w:pos="3448"/>
        </w:tabs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08"/>
        <w:gridCol w:w="7848"/>
      </w:tblGrid>
      <w:tr w:rsidR="00C56F8E" w:rsidRPr="005C0459" w14:paraId="1925F83D" w14:textId="77777777" w:rsidTr="00244E5D">
        <w:trPr>
          <w:tblHeader/>
        </w:trPr>
        <w:tc>
          <w:tcPr>
            <w:tcW w:w="569" w:type="pct"/>
            <w:shd w:val="clear" w:color="auto" w:fill="00B0F0"/>
            <w:vAlign w:val="bottom"/>
          </w:tcPr>
          <w:p w14:paraId="15A1A1AB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Sr.</w:t>
            </w:r>
          </w:p>
        </w:tc>
        <w:tc>
          <w:tcPr>
            <w:tcW w:w="4431" w:type="pct"/>
            <w:shd w:val="clear" w:color="auto" w:fill="00B0F0"/>
            <w:vAlign w:val="bottom"/>
          </w:tcPr>
          <w:p w14:paraId="74C3DDEE" w14:textId="19DCB5DA" w:rsidR="005C0459" w:rsidRPr="00C56F8E" w:rsidRDefault="005C0459" w:rsidP="00C56F8E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proofErr w:type="gramStart"/>
            <w:r w:rsidRPr="00C56F8E">
              <w:rPr>
                <w:rFonts w:ascii="Times New Roman" w:hAnsi="Times New Roman"/>
                <w:b/>
              </w:rPr>
              <w:t>Non Functional</w:t>
            </w:r>
            <w:proofErr w:type="gramEnd"/>
            <w:r w:rsidRPr="00C56F8E">
              <w:rPr>
                <w:rFonts w:ascii="Times New Roman" w:hAnsi="Times New Roman"/>
                <w:b/>
              </w:rPr>
              <w:t xml:space="preserve"> Requirements</w:t>
            </w:r>
          </w:p>
        </w:tc>
      </w:tr>
      <w:tr w:rsidR="00C56F8E" w:rsidRPr="005C0459" w14:paraId="1094EA4B" w14:textId="77777777" w:rsidTr="00C56F8E">
        <w:trPr>
          <w:trHeight w:val="404"/>
        </w:trPr>
        <w:tc>
          <w:tcPr>
            <w:tcW w:w="569" w:type="pct"/>
            <w:shd w:val="clear" w:color="auto" w:fill="auto"/>
          </w:tcPr>
          <w:p w14:paraId="60B0EA8A" w14:textId="20A7C84C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1</w:t>
            </w:r>
          </w:p>
        </w:tc>
        <w:tc>
          <w:tcPr>
            <w:tcW w:w="4431" w:type="pct"/>
            <w:shd w:val="clear" w:color="auto" w:fill="auto"/>
          </w:tcPr>
          <w:p w14:paraId="7E229AAD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Implement </w:t>
            </w:r>
            <w:r w:rsidRPr="00C56F8E">
              <w:rPr>
                <w:rFonts w:ascii="Times New Roman" w:hAnsi="Times New Roman"/>
                <w:b/>
              </w:rPr>
              <w:t>JWT-based authentication</w:t>
            </w:r>
            <w:r w:rsidRPr="00C56F8E">
              <w:rPr>
                <w:rFonts w:ascii="Times New Roman" w:hAnsi="Times New Roman"/>
              </w:rPr>
              <w:t xml:space="preserve"> for user login and access control.</w:t>
            </w:r>
          </w:p>
        </w:tc>
      </w:tr>
      <w:tr w:rsidR="00C56F8E" w:rsidRPr="005C0459" w14:paraId="480C2729" w14:textId="77777777" w:rsidTr="00C56F8E">
        <w:trPr>
          <w:trHeight w:val="440"/>
        </w:trPr>
        <w:tc>
          <w:tcPr>
            <w:tcW w:w="569" w:type="pct"/>
            <w:shd w:val="clear" w:color="auto" w:fill="auto"/>
          </w:tcPr>
          <w:p w14:paraId="3BECF412" w14:textId="5FBBCBAC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2</w:t>
            </w:r>
          </w:p>
        </w:tc>
        <w:tc>
          <w:tcPr>
            <w:tcW w:w="4431" w:type="pct"/>
            <w:shd w:val="clear" w:color="auto" w:fill="auto"/>
          </w:tcPr>
          <w:p w14:paraId="0C5C328E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Ensure </w:t>
            </w:r>
            <w:r w:rsidRPr="00C56F8E">
              <w:rPr>
                <w:rFonts w:ascii="Times New Roman" w:hAnsi="Times New Roman"/>
                <w:b/>
              </w:rPr>
              <w:t>role-based access</w:t>
            </w:r>
            <w:r w:rsidRPr="00C56F8E">
              <w:rPr>
                <w:rFonts w:ascii="Times New Roman" w:hAnsi="Times New Roman"/>
              </w:rPr>
              <w:t xml:space="preserve"> to features and data.</w:t>
            </w:r>
          </w:p>
        </w:tc>
      </w:tr>
      <w:tr w:rsidR="00C56F8E" w:rsidRPr="005C0459" w14:paraId="63E73A97" w14:textId="77777777" w:rsidTr="00C56F8E">
        <w:trPr>
          <w:trHeight w:val="440"/>
        </w:trPr>
        <w:tc>
          <w:tcPr>
            <w:tcW w:w="569" w:type="pct"/>
            <w:shd w:val="clear" w:color="auto" w:fill="auto"/>
          </w:tcPr>
          <w:p w14:paraId="154724DE" w14:textId="42816AF0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3</w:t>
            </w:r>
          </w:p>
        </w:tc>
        <w:tc>
          <w:tcPr>
            <w:tcW w:w="4431" w:type="pct"/>
            <w:shd w:val="clear" w:color="auto" w:fill="auto"/>
          </w:tcPr>
          <w:p w14:paraId="655E0B5F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Implement </w:t>
            </w:r>
            <w:r w:rsidRPr="00C56F8E">
              <w:rPr>
                <w:rFonts w:ascii="Times New Roman" w:hAnsi="Times New Roman"/>
                <w:b/>
              </w:rPr>
              <w:t>custom error handling</w:t>
            </w:r>
            <w:r w:rsidRPr="00C56F8E">
              <w:rPr>
                <w:rFonts w:ascii="Times New Roman" w:hAnsi="Times New Roman"/>
              </w:rPr>
              <w:t xml:space="preserve"> for better user experience.</w:t>
            </w:r>
          </w:p>
        </w:tc>
      </w:tr>
      <w:tr w:rsidR="00C56F8E" w:rsidRPr="005C0459" w14:paraId="0AB4AB23" w14:textId="77777777" w:rsidTr="00C56F8E">
        <w:trPr>
          <w:trHeight w:val="431"/>
        </w:trPr>
        <w:tc>
          <w:tcPr>
            <w:tcW w:w="569" w:type="pct"/>
            <w:shd w:val="clear" w:color="auto" w:fill="auto"/>
          </w:tcPr>
          <w:p w14:paraId="38BF8F18" w14:textId="79F050C7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4</w:t>
            </w:r>
          </w:p>
        </w:tc>
        <w:tc>
          <w:tcPr>
            <w:tcW w:w="4431" w:type="pct"/>
            <w:shd w:val="clear" w:color="auto" w:fill="auto"/>
          </w:tcPr>
          <w:p w14:paraId="27E15633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Provide </w:t>
            </w:r>
            <w:r w:rsidRPr="00C56F8E">
              <w:rPr>
                <w:rFonts w:ascii="Times New Roman" w:hAnsi="Times New Roman"/>
                <w:b/>
              </w:rPr>
              <w:t>meaningful error messages</w:t>
            </w:r>
            <w:r w:rsidRPr="00C56F8E">
              <w:rPr>
                <w:rFonts w:ascii="Times New Roman" w:hAnsi="Times New Roman"/>
              </w:rPr>
              <w:t xml:space="preserve"> and </w:t>
            </w:r>
            <w:r w:rsidRPr="00C56F8E">
              <w:rPr>
                <w:rFonts w:ascii="Times New Roman" w:hAnsi="Times New Roman"/>
                <w:b/>
              </w:rPr>
              <w:t>appropriate status codes</w:t>
            </w:r>
            <w:r w:rsidRPr="00C56F8E">
              <w:rPr>
                <w:rFonts w:ascii="Times New Roman" w:hAnsi="Times New Roman"/>
              </w:rPr>
              <w:t>.</w:t>
            </w:r>
          </w:p>
        </w:tc>
      </w:tr>
      <w:tr w:rsidR="00C56F8E" w:rsidRPr="005C0459" w14:paraId="71C84ACC" w14:textId="77777777" w:rsidTr="00C56F8E">
        <w:trPr>
          <w:trHeight w:val="449"/>
        </w:trPr>
        <w:tc>
          <w:tcPr>
            <w:tcW w:w="569" w:type="pct"/>
            <w:shd w:val="clear" w:color="auto" w:fill="auto"/>
          </w:tcPr>
          <w:p w14:paraId="50161191" w14:textId="1357C919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5</w:t>
            </w:r>
          </w:p>
        </w:tc>
        <w:tc>
          <w:tcPr>
            <w:tcW w:w="4431" w:type="pct"/>
            <w:shd w:val="clear" w:color="auto" w:fill="auto"/>
          </w:tcPr>
          <w:p w14:paraId="79ACB5D3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Optimize </w:t>
            </w:r>
            <w:r w:rsidRPr="00C56F8E">
              <w:rPr>
                <w:rFonts w:ascii="Times New Roman" w:hAnsi="Times New Roman"/>
                <w:b/>
              </w:rPr>
              <w:t>server-side rendering</w:t>
            </w:r>
            <w:r w:rsidRPr="00C56F8E">
              <w:rPr>
                <w:rFonts w:ascii="Times New Roman" w:hAnsi="Times New Roman"/>
              </w:rPr>
              <w:t xml:space="preserve"> with Next.js for faster page loads.</w:t>
            </w:r>
          </w:p>
        </w:tc>
      </w:tr>
      <w:tr w:rsidR="00C56F8E" w:rsidRPr="005C0459" w14:paraId="1D46DD8E" w14:textId="77777777" w:rsidTr="00C56F8E">
        <w:trPr>
          <w:trHeight w:val="449"/>
        </w:trPr>
        <w:tc>
          <w:tcPr>
            <w:tcW w:w="569" w:type="pct"/>
            <w:shd w:val="clear" w:color="auto" w:fill="auto"/>
          </w:tcPr>
          <w:p w14:paraId="2BEA6AB9" w14:textId="29CA7FA7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6</w:t>
            </w:r>
          </w:p>
        </w:tc>
        <w:tc>
          <w:tcPr>
            <w:tcW w:w="4431" w:type="pct"/>
            <w:shd w:val="clear" w:color="auto" w:fill="auto"/>
          </w:tcPr>
          <w:p w14:paraId="5B0D035D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Ensure </w:t>
            </w:r>
            <w:r w:rsidRPr="00C56F8E">
              <w:rPr>
                <w:rFonts w:ascii="Times New Roman" w:hAnsi="Times New Roman"/>
                <w:b/>
              </w:rPr>
              <w:t>efficient database queries</w:t>
            </w:r>
            <w:r w:rsidRPr="00C56F8E">
              <w:rPr>
                <w:rFonts w:ascii="Times New Roman" w:hAnsi="Times New Roman"/>
              </w:rPr>
              <w:t xml:space="preserve"> and </w:t>
            </w:r>
            <w:r w:rsidRPr="00C56F8E">
              <w:rPr>
                <w:rFonts w:ascii="Times New Roman" w:hAnsi="Times New Roman"/>
                <w:b/>
              </w:rPr>
              <w:t>data caching</w:t>
            </w:r>
            <w:r w:rsidRPr="00C56F8E">
              <w:rPr>
                <w:rFonts w:ascii="Times New Roman" w:hAnsi="Times New Roman"/>
              </w:rPr>
              <w:t>.</w:t>
            </w:r>
          </w:p>
        </w:tc>
      </w:tr>
      <w:tr w:rsidR="00C56F8E" w:rsidRPr="005C0459" w14:paraId="64B3C669" w14:textId="77777777" w:rsidTr="00C56F8E">
        <w:trPr>
          <w:trHeight w:val="431"/>
        </w:trPr>
        <w:tc>
          <w:tcPr>
            <w:tcW w:w="569" w:type="pct"/>
            <w:shd w:val="clear" w:color="auto" w:fill="auto"/>
          </w:tcPr>
          <w:p w14:paraId="42AE5119" w14:textId="588FECA7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7</w:t>
            </w:r>
          </w:p>
        </w:tc>
        <w:tc>
          <w:tcPr>
            <w:tcW w:w="4431" w:type="pct"/>
            <w:shd w:val="clear" w:color="auto" w:fill="auto"/>
          </w:tcPr>
          <w:p w14:paraId="346A14FC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Implement </w:t>
            </w:r>
            <w:r w:rsidRPr="00C56F8E">
              <w:rPr>
                <w:rFonts w:ascii="Times New Roman" w:hAnsi="Times New Roman"/>
                <w:b/>
              </w:rPr>
              <w:t>data encryption</w:t>
            </w:r>
            <w:r w:rsidRPr="00C56F8E">
              <w:rPr>
                <w:rFonts w:ascii="Times New Roman" w:hAnsi="Times New Roman"/>
              </w:rPr>
              <w:t xml:space="preserve"> for sensitive user information.</w:t>
            </w:r>
          </w:p>
        </w:tc>
      </w:tr>
      <w:tr w:rsidR="00C56F8E" w:rsidRPr="005C0459" w14:paraId="1B0E318A" w14:textId="77777777" w:rsidTr="00C56F8E">
        <w:trPr>
          <w:trHeight w:val="440"/>
        </w:trPr>
        <w:tc>
          <w:tcPr>
            <w:tcW w:w="569" w:type="pct"/>
            <w:shd w:val="clear" w:color="auto" w:fill="auto"/>
          </w:tcPr>
          <w:p w14:paraId="5FCF9331" w14:textId="2476AB58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8</w:t>
            </w:r>
          </w:p>
        </w:tc>
        <w:tc>
          <w:tcPr>
            <w:tcW w:w="4431" w:type="pct"/>
            <w:shd w:val="clear" w:color="auto" w:fill="auto"/>
          </w:tcPr>
          <w:p w14:paraId="394EB1F7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  <w:b/>
              </w:rPr>
              <w:t>Prevent unauthorized access</w:t>
            </w:r>
            <w:r w:rsidRPr="00C56F8E">
              <w:rPr>
                <w:rFonts w:ascii="Times New Roman" w:hAnsi="Times New Roman"/>
              </w:rPr>
              <w:t xml:space="preserve"> and data breaches.</w:t>
            </w:r>
          </w:p>
        </w:tc>
      </w:tr>
      <w:tr w:rsidR="00C56F8E" w:rsidRPr="005C0459" w14:paraId="0FC54350" w14:textId="77777777" w:rsidTr="00C56F8E">
        <w:trPr>
          <w:trHeight w:val="440"/>
        </w:trPr>
        <w:tc>
          <w:tcPr>
            <w:tcW w:w="569" w:type="pct"/>
            <w:shd w:val="clear" w:color="auto" w:fill="auto"/>
          </w:tcPr>
          <w:p w14:paraId="0A8F48B0" w14:textId="21F54F4C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9</w:t>
            </w:r>
          </w:p>
        </w:tc>
        <w:tc>
          <w:tcPr>
            <w:tcW w:w="4431" w:type="pct"/>
            <w:shd w:val="clear" w:color="auto" w:fill="auto"/>
          </w:tcPr>
          <w:p w14:paraId="35E43B57" w14:textId="6827BE3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  <w:b/>
              </w:rPr>
              <w:t>Deploy application</w:t>
            </w:r>
            <w:r w:rsidRPr="00C56F8E">
              <w:rPr>
                <w:rFonts w:ascii="Times New Roman" w:hAnsi="Times New Roman"/>
              </w:rPr>
              <w:t xml:space="preserve"> on Railway and </w:t>
            </w:r>
            <w:proofErr w:type="spellStart"/>
            <w:r w:rsidRPr="00C56F8E">
              <w:rPr>
                <w:rFonts w:ascii="Times New Roman" w:hAnsi="Times New Roman"/>
              </w:rPr>
              <w:t>Vercel</w:t>
            </w:r>
            <w:proofErr w:type="spellEnd"/>
            <w:r w:rsidRPr="00C56F8E">
              <w:rPr>
                <w:rFonts w:ascii="Times New Roman" w:hAnsi="Times New Roman"/>
              </w:rPr>
              <w:t>.</w:t>
            </w:r>
          </w:p>
        </w:tc>
      </w:tr>
      <w:tr w:rsidR="00C56F8E" w:rsidRPr="005C0459" w14:paraId="7F2F9EDD" w14:textId="77777777" w:rsidTr="00C56F8E">
        <w:trPr>
          <w:trHeight w:val="440"/>
        </w:trPr>
        <w:tc>
          <w:tcPr>
            <w:tcW w:w="569" w:type="pct"/>
            <w:shd w:val="clear" w:color="auto" w:fill="auto"/>
          </w:tcPr>
          <w:p w14:paraId="1DB40B36" w14:textId="77981F4A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10</w:t>
            </w:r>
          </w:p>
        </w:tc>
        <w:tc>
          <w:tcPr>
            <w:tcW w:w="4431" w:type="pct"/>
            <w:shd w:val="clear" w:color="auto" w:fill="auto"/>
          </w:tcPr>
          <w:p w14:paraId="1F1EE478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Integrate </w:t>
            </w:r>
            <w:proofErr w:type="spellStart"/>
            <w:r w:rsidRPr="00C56F8E">
              <w:rPr>
                <w:rFonts w:ascii="Times New Roman" w:hAnsi="Times New Roman"/>
              </w:rPr>
              <w:t>Cloudinary</w:t>
            </w:r>
            <w:proofErr w:type="spellEnd"/>
            <w:r w:rsidRPr="00C56F8E">
              <w:rPr>
                <w:rFonts w:ascii="Times New Roman" w:hAnsi="Times New Roman"/>
              </w:rPr>
              <w:t xml:space="preserve"> for </w:t>
            </w:r>
            <w:r w:rsidRPr="00C56F8E">
              <w:rPr>
                <w:rFonts w:ascii="Times New Roman" w:hAnsi="Times New Roman"/>
                <w:b/>
              </w:rPr>
              <w:t>secure and efficient file uploads</w:t>
            </w:r>
            <w:r w:rsidRPr="00C56F8E">
              <w:rPr>
                <w:rFonts w:ascii="Times New Roman" w:hAnsi="Times New Roman"/>
              </w:rPr>
              <w:t xml:space="preserve"> (CVs, images).</w:t>
            </w:r>
          </w:p>
        </w:tc>
      </w:tr>
      <w:tr w:rsidR="00C56F8E" w:rsidRPr="005C0459" w14:paraId="17F1F60D" w14:textId="77777777" w:rsidTr="00C56F8E">
        <w:trPr>
          <w:trHeight w:val="440"/>
        </w:trPr>
        <w:tc>
          <w:tcPr>
            <w:tcW w:w="569" w:type="pct"/>
            <w:shd w:val="clear" w:color="auto" w:fill="auto"/>
          </w:tcPr>
          <w:p w14:paraId="60EE8B3B" w14:textId="5AEFE25C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11</w:t>
            </w:r>
          </w:p>
        </w:tc>
        <w:tc>
          <w:tcPr>
            <w:tcW w:w="4431" w:type="pct"/>
            <w:shd w:val="clear" w:color="auto" w:fill="auto"/>
          </w:tcPr>
          <w:p w14:paraId="3A603585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Ensure proper configuration and </w:t>
            </w:r>
            <w:r w:rsidRPr="00C56F8E">
              <w:rPr>
                <w:rFonts w:ascii="Times New Roman" w:hAnsi="Times New Roman"/>
                <w:b/>
              </w:rPr>
              <w:t>management of uploaded files</w:t>
            </w:r>
            <w:r w:rsidRPr="00C56F8E">
              <w:rPr>
                <w:rFonts w:ascii="Times New Roman" w:hAnsi="Times New Roman"/>
              </w:rPr>
              <w:t>.</w:t>
            </w:r>
          </w:p>
        </w:tc>
      </w:tr>
    </w:tbl>
    <w:p w14:paraId="2EE13BC9" w14:textId="77777777" w:rsidR="00261485" w:rsidRDefault="00261485" w:rsidP="00261485">
      <w:pPr>
        <w:tabs>
          <w:tab w:val="left" w:pos="3448"/>
        </w:tabs>
      </w:pPr>
    </w:p>
    <w:p w14:paraId="59FA31C6" w14:textId="77777777" w:rsidR="00EE1053" w:rsidRDefault="00EE1053" w:rsidP="00261485">
      <w:pPr>
        <w:tabs>
          <w:tab w:val="left" w:pos="3448"/>
        </w:tabs>
      </w:pPr>
    </w:p>
    <w:p w14:paraId="6E545B62" w14:textId="77777777" w:rsidR="00EE1053" w:rsidRDefault="00EE1053" w:rsidP="00261485">
      <w:pPr>
        <w:tabs>
          <w:tab w:val="left" w:pos="3448"/>
        </w:tabs>
      </w:pPr>
    </w:p>
    <w:p w14:paraId="3542B25E" w14:textId="77777777" w:rsidR="00EE1053" w:rsidRDefault="00EE1053" w:rsidP="00261485">
      <w:pPr>
        <w:tabs>
          <w:tab w:val="left" w:pos="3448"/>
        </w:tabs>
      </w:pPr>
    </w:p>
    <w:p w14:paraId="5AC18C0D" w14:textId="77777777" w:rsidR="00EE1053" w:rsidRDefault="00EE1053" w:rsidP="00261485">
      <w:pPr>
        <w:tabs>
          <w:tab w:val="left" w:pos="3448"/>
        </w:tabs>
      </w:pPr>
    </w:p>
    <w:p w14:paraId="4E26A8A3" w14:textId="77777777" w:rsidR="00EE1053" w:rsidRDefault="00EE1053" w:rsidP="00261485">
      <w:pPr>
        <w:tabs>
          <w:tab w:val="left" w:pos="3448"/>
        </w:tabs>
      </w:pPr>
    </w:p>
    <w:p w14:paraId="3C204DDB" w14:textId="77777777" w:rsidR="00EE1053" w:rsidRDefault="00EE1053" w:rsidP="00261485">
      <w:pPr>
        <w:tabs>
          <w:tab w:val="left" w:pos="3448"/>
        </w:tabs>
      </w:pPr>
    </w:p>
    <w:p w14:paraId="3E579FD4" w14:textId="77777777" w:rsidR="00EE1053" w:rsidRDefault="00EE1053" w:rsidP="00261485">
      <w:pPr>
        <w:tabs>
          <w:tab w:val="left" w:pos="3448"/>
        </w:tabs>
      </w:pPr>
    </w:p>
    <w:p w14:paraId="429B569E" w14:textId="77777777" w:rsidR="00EE1053" w:rsidRDefault="00EE1053" w:rsidP="00261485">
      <w:pPr>
        <w:tabs>
          <w:tab w:val="left" w:pos="3448"/>
        </w:tabs>
      </w:pPr>
    </w:p>
    <w:p w14:paraId="5C56B3A1" w14:textId="77777777" w:rsidR="00EE1053" w:rsidRDefault="00EE1053" w:rsidP="00261485">
      <w:pPr>
        <w:tabs>
          <w:tab w:val="left" w:pos="3448"/>
        </w:tabs>
      </w:pPr>
    </w:p>
    <w:p w14:paraId="0536053A" w14:textId="77777777" w:rsidR="00EE1053" w:rsidRDefault="00EE1053" w:rsidP="00261485">
      <w:pPr>
        <w:tabs>
          <w:tab w:val="left" w:pos="3448"/>
        </w:tabs>
      </w:pPr>
    </w:p>
    <w:p w14:paraId="04733E77" w14:textId="77777777" w:rsidR="00EE1053" w:rsidRDefault="00EE1053" w:rsidP="00261485">
      <w:pPr>
        <w:tabs>
          <w:tab w:val="left" w:pos="3448"/>
        </w:tabs>
      </w:pPr>
    </w:p>
    <w:p w14:paraId="54301E24" w14:textId="77777777" w:rsidR="00EE1053" w:rsidRDefault="00EE1053" w:rsidP="00261485">
      <w:pPr>
        <w:tabs>
          <w:tab w:val="left" w:pos="3448"/>
        </w:tabs>
      </w:pPr>
    </w:p>
    <w:p w14:paraId="55012CC9" w14:textId="77777777" w:rsidR="00EE1053" w:rsidRDefault="00EE1053" w:rsidP="00261485">
      <w:pPr>
        <w:tabs>
          <w:tab w:val="left" w:pos="3448"/>
        </w:tabs>
      </w:pPr>
    </w:p>
    <w:p w14:paraId="291FEF77" w14:textId="77777777" w:rsidR="00EE1053" w:rsidRDefault="00EE1053" w:rsidP="00261485">
      <w:pPr>
        <w:tabs>
          <w:tab w:val="left" w:pos="3448"/>
        </w:tabs>
      </w:pPr>
    </w:p>
    <w:p w14:paraId="493276E8" w14:textId="77777777" w:rsidR="00EE1053" w:rsidRDefault="00EE1053" w:rsidP="00261485">
      <w:pPr>
        <w:tabs>
          <w:tab w:val="left" w:pos="3448"/>
        </w:tabs>
      </w:pPr>
    </w:p>
    <w:p w14:paraId="23B684FE" w14:textId="77777777" w:rsidR="00EE1053" w:rsidRDefault="00EE1053" w:rsidP="00261485">
      <w:pPr>
        <w:tabs>
          <w:tab w:val="left" w:pos="3448"/>
        </w:tabs>
      </w:pPr>
    </w:p>
    <w:p w14:paraId="2C18C157" w14:textId="77777777" w:rsidR="00EE1053" w:rsidRDefault="00EE1053" w:rsidP="00261485">
      <w:pPr>
        <w:tabs>
          <w:tab w:val="left" w:pos="3448"/>
        </w:tabs>
      </w:pPr>
    </w:p>
    <w:p w14:paraId="1B9EEC4F" w14:textId="1904258E" w:rsidR="00EE1053" w:rsidRDefault="00EE1053" w:rsidP="00511111">
      <w:pPr>
        <w:tabs>
          <w:tab w:val="left" w:pos="3448"/>
        </w:tabs>
      </w:pPr>
      <w:bookmarkStart w:id="2" w:name="UCD"/>
      <w:bookmarkEnd w:id="2"/>
    </w:p>
    <w:p w14:paraId="5A53368D" w14:textId="77777777" w:rsidR="00511111" w:rsidRPr="00511111" w:rsidRDefault="00511111" w:rsidP="00511111">
      <w:pPr>
        <w:tabs>
          <w:tab w:val="left" w:pos="3448"/>
        </w:tabs>
      </w:pPr>
    </w:p>
    <w:p w14:paraId="74925530" w14:textId="207D099F" w:rsidR="008F1408" w:rsidRPr="00C56F8E" w:rsidRDefault="006250EA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Use Case Diagram</w:t>
      </w:r>
      <w:r w:rsidR="00A316EA" w:rsidRPr="00C56F8E">
        <w:rPr>
          <w:b/>
          <w:sz w:val="28"/>
          <w:szCs w:val="28"/>
          <w:u w:val="single"/>
        </w:rPr>
        <w:t>:</w:t>
      </w:r>
    </w:p>
    <w:p w14:paraId="3ADC41AE" w14:textId="77777777" w:rsidR="00EE1053" w:rsidRDefault="00EE1053">
      <w:pPr>
        <w:rPr>
          <w:sz w:val="28"/>
          <w:szCs w:val="28"/>
          <w:u w:val="single"/>
        </w:rPr>
      </w:pPr>
    </w:p>
    <w:p w14:paraId="10A90DC5" w14:textId="77777777" w:rsidR="00EE1053" w:rsidRPr="004D60EB" w:rsidRDefault="00EE1053">
      <w:pPr>
        <w:rPr>
          <w:sz w:val="28"/>
          <w:szCs w:val="28"/>
          <w:u w:val="single"/>
        </w:rPr>
      </w:pPr>
    </w:p>
    <w:p w14:paraId="2CDB133E" w14:textId="77777777" w:rsidR="00EB32FA" w:rsidRPr="004D60EB" w:rsidRDefault="00EB32FA">
      <w:pPr>
        <w:rPr>
          <w:sz w:val="28"/>
          <w:szCs w:val="28"/>
        </w:rPr>
      </w:pPr>
    </w:p>
    <w:p w14:paraId="6B7DEE4A" w14:textId="28D04BD7" w:rsidR="006223C6" w:rsidRPr="004D60EB" w:rsidRDefault="00B1541A">
      <w:pPr>
        <w:rPr>
          <w:sz w:val="28"/>
          <w:szCs w:val="28"/>
        </w:rPr>
      </w:pPr>
      <w:r>
        <w:rPr>
          <w:sz w:val="28"/>
          <w:szCs w:val="28"/>
        </w:rPr>
        <w:pict w14:anchorId="559FBD33">
          <v:shape id="_x0000_i1027" type="#_x0000_t75" style="width:6in;height:547.5pt">
            <v:imagedata r:id="rId7" o:title="Drawing2"/>
          </v:shape>
        </w:pict>
      </w:r>
    </w:p>
    <w:p w14:paraId="72D9A477" w14:textId="77777777" w:rsidR="00EB32FA" w:rsidRPr="004D60EB" w:rsidRDefault="00EB32FA">
      <w:pPr>
        <w:rPr>
          <w:sz w:val="28"/>
          <w:szCs w:val="28"/>
        </w:rPr>
      </w:pPr>
    </w:p>
    <w:p w14:paraId="22874D7D" w14:textId="77777777" w:rsidR="008F1408" w:rsidRPr="00C56F8E" w:rsidRDefault="008F1408">
      <w:pPr>
        <w:rPr>
          <w:b/>
          <w:u w:val="single"/>
        </w:rPr>
      </w:pPr>
      <w:bookmarkStart w:id="3" w:name="UCS"/>
      <w:bookmarkEnd w:id="3"/>
      <w:r w:rsidRPr="00C56F8E">
        <w:rPr>
          <w:b/>
          <w:sz w:val="28"/>
          <w:szCs w:val="28"/>
          <w:u w:val="single"/>
        </w:rPr>
        <w:t>Usage Scenarios</w:t>
      </w:r>
      <w:r w:rsidR="00A316EA" w:rsidRPr="00C56F8E">
        <w:rPr>
          <w:b/>
          <w:sz w:val="28"/>
          <w:szCs w:val="28"/>
          <w:u w:val="single"/>
        </w:rPr>
        <w:t>:</w:t>
      </w:r>
    </w:p>
    <w:p w14:paraId="350133F4" w14:textId="77777777" w:rsidR="007F7665" w:rsidRPr="004D60EB" w:rsidRDefault="007F7665"/>
    <w:p w14:paraId="762AD75A" w14:textId="6494A169" w:rsidR="007F7665" w:rsidRP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1. Logi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94"/>
        <w:gridCol w:w="6662"/>
      </w:tblGrid>
      <w:tr w:rsidR="0080677B" w:rsidRPr="0080677B" w14:paraId="3862B919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30F9DCD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7C99EE9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Login</w:t>
            </w:r>
          </w:p>
        </w:tc>
      </w:tr>
      <w:tr w:rsidR="0080677B" w:rsidRPr="00B14C65" w14:paraId="55F2F283" w14:textId="77777777" w:rsidTr="0080677B">
        <w:tc>
          <w:tcPr>
            <w:tcW w:w="0" w:type="auto"/>
            <w:shd w:val="clear" w:color="auto" w:fill="auto"/>
          </w:tcPr>
          <w:p w14:paraId="3E63CE5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15F0E7A2" w14:textId="77777777" w:rsidR="007F7665" w:rsidRPr="0080677B" w:rsidRDefault="007F7665" w:rsidP="0080677B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1</w:t>
            </w:r>
          </w:p>
        </w:tc>
      </w:tr>
      <w:tr w:rsidR="0080677B" w:rsidRPr="00B14C65" w14:paraId="7FC879ED" w14:textId="77777777" w:rsidTr="0080677B">
        <w:tc>
          <w:tcPr>
            <w:tcW w:w="0" w:type="auto"/>
            <w:shd w:val="clear" w:color="auto" w:fill="auto"/>
          </w:tcPr>
          <w:p w14:paraId="644E826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32EE6C9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dmin, Manager, User</w:t>
            </w:r>
          </w:p>
        </w:tc>
      </w:tr>
      <w:tr w:rsidR="0080677B" w:rsidRPr="00B14C65" w14:paraId="1DCAA882" w14:textId="77777777" w:rsidTr="0080677B">
        <w:tc>
          <w:tcPr>
            <w:tcW w:w="0" w:type="auto"/>
            <w:shd w:val="clear" w:color="auto" w:fill="auto"/>
          </w:tcPr>
          <w:p w14:paraId="48FA653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4909F36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s can log into the system.</w:t>
            </w:r>
          </w:p>
        </w:tc>
      </w:tr>
      <w:tr w:rsidR="0080677B" w:rsidRPr="00B14C65" w14:paraId="30EF1D64" w14:textId="77777777" w:rsidTr="0080677B">
        <w:tc>
          <w:tcPr>
            <w:tcW w:w="0" w:type="auto"/>
            <w:shd w:val="clear" w:color="auto" w:fill="auto"/>
          </w:tcPr>
          <w:p w14:paraId="02AF35A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16AA2AE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navigates to the login page.</w:t>
            </w:r>
          </w:p>
          <w:p w14:paraId="193B99B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User enters credentials.</w:t>
            </w:r>
          </w:p>
          <w:p w14:paraId="1E85A14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submits the login form.</w:t>
            </w:r>
          </w:p>
          <w:p w14:paraId="078914C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System verifies credentials and grants access.</w:t>
            </w:r>
          </w:p>
        </w:tc>
      </w:tr>
      <w:tr w:rsidR="0080677B" w:rsidRPr="00B14C65" w14:paraId="4285B6BC" w14:textId="77777777" w:rsidTr="0080677B">
        <w:tc>
          <w:tcPr>
            <w:tcW w:w="0" w:type="auto"/>
            <w:shd w:val="clear" w:color="auto" w:fill="auto"/>
          </w:tcPr>
          <w:p w14:paraId="60474BE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2A38078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credentials are incorrect, the user is prompted to re-enter them.</w:t>
            </w:r>
          </w:p>
        </w:tc>
      </w:tr>
      <w:tr w:rsidR="0080677B" w:rsidRPr="00B14C65" w14:paraId="35A05BC0" w14:textId="77777777" w:rsidTr="0080677B">
        <w:tc>
          <w:tcPr>
            <w:tcW w:w="0" w:type="auto"/>
            <w:shd w:val="clear" w:color="auto" w:fill="auto"/>
          </w:tcPr>
          <w:p w14:paraId="1EC02B5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4D4B17F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have an account.</w:t>
            </w:r>
          </w:p>
          <w:p w14:paraId="54E378D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User is logged in and redirected to the dashboard.</w:t>
            </w:r>
          </w:p>
        </w:tc>
      </w:tr>
      <w:tr w:rsidR="0080677B" w:rsidRPr="00B14C65" w14:paraId="1BEA0E7E" w14:textId="77777777" w:rsidTr="0080677B">
        <w:tc>
          <w:tcPr>
            <w:tcW w:w="0" w:type="auto"/>
            <w:shd w:val="clear" w:color="auto" w:fill="auto"/>
          </w:tcPr>
          <w:p w14:paraId="63ECA7B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08EA346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login fails, an error message is displayed.</w:t>
            </w:r>
          </w:p>
        </w:tc>
      </w:tr>
      <w:tr w:rsidR="0080677B" w:rsidRPr="00B14C65" w14:paraId="2C926F7B" w14:textId="77777777" w:rsidTr="0080677B">
        <w:tc>
          <w:tcPr>
            <w:tcW w:w="0" w:type="auto"/>
            <w:shd w:val="clear" w:color="auto" w:fill="auto"/>
          </w:tcPr>
          <w:p w14:paraId="7D3AC9E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53603307" w14:textId="056E1C87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0A32E652" w14:textId="77777777" w:rsidR="007F7665" w:rsidRPr="007F7665" w:rsidRDefault="007F7665" w:rsidP="007F7665">
      <w:pPr>
        <w:pStyle w:val="BodyText"/>
      </w:pPr>
      <w:bookmarkStart w:id="4" w:name="logout"/>
    </w:p>
    <w:p w14:paraId="08CB96A8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2. Logou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421"/>
        <w:gridCol w:w="6435"/>
      </w:tblGrid>
      <w:tr w:rsidR="0080677B" w:rsidRPr="0080677B" w14:paraId="34B9980A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055F5DC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369CB43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Logout</w:t>
            </w:r>
          </w:p>
        </w:tc>
      </w:tr>
      <w:tr w:rsidR="0080677B" w:rsidRPr="00B14C65" w14:paraId="4A6B4E4B" w14:textId="77777777" w:rsidTr="0080677B">
        <w:tc>
          <w:tcPr>
            <w:tcW w:w="0" w:type="auto"/>
            <w:shd w:val="clear" w:color="auto" w:fill="auto"/>
          </w:tcPr>
          <w:p w14:paraId="4F0A821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612E5B24" w14:textId="77777777" w:rsidR="007F7665" w:rsidRPr="0080677B" w:rsidRDefault="007F7665" w:rsidP="0080677B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2</w:t>
            </w:r>
          </w:p>
        </w:tc>
      </w:tr>
      <w:tr w:rsidR="0080677B" w:rsidRPr="00B14C65" w14:paraId="6C53EA34" w14:textId="77777777" w:rsidTr="0080677B">
        <w:tc>
          <w:tcPr>
            <w:tcW w:w="0" w:type="auto"/>
            <w:shd w:val="clear" w:color="auto" w:fill="auto"/>
          </w:tcPr>
          <w:p w14:paraId="11A7616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5D504AD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dmin, Manager, User</w:t>
            </w:r>
          </w:p>
        </w:tc>
      </w:tr>
      <w:tr w:rsidR="0080677B" w:rsidRPr="00B14C65" w14:paraId="461B54F8" w14:textId="77777777" w:rsidTr="0080677B">
        <w:tc>
          <w:tcPr>
            <w:tcW w:w="0" w:type="auto"/>
            <w:shd w:val="clear" w:color="auto" w:fill="auto"/>
          </w:tcPr>
          <w:p w14:paraId="6A4CAD6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1AA4FA1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s can log out of the system.</w:t>
            </w:r>
          </w:p>
        </w:tc>
      </w:tr>
      <w:tr w:rsidR="0080677B" w:rsidRPr="00B14C65" w14:paraId="22A0ADE7" w14:textId="77777777" w:rsidTr="0080677B">
        <w:tc>
          <w:tcPr>
            <w:tcW w:w="0" w:type="auto"/>
            <w:shd w:val="clear" w:color="auto" w:fill="auto"/>
          </w:tcPr>
          <w:p w14:paraId="2197774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4AC88A3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clicks on the logout button.</w:t>
            </w:r>
          </w:p>
          <w:p w14:paraId="0A6AE6C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System logs out the user.</w:t>
            </w:r>
          </w:p>
          <w:p w14:paraId="42250E4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is redirected to the login page.</w:t>
            </w:r>
          </w:p>
        </w:tc>
      </w:tr>
      <w:tr w:rsidR="0080677B" w:rsidRPr="00B14C65" w14:paraId="05392016" w14:textId="77777777" w:rsidTr="0080677B">
        <w:tc>
          <w:tcPr>
            <w:tcW w:w="0" w:type="auto"/>
            <w:shd w:val="clear" w:color="auto" w:fill="auto"/>
          </w:tcPr>
          <w:p w14:paraId="093C4C0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693DDC4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57034189" w14:textId="77777777" w:rsidTr="0080677B">
        <w:tc>
          <w:tcPr>
            <w:tcW w:w="0" w:type="auto"/>
            <w:shd w:val="clear" w:color="auto" w:fill="auto"/>
          </w:tcPr>
          <w:p w14:paraId="7B90A29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76BB4AD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be logged in.</w:t>
            </w:r>
          </w:p>
          <w:p w14:paraId="0A32B98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User is logged out and session is ended.</w:t>
            </w:r>
          </w:p>
        </w:tc>
      </w:tr>
      <w:tr w:rsidR="0080677B" w:rsidRPr="00B14C65" w14:paraId="6C8FF1A7" w14:textId="77777777" w:rsidTr="0080677B">
        <w:tc>
          <w:tcPr>
            <w:tcW w:w="0" w:type="auto"/>
            <w:shd w:val="clear" w:color="auto" w:fill="auto"/>
          </w:tcPr>
          <w:p w14:paraId="32F5FD0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21F91B1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logout process fails, an error message is displayed.</w:t>
            </w:r>
          </w:p>
        </w:tc>
      </w:tr>
      <w:tr w:rsidR="0080677B" w:rsidRPr="00B14C65" w14:paraId="6BBA9E42" w14:textId="77777777" w:rsidTr="0080677B">
        <w:tc>
          <w:tcPr>
            <w:tcW w:w="0" w:type="auto"/>
            <w:shd w:val="clear" w:color="auto" w:fill="auto"/>
          </w:tcPr>
          <w:p w14:paraId="6936806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6AE84562" w14:textId="5695EA27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16B914D7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5" w:name="signup"/>
      <w:bookmarkEnd w:id="4"/>
    </w:p>
    <w:p w14:paraId="556135E0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3. Signup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16"/>
        <w:gridCol w:w="6640"/>
      </w:tblGrid>
      <w:tr w:rsidR="0080677B" w:rsidRPr="0080677B" w14:paraId="3718E28B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0D5CADF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3789A8A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Signup</w:t>
            </w:r>
          </w:p>
        </w:tc>
      </w:tr>
      <w:tr w:rsidR="0080677B" w:rsidRPr="00B14C65" w14:paraId="5031CAC5" w14:textId="77777777" w:rsidTr="0080677B">
        <w:tc>
          <w:tcPr>
            <w:tcW w:w="0" w:type="auto"/>
            <w:shd w:val="clear" w:color="auto" w:fill="auto"/>
          </w:tcPr>
          <w:p w14:paraId="50B7C55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351A6217" w14:textId="77777777" w:rsidR="007F7665" w:rsidRPr="0080677B" w:rsidRDefault="007F7665" w:rsidP="0080677B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3</w:t>
            </w:r>
          </w:p>
        </w:tc>
      </w:tr>
      <w:tr w:rsidR="0080677B" w:rsidRPr="00B14C65" w14:paraId="3F19205D" w14:textId="77777777" w:rsidTr="0080677B">
        <w:tc>
          <w:tcPr>
            <w:tcW w:w="0" w:type="auto"/>
            <w:shd w:val="clear" w:color="auto" w:fill="auto"/>
          </w:tcPr>
          <w:p w14:paraId="213CCD2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3497D02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 (Applicants/Companies)</w:t>
            </w:r>
          </w:p>
        </w:tc>
      </w:tr>
      <w:tr w:rsidR="0080677B" w:rsidRPr="00B14C65" w14:paraId="040A6A9A" w14:textId="77777777" w:rsidTr="0080677B">
        <w:tc>
          <w:tcPr>
            <w:tcW w:w="0" w:type="auto"/>
            <w:shd w:val="clear" w:color="auto" w:fill="auto"/>
          </w:tcPr>
          <w:p w14:paraId="41FB727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6663218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ew users can create an account.</w:t>
            </w:r>
          </w:p>
        </w:tc>
      </w:tr>
      <w:tr w:rsidR="0080677B" w:rsidRPr="00B14C65" w14:paraId="15CDE7A5" w14:textId="77777777" w:rsidTr="0080677B">
        <w:tc>
          <w:tcPr>
            <w:tcW w:w="0" w:type="auto"/>
            <w:shd w:val="clear" w:color="auto" w:fill="auto"/>
          </w:tcPr>
          <w:p w14:paraId="1EA843A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38382FD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navigates to the signup page.</w:t>
            </w:r>
          </w:p>
          <w:p w14:paraId="5E91151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Select role (Applicant/Company).</w:t>
            </w:r>
          </w:p>
          <w:p w14:paraId="7EE2EB1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enters required details.</w:t>
            </w:r>
          </w:p>
          <w:p w14:paraId="6261EC7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User submits the signup form.</w:t>
            </w:r>
          </w:p>
          <w:p w14:paraId="61B91E5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5. System creates a new account and redirects to the login page.</w:t>
            </w:r>
          </w:p>
        </w:tc>
      </w:tr>
      <w:tr w:rsidR="0080677B" w:rsidRPr="00B14C65" w14:paraId="1AAB7C8B" w14:textId="77777777" w:rsidTr="0080677B">
        <w:tc>
          <w:tcPr>
            <w:tcW w:w="0" w:type="auto"/>
            <w:shd w:val="clear" w:color="auto" w:fill="auto"/>
          </w:tcPr>
          <w:p w14:paraId="173C57F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0107935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any details are incorrect, the user is prompted to correct them.</w:t>
            </w:r>
          </w:p>
        </w:tc>
      </w:tr>
      <w:tr w:rsidR="0080677B" w:rsidRPr="00B14C65" w14:paraId="68E307EC" w14:textId="77777777" w:rsidTr="0080677B">
        <w:tc>
          <w:tcPr>
            <w:tcW w:w="0" w:type="auto"/>
            <w:shd w:val="clear" w:color="auto" w:fill="auto"/>
          </w:tcPr>
          <w:p w14:paraId="3FD5AC7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03468A5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not have an existing account.</w:t>
            </w:r>
          </w:p>
          <w:p w14:paraId="44360ED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 xml:space="preserve">Post: New account is </w:t>
            </w:r>
            <w:proofErr w:type="gramStart"/>
            <w:r w:rsidRPr="0080677B">
              <w:rPr>
                <w:rFonts w:ascii="Times New Roman" w:hAnsi="Times New Roman"/>
              </w:rPr>
              <w:t>created</w:t>
            </w:r>
            <w:proofErr w:type="gramEnd"/>
            <w:r w:rsidRPr="0080677B">
              <w:rPr>
                <w:rFonts w:ascii="Times New Roman" w:hAnsi="Times New Roman"/>
              </w:rPr>
              <w:t xml:space="preserve"> and user is prompted to log in.</w:t>
            </w:r>
          </w:p>
        </w:tc>
      </w:tr>
      <w:tr w:rsidR="0080677B" w:rsidRPr="00B14C65" w14:paraId="1ED9C454" w14:textId="77777777" w:rsidTr="0080677B">
        <w:tc>
          <w:tcPr>
            <w:tcW w:w="0" w:type="auto"/>
            <w:shd w:val="clear" w:color="auto" w:fill="auto"/>
          </w:tcPr>
          <w:p w14:paraId="68B3C8B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5428087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signup fails, an error message is displayed.</w:t>
            </w:r>
          </w:p>
        </w:tc>
      </w:tr>
      <w:tr w:rsidR="0080677B" w:rsidRPr="00B14C65" w14:paraId="1256796D" w14:textId="77777777" w:rsidTr="0080677B">
        <w:tc>
          <w:tcPr>
            <w:tcW w:w="0" w:type="auto"/>
            <w:shd w:val="clear" w:color="auto" w:fill="auto"/>
          </w:tcPr>
          <w:p w14:paraId="234D911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71C449F7" w14:textId="75E00C39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0C569724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6" w:name="manage-accounts"/>
      <w:bookmarkStart w:id="7" w:name="access-job-postings"/>
      <w:bookmarkEnd w:id="5"/>
    </w:p>
    <w:p w14:paraId="1A7D0545" w14:textId="36CA5CCB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4. Manage Accou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31"/>
        <w:gridCol w:w="6925"/>
      </w:tblGrid>
      <w:tr w:rsidR="0080677B" w:rsidRPr="0080677B" w14:paraId="0B641D71" w14:textId="77777777" w:rsidTr="0080677B">
        <w:trPr>
          <w:tblHeader/>
        </w:trPr>
        <w:tc>
          <w:tcPr>
            <w:tcW w:w="1090" w:type="pct"/>
            <w:shd w:val="clear" w:color="auto" w:fill="00B0F0"/>
          </w:tcPr>
          <w:p w14:paraId="493FE42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3910" w:type="pct"/>
            <w:shd w:val="clear" w:color="auto" w:fill="00B0F0"/>
          </w:tcPr>
          <w:p w14:paraId="3320C64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Manage Accounts</w:t>
            </w:r>
          </w:p>
        </w:tc>
      </w:tr>
      <w:tr w:rsidR="0080677B" w:rsidRPr="00B14C65" w14:paraId="1C1E56EE" w14:textId="77777777" w:rsidTr="0080677B">
        <w:tc>
          <w:tcPr>
            <w:tcW w:w="1090" w:type="pct"/>
            <w:shd w:val="clear" w:color="auto" w:fill="auto"/>
          </w:tcPr>
          <w:p w14:paraId="1ACA24A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3910" w:type="pct"/>
            <w:shd w:val="clear" w:color="auto" w:fill="auto"/>
          </w:tcPr>
          <w:p w14:paraId="57EC379D" w14:textId="77777777" w:rsidR="007F7665" w:rsidRPr="0080677B" w:rsidRDefault="007F7665" w:rsidP="0080677B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4</w:t>
            </w:r>
          </w:p>
        </w:tc>
      </w:tr>
      <w:tr w:rsidR="0080677B" w:rsidRPr="00B14C65" w14:paraId="7A7F5997" w14:textId="77777777" w:rsidTr="0080677B">
        <w:tc>
          <w:tcPr>
            <w:tcW w:w="1090" w:type="pct"/>
            <w:shd w:val="clear" w:color="auto" w:fill="auto"/>
          </w:tcPr>
          <w:p w14:paraId="52F9BA9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3910" w:type="pct"/>
            <w:shd w:val="clear" w:color="auto" w:fill="auto"/>
          </w:tcPr>
          <w:p w14:paraId="5177C2F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dmin</w:t>
            </w:r>
          </w:p>
        </w:tc>
      </w:tr>
      <w:tr w:rsidR="0080677B" w:rsidRPr="00B14C65" w14:paraId="157956CD" w14:textId="77777777" w:rsidTr="0080677B">
        <w:tc>
          <w:tcPr>
            <w:tcW w:w="1090" w:type="pct"/>
            <w:shd w:val="clear" w:color="auto" w:fill="auto"/>
          </w:tcPr>
          <w:p w14:paraId="029CEA3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3910" w:type="pct"/>
            <w:shd w:val="clear" w:color="auto" w:fill="auto"/>
          </w:tcPr>
          <w:p w14:paraId="58D243A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dmin can manage users, managers, and companies accounts (update details, grant access, revoke access).</w:t>
            </w:r>
          </w:p>
        </w:tc>
      </w:tr>
      <w:tr w:rsidR="0080677B" w:rsidRPr="00B14C65" w14:paraId="32F85B9F" w14:textId="77777777" w:rsidTr="0080677B">
        <w:tc>
          <w:tcPr>
            <w:tcW w:w="1090" w:type="pct"/>
            <w:shd w:val="clear" w:color="auto" w:fill="auto"/>
          </w:tcPr>
          <w:p w14:paraId="6B03C2B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3910" w:type="pct"/>
            <w:shd w:val="clear" w:color="auto" w:fill="auto"/>
          </w:tcPr>
          <w:p w14:paraId="0A53162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Admin logs into the system.</w:t>
            </w:r>
          </w:p>
          <w:p w14:paraId="30854D8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Admin navigates to the “Manage Accounts” section.</w:t>
            </w:r>
          </w:p>
          <w:p w14:paraId="04FCF85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Admin selects a user account.</w:t>
            </w:r>
          </w:p>
          <w:p w14:paraId="77CFB41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Admin updates details, grants access, or revokes access.</w:t>
            </w:r>
          </w:p>
          <w:p w14:paraId="763D913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5. Admin saves changes.</w:t>
            </w:r>
          </w:p>
        </w:tc>
      </w:tr>
      <w:tr w:rsidR="0080677B" w:rsidRPr="00B14C65" w14:paraId="17A1B110" w14:textId="77777777" w:rsidTr="0080677B">
        <w:tc>
          <w:tcPr>
            <w:tcW w:w="1090" w:type="pct"/>
            <w:shd w:val="clear" w:color="auto" w:fill="auto"/>
          </w:tcPr>
          <w:p w14:paraId="7CDFB39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3910" w:type="pct"/>
            <w:shd w:val="clear" w:color="auto" w:fill="auto"/>
          </w:tcPr>
          <w:p w14:paraId="2CFA412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36732F7D" w14:textId="77777777" w:rsidTr="0080677B">
        <w:tc>
          <w:tcPr>
            <w:tcW w:w="1090" w:type="pct"/>
            <w:shd w:val="clear" w:color="auto" w:fill="auto"/>
          </w:tcPr>
          <w:p w14:paraId="3112620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3910" w:type="pct"/>
            <w:shd w:val="clear" w:color="auto" w:fill="auto"/>
          </w:tcPr>
          <w:p w14:paraId="29471DE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Admin must be logged in.</w:t>
            </w:r>
          </w:p>
          <w:p w14:paraId="2853EB3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Account details are updated, access is granted or revoked as per the admin’s actions.</w:t>
            </w:r>
          </w:p>
        </w:tc>
      </w:tr>
      <w:tr w:rsidR="0080677B" w:rsidRPr="00B14C65" w14:paraId="1E8E5CBF" w14:textId="77777777" w:rsidTr="0080677B">
        <w:tc>
          <w:tcPr>
            <w:tcW w:w="1090" w:type="pct"/>
            <w:shd w:val="clear" w:color="auto" w:fill="auto"/>
          </w:tcPr>
          <w:p w14:paraId="7BF1A31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3910" w:type="pct"/>
            <w:shd w:val="clear" w:color="auto" w:fill="auto"/>
          </w:tcPr>
          <w:p w14:paraId="000A19D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account update fails, an error message is displayed.</w:t>
            </w:r>
          </w:p>
        </w:tc>
      </w:tr>
      <w:tr w:rsidR="0080677B" w:rsidRPr="00B14C65" w14:paraId="30EB2860" w14:textId="77777777" w:rsidTr="0080677B">
        <w:tc>
          <w:tcPr>
            <w:tcW w:w="1090" w:type="pct"/>
            <w:shd w:val="clear" w:color="auto" w:fill="auto"/>
          </w:tcPr>
          <w:p w14:paraId="5688C6B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3910" w:type="pct"/>
            <w:shd w:val="clear" w:color="auto" w:fill="auto"/>
          </w:tcPr>
          <w:p w14:paraId="583CD603" w14:textId="0F24804F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70F0E6D0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8" w:name="statistics"/>
      <w:bookmarkEnd w:id="6"/>
    </w:p>
    <w:p w14:paraId="7E85AAE6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</w:p>
    <w:p w14:paraId="4878CB4F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5. Access Statistic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45"/>
        <w:gridCol w:w="6511"/>
      </w:tblGrid>
      <w:tr w:rsidR="0080677B" w:rsidRPr="0080677B" w14:paraId="73489D04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5D1C66C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259F81F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Access Statistics</w:t>
            </w:r>
          </w:p>
        </w:tc>
      </w:tr>
      <w:tr w:rsidR="0080677B" w:rsidRPr="00B14C65" w14:paraId="35AADB95" w14:textId="77777777" w:rsidTr="0080677B">
        <w:tc>
          <w:tcPr>
            <w:tcW w:w="0" w:type="auto"/>
            <w:shd w:val="clear" w:color="auto" w:fill="auto"/>
          </w:tcPr>
          <w:p w14:paraId="43BC919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34297644" w14:textId="77777777" w:rsidR="007F7665" w:rsidRPr="0080677B" w:rsidRDefault="007F7665" w:rsidP="0080677B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5</w:t>
            </w:r>
          </w:p>
        </w:tc>
      </w:tr>
      <w:tr w:rsidR="0080677B" w:rsidRPr="00B14C65" w14:paraId="5C2F2B3C" w14:textId="77777777" w:rsidTr="0080677B">
        <w:tc>
          <w:tcPr>
            <w:tcW w:w="0" w:type="auto"/>
            <w:shd w:val="clear" w:color="auto" w:fill="auto"/>
          </w:tcPr>
          <w:p w14:paraId="76B6A48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57D331E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dmin</w:t>
            </w:r>
          </w:p>
        </w:tc>
      </w:tr>
      <w:tr w:rsidR="0080677B" w:rsidRPr="00B14C65" w14:paraId="2DA5D31A" w14:textId="77777777" w:rsidTr="0080677B">
        <w:tc>
          <w:tcPr>
            <w:tcW w:w="0" w:type="auto"/>
            <w:shd w:val="clear" w:color="auto" w:fill="auto"/>
          </w:tcPr>
          <w:p w14:paraId="189A8A5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7BBA1AD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dmin can view and generate statistical reports.</w:t>
            </w:r>
          </w:p>
        </w:tc>
      </w:tr>
      <w:tr w:rsidR="0080677B" w:rsidRPr="00B14C65" w14:paraId="1D0B1B4D" w14:textId="77777777" w:rsidTr="0080677B">
        <w:tc>
          <w:tcPr>
            <w:tcW w:w="0" w:type="auto"/>
            <w:shd w:val="clear" w:color="auto" w:fill="auto"/>
          </w:tcPr>
          <w:p w14:paraId="4DA04A1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194800D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Admin logs into the system.</w:t>
            </w:r>
          </w:p>
          <w:p w14:paraId="7A543A4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Admin navigates to the “Statistics” section.</w:t>
            </w:r>
          </w:p>
          <w:p w14:paraId="0C4D76C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Admin views existing statistics.</w:t>
            </w:r>
          </w:p>
          <w:p w14:paraId="12D2DC8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Admin selects parameters for generating a report.</w:t>
            </w:r>
          </w:p>
          <w:p w14:paraId="3E63FDC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5. Admin generates and views the report.</w:t>
            </w:r>
          </w:p>
        </w:tc>
      </w:tr>
      <w:tr w:rsidR="0080677B" w:rsidRPr="00B14C65" w14:paraId="043A4B92" w14:textId="77777777" w:rsidTr="0080677B">
        <w:tc>
          <w:tcPr>
            <w:tcW w:w="0" w:type="auto"/>
            <w:shd w:val="clear" w:color="auto" w:fill="auto"/>
          </w:tcPr>
          <w:p w14:paraId="4E231D4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34282C5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1058923B" w14:textId="77777777" w:rsidTr="0080677B">
        <w:tc>
          <w:tcPr>
            <w:tcW w:w="0" w:type="auto"/>
            <w:shd w:val="clear" w:color="auto" w:fill="auto"/>
          </w:tcPr>
          <w:p w14:paraId="4B71CF7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6831079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Admin must be logged in.</w:t>
            </w:r>
          </w:p>
          <w:p w14:paraId="3BFDBD6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Statistical reports are generated and viewed.</w:t>
            </w:r>
          </w:p>
        </w:tc>
      </w:tr>
      <w:tr w:rsidR="0080677B" w:rsidRPr="00B14C65" w14:paraId="22FF67CC" w14:textId="77777777" w:rsidTr="0080677B">
        <w:tc>
          <w:tcPr>
            <w:tcW w:w="0" w:type="auto"/>
            <w:shd w:val="clear" w:color="auto" w:fill="auto"/>
          </w:tcPr>
          <w:p w14:paraId="30EEAB8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4F37994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report generation fails, an error message is displayed.</w:t>
            </w:r>
          </w:p>
        </w:tc>
      </w:tr>
      <w:tr w:rsidR="0080677B" w:rsidRPr="00B14C65" w14:paraId="2797DA75" w14:textId="77777777" w:rsidTr="0080677B">
        <w:tc>
          <w:tcPr>
            <w:tcW w:w="0" w:type="auto"/>
            <w:shd w:val="clear" w:color="auto" w:fill="auto"/>
          </w:tcPr>
          <w:p w14:paraId="3B3DC96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4C63B15B" w14:textId="6C6E9FDB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  <w:bookmarkEnd w:id="8"/>
    </w:tbl>
    <w:p w14:paraId="29034BF4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</w:p>
    <w:p w14:paraId="07A491A6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6. Access Job Posting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84"/>
        <w:gridCol w:w="6672"/>
      </w:tblGrid>
      <w:tr w:rsidR="0080677B" w:rsidRPr="0080677B" w14:paraId="7E159A04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4F744A4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3B5319E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Access Job Postings</w:t>
            </w:r>
          </w:p>
        </w:tc>
      </w:tr>
      <w:tr w:rsidR="0080677B" w:rsidRPr="00B14C65" w14:paraId="063CDF27" w14:textId="77777777" w:rsidTr="0080677B">
        <w:tc>
          <w:tcPr>
            <w:tcW w:w="0" w:type="auto"/>
            <w:shd w:val="clear" w:color="auto" w:fill="auto"/>
          </w:tcPr>
          <w:p w14:paraId="1DC2894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4B1881E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6</w:t>
            </w:r>
          </w:p>
        </w:tc>
      </w:tr>
      <w:tr w:rsidR="0080677B" w:rsidRPr="00B14C65" w14:paraId="570F19E6" w14:textId="77777777" w:rsidTr="0080677B">
        <w:tc>
          <w:tcPr>
            <w:tcW w:w="0" w:type="auto"/>
            <w:shd w:val="clear" w:color="auto" w:fill="auto"/>
          </w:tcPr>
          <w:p w14:paraId="6849994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6A8A4F3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</w:t>
            </w:r>
          </w:p>
        </w:tc>
      </w:tr>
      <w:tr w:rsidR="0080677B" w:rsidRPr="00B14C65" w14:paraId="70154C8C" w14:textId="77777777" w:rsidTr="0080677B">
        <w:tc>
          <w:tcPr>
            <w:tcW w:w="0" w:type="auto"/>
            <w:shd w:val="clear" w:color="auto" w:fill="auto"/>
          </w:tcPr>
          <w:p w14:paraId="7961699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291D9CC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s can access and view job postings.</w:t>
            </w:r>
          </w:p>
        </w:tc>
      </w:tr>
      <w:tr w:rsidR="0080677B" w:rsidRPr="00B14C65" w14:paraId="0F58570E" w14:textId="77777777" w:rsidTr="0080677B">
        <w:tc>
          <w:tcPr>
            <w:tcW w:w="0" w:type="auto"/>
            <w:shd w:val="clear" w:color="auto" w:fill="auto"/>
          </w:tcPr>
          <w:p w14:paraId="7C267C2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6B7620E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logs into the system.</w:t>
            </w:r>
          </w:p>
          <w:p w14:paraId="2DD979C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User navigates to the job postings section.</w:t>
            </w:r>
          </w:p>
          <w:p w14:paraId="0B21161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views the list of available job postings.</w:t>
            </w:r>
          </w:p>
        </w:tc>
      </w:tr>
      <w:tr w:rsidR="0080677B" w:rsidRPr="00B14C65" w14:paraId="15C41C9A" w14:textId="77777777" w:rsidTr="0080677B">
        <w:tc>
          <w:tcPr>
            <w:tcW w:w="0" w:type="auto"/>
            <w:shd w:val="clear" w:color="auto" w:fill="auto"/>
          </w:tcPr>
          <w:p w14:paraId="4B10757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517878E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4F75C209" w14:textId="77777777" w:rsidTr="0080677B">
        <w:tc>
          <w:tcPr>
            <w:tcW w:w="0" w:type="auto"/>
            <w:shd w:val="clear" w:color="auto" w:fill="auto"/>
          </w:tcPr>
          <w:p w14:paraId="1F8A072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0D4045E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be logged in.</w:t>
            </w:r>
          </w:p>
          <w:p w14:paraId="75C631E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Job postings are displayed to the user.</w:t>
            </w:r>
          </w:p>
        </w:tc>
      </w:tr>
      <w:tr w:rsidR="0080677B" w:rsidRPr="00B14C65" w14:paraId="3DC76075" w14:textId="77777777" w:rsidTr="0080677B">
        <w:tc>
          <w:tcPr>
            <w:tcW w:w="0" w:type="auto"/>
            <w:shd w:val="clear" w:color="auto" w:fill="auto"/>
          </w:tcPr>
          <w:p w14:paraId="73A1BFF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1F4F3C4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job postings cannot be retrieved, an error message is displayed.</w:t>
            </w:r>
          </w:p>
        </w:tc>
      </w:tr>
      <w:tr w:rsidR="0080677B" w:rsidRPr="00B14C65" w14:paraId="357444C2" w14:textId="77777777" w:rsidTr="0080677B">
        <w:tc>
          <w:tcPr>
            <w:tcW w:w="0" w:type="auto"/>
            <w:shd w:val="clear" w:color="auto" w:fill="auto"/>
          </w:tcPr>
          <w:p w14:paraId="24CC2FF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4859BB53" w14:textId="341910EF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6E3F76B9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9" w:name="view-and-search-jobs"/>
      <w:bookmarkEnd w:id="7"/>
    </w:p>
    <w:p w14:paraId="487E85A4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7. View and Search Job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691"/>
        <w:gridCol w:w="6165"/>
      </w:tblGrid>
      <w:tr w:rsidR="0080677B" w:rsidRPr="0080677B" w14:paraId="06891D00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38D9C32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151FF86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View and Search Jobs</w:t>
            </w:r>
          </w:p>
        </w:tc>
      </w:tr>
      <w:tr w:rsidR="0080677B" w:rsidRPr="00B14C65" w14:paraId="4FAC492B" w14:textId="77777777" w:rsidTr="0080677B">
        <w:tc>
          <w:tcPr>
            <w:tcW w:w="0" w:type="auto"/>
            <w:shd w:val="clear" w:color="auto" w:fill="auto"/>
          </w:tcPr>
          <w:p w14:paraId="552A487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522AD14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7</w:t>
            </w:r>
          </w:p>
        </w:tc>
      </w:tr>
      <w:tr w:rsidR="0080677B" w:rsidRPr="00B14C65" w14:paraId="0EB55AFC" w14:textId="77777777" w:rsidTr="0080677B">
        <w:tc>
          <w:tcPr>
            <w:tcW w:w="0" w:type="auto"/>
            <w:shd w:val="clear" w:color="auto" w:fill="auto"/>
          </w:tcPr>
          <w:p w14:paraId="1F7FDA6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06EB5F5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</w:t>
            </w:r>
          </w:p>
        </w:tc>
      </w:tr>
      <w:tr w:rsidR="0080677B" w:rsidRPr="00B14C65" w14:paraId="271B5CCE" w14:textId="77777777" w:rsidTr="0080677B">
        <w:tc>
          <w:tcPr>
            <w:tcW w:w="0" w:type="auto"/>
            <w:shd w:val="clear" w:color="auto" w:fill="auto"/>
          </w:tcPr>
          <w:p w14:paraId="5E7028D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0FDCDD1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s can view and search for jobs.</w:t>
            </w:r>
          </w:p>
        </w:tc>
      </w:tr>
      <w:tr w:rsidR="0080677B" w:rsidRPr="00B14C65" w14:paraId="4346FABF" w14:textId="77777777" w:rsidTr="0080677B">
        <w:tc>
          <w:tcPr>
            <w:tcW w:w="0" w:type="auto"/>
            <w:shd w:val="clear" w:color="auto" w:fill="auto"/>
          </w:tcPr>
          <w:p w14:paraId="5FC4184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00E587D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logs into the system.</w:t>
            </w:r>
          </w:p>
          <w:p w14:paraId="0099D1C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User navigates to the job search page.</w:t>
            </w:r>
          </w:p>
          <w:p w14:paraId="2810698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enters search criteria.</w:t>
            </w:r>
          </w:p>
          <w:p w14:paraId="18AD168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User views search results.</w:t>
            </w:r>
          </w:p>
        </w:tc>
      </w:tr>
      <w:tr w:rsidR="0080677B" w:rsidRPr="00B14C65" w14:paraId="2B8B1569" w14:textId="77777777" w:rsidTr="0080677B">
        <w:tc>
          <w:tcPr>
            <w:tcW w:w="0" w:type="auto"/>
            <w:shd w:val="clear" w:color="auto" w:fill="auto"/>
          </w:tcPr>
          <w:p w14:paraId="150E599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628F390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5AB25FF1" w14:textId="77777777" w:rsidTr="0080677B">
        <w:tc>
          <w:tcPr>
            <w:tcW w:w="0" w:type="auto"/>
            <w:shd w:val="clear" w:color="auto" w:fill="auto"/>
          </w:tcPr>
          <w:p w14:paraId="11C1378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3C7B525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be logged in.</w:t>
            </w:r>
          </w:p>
          <w:p w14:paraId="6211A9F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Job search results are displayed.</w:t>
            </w:r>
          </w:p>
        </w:tc>
      </w:tr>
      <w:tr w:rsidR="0080677B" w:rsidRPr="00B14C65" w14:paraId="22DB67F0" w14:textId="77777777" w:rsidTr="0080677B">
        <w:tc>
          <w:tcPr>
            <w:tcW w:w="0" w:type="auto"/>
            <w:shd w:val="clear" w:color="auto" w:fill="auto"/>
          </w:tcPr>
          <w:p w14:paraId="08177A0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07B0C0A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search fails, an error message is displayed.</w:t>
            </w:r>
          </w:p>
        </w:tc>
      </w:tr>
      <w:tr w:rsidR="0080677B" w:rsidRPr="00B14C65" w14:paraId="42F2650D" w14:textId="77777777" w:rsidTr="0080677B">
        <w:tc>
          <w:tcPr>
            <w:tcW w:w="0" w:type="auto"/>
            <w:shd w:val="clear" w:color="auto" w:fill="auto"/>
          </w:tcPr>
          <w:p w14:paraId="562F2E8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6B19417E" w14:textId="0C852955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63E54972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0" w:name="filter-jobs"/>
      <w:bookmarkEnd w:id="9"/>
    </w:p>
    <w:p w14:paraId="13BA8F05" w14:textId="77777777" w:rsidR="007F7665" w:rsidRPr="007F7665" w:rsidRDefault="007F7665" w:rsidP="007F7665">
      <w:pPr>
        <w:pStyle w:val="BodyText"/>
      </w:pPr>
    </w:p>
    <w:p w14:paraId="681B7B50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8. Filter Job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61"/>
        <w:gridCol w:w="6495"/>
      </w:tblGrid>
      <w:tr w:rsidR="0080677B" w:rsidRPr="0080677B" w14:paraId="338DC955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015692D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714D0A3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Filter Jobs</w:t>
            </w:r>
          </w:p>
        </w:tc>
      </w:tr>
      <w:tr w:rsidR="0080677B" w:rsidRPr="00B14C65" w14:paraId="124479D7" w14:textId="77777777" w:rsidTr="0080677B">
        <w:tc>
          <w:tcPr>
            <w:tcW w:w="0" w:type="auto"/>
            <w:shd w:val="clear" w:color="auto" w:fill="auto"/>
          </w:tcPr>
          <w:p w14:paraId="61718FB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5CA3C83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8</w:t>
            </w:r>
          </w:p>
        </w:tc>
      </w:tr>
      <w:tr w:rsidR="0080677B" w:rsidRPr="00B14C65" w14:paraId="510A6D51" w14:textId="77777777" w:rsidTr="0080677B">
        <w:tc>
          <w:tcPr>
            <w:tcW w:w="0" w:type="auto"/>
            <w:shd w:val="clear" w:color="auto" w:fill="auto"/>
          </w:tcPr>
          <w:p w14:paraId="6802E5C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5234DCE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</w:t>
            </w:r>
          </w:p>
        </w:tc>
      </w:tr>
      <w:tr w:rsidR="0080677B" w:rsidRPr="00B14C65" w14:paraId="42C9537E" w14:textId="77777777" w:rsidTr="0080677B">
        <w:tc>
          <w:tcPr>
            <w:tcW w:w="0" w:type="auto"/>
            <w:shd w:val="clear" w:color="auto" w:fill="auto"/>
          </w:tcPr>
          <w:p w14:paraId="1810A48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5183A7C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s can apply filters to job searches.</w:t>
            </w:r>
          </w:p>
        </w:tc>
      </w:tr>
      <w:tr w:rsidR="0080677B" w:rsidRPr="00B14C65" w14:paraId="1DDC12A7" w14:textId="77777777" w:rsidTr="0080677B">
        <w:tc>
          <w:tcPr>
            <w:tcW w:w="0" w:type="auto"/>
            <w:shd w:val="clear" w:color="auto" w:fill="auto"/>
          </w:tcPr>
          <w:p w14:paraId="4094D17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2834305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logs into the system.</w:t>
            </w:r>
          </w:p>
          <w:p w14:paraId="752EAA2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User navigates to the job search page.</w:t>
            </w:r>
          </w:p>
          <w:p w14:paraId="1A43923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applies filters to narrow down search results.</w:t>
            </w:r>
          </w:p>
          <w:p w14:paraId="2D4DD47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User views filtered results.</w:t>
            </w:r>
          </w:p>
        </w:tc>
      </w:tr>
      <w:tr w:rsidR="0080677B" w:rsidRPr="00B14C65" w14:paraId="31FE08D4" w14:textId="77777777" w:rsidTr="0080677B">
        <w:tc>
          <w:tcPr>
            <w:tcW w:w="0" w:type="auto"/>
            <w:shd w:val="clear" w:color="auto" w:fill="auto"/>
          </w:tcPr>
          <w:p w14:paraId="1EC4401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69DBD81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11371764" w14:textId="77777777" w:rsidTr="0080677B">
        <w:tc>
          <w:tcPr>
            <w:tcW w:w="0" w:type="auto"/>
            <w:shd w:val="clear" w:color="auto" w:fill="auto"/>
          </w:tcPr>
          <w:p w14:paraId="79A58D5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5F2D65F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be logged in.</w:t>
            </w:r>
          </w:p>
          <w:p w14:paraId="6BAE1A6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Filtered job search results are displayed.</w:t>
            </w:r>
          </w:p>
        </w:tc>
      </w:tr>
      <w:tr w:rsidR="0080677B" w:rsidRPr="00B14C65" w14:paraId="79044870" w14:textId="77777777" w:rsidTr="0080677B">
        <w:tc>
          <w:tcPr>
            <w:tcW w:w="0" w:type="auto"/>
            <w:shd w:val="clear" w:color="auto" w:fill="auto"/>
          </w:tcPr>
          <w:p w14:paraId="09891F7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6C89AED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filter application fails, an error message is displayed.</w:t>
            </w:r>
          </w:p>
        </w:tc>
      </w:tr>
      <w:tr w:rsidR="0080677B" w:rsidRPr="00B14C65" w14:paraId="77B7A9A7" w14:textId="77777777" w:rsidTr="0080677B">
        <w:tc>
          <w:tcPr>
            <w:tcW w:w="0" w:type="auto"/>
            <w:shd w:val="clear" w:color="auto" w:fill="auto"/>
          </w:tcPr>
          <w:p w14:paraId="345BD9A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42BA14AB" w14:textId="740C9E43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338A8BFC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1" w:name="apply-for-jobs"/>
      <w:bookmarkEnd w:id="10"/>
    </w:p>
    <w:p w14:paraId="5BF45B16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9. Apply for Job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92"/>
        <w:gridCol w:w="6664"/>
      </w:tblGrid>
      <w:tr w:rsidR="0080677B" w:rsidRPr="0080677B" w14:paraId="7E86CB6C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485738B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55281A5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Apply for Jobs</w:t>
            </w:r>
          </w:p>
        </w:tc>
      </w:tr>
      <w:tr w:rsidR="0080677B" w:rsidRPr="00B14C65" w14:paraId="136FE156" w14:textId="77777777" w:rsidTr="0080677B">
        <w:tc>
          <w:tcPr>
            <w:tcW w:w="0" w:type="auto"/>
            <w:shd w:val="clear" w:color="auto" w:fill="auto"/>
          </w:tcPr>
          <w:p w14:paraId="1436F64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1B93E2C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9</w:t>
            </w:r>
          </w:p>
        </w:tc>
      </w:tr>
      <w:tr w:rsidR="0080677B" w:rsidRPr="00B14C65" w14:paraId="1D6263DF" w14:textId="77777777" w:rsidTr="0080677B">
        <w:tc>
          <w:tcPr>
            <w:tcW w:w="0" w:type="auto"/>
            <w:shd w:val="clear" w:color="auto" w:fill="auto"/>
          </w:tcPr>
          <w:p w14:paraId="4624491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79145DE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</w:t>
            </w:r>
          </w:p>
        </w:tc>
      </w:tr>
      <w:tr w:rsidR="0080677B" w:rsidRPr="00B14C65" w14:paraId="5F15E386" w14:textId="77777777" w:rsidTr="0080677B">
        <w:tc>
          <w:tcPr>
            <w:tcW w:w="0" w:type="auto"/>
            <w:shd w:val="clear" w:color="auto" w:fill="auto"/>
          </w:tcPr>
          <w:p w14:paraId="629E217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6777196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s can apply for jobs.</w:t>
            </w:r>
          </w:p>
        </w:tc>
      </w:tr>
      <w:tr w:rsidR="0080677B" w:rsidRPr="00B14C65" w14:paraId="7A8FD6C6" w14:textId="77777777" w:rsidTr="0080677B">
        <w:tc>
          <w:tcPr>
            <w:tcW w:w="0" w:type="auto"/>
            <w:shd w:val="clear" w:color="auto" w:fill="auto"/>
          </w:tcPr>
          <w:p w14:paraId="65C66F7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08AFBFC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logs into the system.</w:t>
            </w:r>
          </w:p>
          <w:p w14:paraId="595D76C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User navigates to a job posting.</w:t>
            </w:r>
          </w:p>
          <w:p w14:paraId="71A1CA2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clicks on the apply button.</w:t>
            </w:r>
          </w:p>
          <w:p w14:paraId="66D5975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User submits application details.</w:t>
            </w:r>
          </w:p>
          <w:p w14:paraId="2B1C5FB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5. System confirms the application.</w:t>
            </w:r>
          </w:p>
        </w:tc>
      </w:tr>
      <w:tr w:rsidR="0080677B" w:rsidRPr="00B14C65" w14:paraId="6AEFF9CA" w14:textId="77777777" w:rsidTr="0080677B">
        <w:tc>
          <w:tcPr>
            <w:tcW w:w="0" w:type="auto"/>
            <w:shd w:val="clear" w:color="auto" w:fill="auto"/>
          </w:tcPr>
          <w:p w14:paraId="7B2F631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63F9384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12C29153" w14:textId="77777777" w:rsidTr="0080677B">
        <w:tc>
          <w:tcPr>
            <w:tcW w:w="0" w:type="auto"/>
            <w:shd w:val="clear" w:color="auto" w:fill="auto"/>
          </w:tcPr>
          <w:p w14:paraId="134EB4F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4D8147D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be logged in and have a completed profile.</w:t>
            </w:r>
          </w:p>
          <w:p w14:paraId="73AEC4D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Job application is submitted.</w:t>
            </w:r>
          </w:p>
        </w:tc>
      </w:tr>
      <w:tr w:rsidR="0080677B" w:rsidRPr="00B14C65" w14:paraId="5D3D3F33" w14:textId="77777777" w:rsidTr="0080677B">
        <w:tc>
          <w:tcPr>
            <w:tcW w:w="0" w:type="auto"/>
            <w:shd w:val="clear" w:color="auto" w:fill="auto"/>
          </w:tcPr>
          <w:p w14:paraId="4D4DE48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40461FC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application submission fails, an error message is displayed.</w:t>
            </w:r>
          </w:p>
        </w:tc>
      </w:tr>
      <w:tr w:rsidR="0080677B" w:rsidRPr="00B14C65" w14:paraId="7C4BDB2A" w14:textId="77777777" w:rsidTr="0080677B">
        <w:tc>
          <w:tcPr>
            <w:tcW w:w="0" w:type="auto"/>
            <w:shd w:val="clear" w:color="auto" w:fill="auto"/>
          </w:tcPr>
          <w:p w14:paraId="11AE6CA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6B8C314A" w14:textId="2EFD5112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5AA97F6E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2" w:name="upload-cvs"/>
      <w:bookmarkEnd w:id="11"/>
    </w:p>
    <w:p w14:paraId="0523E10F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10. Upload CV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534"/>
        <w:gridCol w:w="6322"/>
      </w:tblGrid>
      <w:tr w:rsidR="0080677B" w:rsidRPr="0080677B" w14:paraId="1A50ABA4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4C7DA73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0B8577C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pload CVs</w:t>
            </w:r>
          </w:p>
        </w:tc>
      </w:tr>
      <w:tr w:rsidR="0080677B" w:rsidRPr="00B14C65" w14:paraId="6CA98E44" w14:textId="77777777" w:rsidTr="0080677B">
        <w:tc>
          <w:tcPr>
            <w:tcW w:w="0" w:type="auto"/>
            <w:shd w:val="clear" w:color="auto" w:fill="auto"/>
          </w:tcPr>
          <w:p w14:paraId="23D57BB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4FF7B36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0</w:t>
            </w:r>
          </w:p>
        </w:tc>
      </w:tr>
      <w:tr w:rsidR="0080677B" w:rsidRPr="00B14C65" w14:paraId="67D61FCC" w14:textId="77777777" w:rsidTr="0080677B">
        <w:tc>
          <w:tcPr>
            <w:tcW w:w="0" w:type="auto"/>
            <w:shd w:val="clear" w:color="auto" w:fill="auto"/>
          </w:tcPr>
          <w:p w14:paraId="3FC3B47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51EF63D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 (Applicants)</w:t>
            </w:r>
          </w:p>
        </w:tc>
      </w:tr>
      <w:tr w:rsidR="0080677B" w:rsidRPr="00B14C65" w14:paraId="39BA062C" w14:textId="77777777" w:rsidTr="0080677B">
        <w:tc>
          <w:tcPr>
            <w:tcW w:w="0" w:type="auto"/>
            <w:shd w:val="clear" w:color="auto" w:fill="auto"/>
          </w:tcPr>
          <w:p w14:paraId="1C8EB62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29EE658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s can upload their CVs.</w:t>
            </w:r>
          </w:p>
        </w:tc>
      </w:tr>
      <w:tr w:rsidR="0080677B" w:rsidRPr="00B14C65" w14:paraId="0641D3A0" w14:textId="77777777" w:rsidTr="0080677B">
        <w:tc>
          <w:tcPr>
            <w:tcW w:w="0" w:type="auto"/>
            <w:shd w:val="clear" w:color="auto" w:fill="auto"/>
          </w:tcPr>
          <w:p w14:paraId="308B91D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7565AB8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logs into the system.</w:t>
            </w:r>
          </w:p>
          <w:p w14:paraId="587176F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User opens specific job posting.</w:t>
            </w:r>
          </w:p>
          <w:p w14:paraId="13EE9CF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uploads their CV while applying for job.</w:t>
            </w:r>
          </w:p>
          <w:p w14:paraId="44081CB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System stores the CV.</w:t>
            </w:r>
          </w:p>
        </w:tc>
      </w:tr>
      <w:tr w:rsidR="0080677B" w:rsidRPr="00B14C65" w14:paraId="26FFF9BF" w14:textId="77777777" w:rsidTr="0080677B">
        <w:tc>
          <w:tcPr>
            <w:tcW w:w="0" w:type="auto"/>
            <w:shd w:val="clear" w:color="auto" w:fill="auto"/>
          </w:tcPr>
          <w:p w14:paraId="2660576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5904C4D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25FA3114" w14:textId="77777777" w:rsidTr="0080677B">
        <w:tc>
          <w:tcPr>
            <w:tcW w:w="0" w:type="auto"/>
            <w:shd w:val="clear" w:color="auto" w:fill="auto"/>
          </w:tcPr>
          <w:p w14:paraId="451CCA1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7C82771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be logged in.</w:t>
            </w:r>
          </w:p>
          <w:p w14:paraId="341F0B1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CV is uploaded and stored.</w:t>
            </w:r>
          </w:p>
        </w:tc>
      </w:tr>
      <w:tr w:rsidR="0080677B" w:rsidRPr="00B14C65" w14:paraId="2F91F1AA" w14:textId="77777777" w:rsidTr="0080677B">
        <w:tc>
          <w:tcPr>
            <w:tcW w:w="0" w:type="auto"/>
            <w:shd w:val="clear" w:color="auto" w:fill="auto"/>
          </w:tcPr>
          <w:p w14:paraId="0A39821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5B3F89A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CV upload fails, an error message is displayed.</w:t>
            </w:r>
          </w:p>
        </w:tc>
      </w:tr>
      <w:tr w:rsidR="0080677B" w:rsidRPr="00B14C65" w14:paraId="63ECDA00" w14:textId="77777777" w:rsidTr="0080677B">
        <w:tc>
          <w:tcPr>
            <w:tcW w:w="0" w:type="auto"/>
            <w:shd w:val="clear" w:color="auto" w:fill="auto"/>
          </w:tcPr>
          <w:p w14:paraId="0CF0E09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0FE51F42" w14:textId="167FF852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7F88F382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3" w:name="publish-job-postings"/>
      <w:bookmarkEnd w:id="12"/>
    </w:p>
    <w:p w14:paraId="10742697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11. Publish Job Posting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23"/>
        <w:gridCol w:w="6633"/>
      </w:tblGrid>
      <w:tr w:rsidR="0080677B" w:rsidRPr="0080677B" w14:paraId="41524730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52F93A9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3E4A3EA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Publish Job Postings</w:t>
            </w:r>
          </w:p>
        </w:tc>
      </w:tr>
      <w:tr w:rsidR="0080677B" w:rsidRPr="00B14C65" w14:paraId="2F69D762" w14:textId="77777777" w:rsidTr="0080677B">
        <w:tc>
          <w:tcPr>
            <w:tcW w:w="0" w:type="auto"/>
            <w:shd w:val="clear" w:color="auto" w:fill="auto"/>
          </w:tcPr>
          <w:p w14:paraId="0C81D0F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6B3A1CA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1</w:t>
            </w:r>
          </w:p>
        </w:tc>
      </w:tr>
      <w:tr w:rsidR="0080677B" w:rsidRPr="00B14C65" w14:paraId="3E5DBE29" w14:textId="77777777" w:rsidTr="0080677B">
        <w:tc>
          <w:tcPr>
            <w:tcW w:w="0" w:type="auto"/>
            <w:shd w:val="clear" w:color="auto" w:fill="auto"/>
          </w:tcPr>
          <w:p w14:paraId="0A78A4B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5154D43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 xml:space="preserve">User (Companies) </w:t>
            </w:r>
          </w:p>
        </w:tc>
      </w:tr>
      <w:tr w:rsidR="0080677B" w:rsidRPr="00B14C65" w14:paraId="3F36393E" w14:textId="77777777" w:rsidTr="0080677B">
        <w:tc>
          <w:tcPr>
            <w:tcW w:w="0" w:type="auto"/>
            <w:shd w:val="clear" w:color="auto" w:fill="auto"/>
          </w:tcPr>
          <w:p w14:paraId="2D54FA9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301F636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 (Companies) can publish job postings.</w:t>
            </w:r>
          </w:p>
        </w:tc>
      </w:tr>
      <w:tr w:rsidR="0080677B" w:rsidRPr="00B14C65" w14:paraId="02E8C080" w14:textId="77777777" w:rsidTr="0080677B">
        <w:tc>
          <w:tcPr>
            <w:tcW w:w="0" w:type="auto"/>
            <w:shd w:val="clear" w:color="auto" w:fill="auto"/>
          </w:tcPr>
          <w:p w14:paraId="1E3EE7E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6E533D5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Companies logs into the system.</w:t>
            </w:r>
          </w:p>
          <w:p w14:paraId="0A661EB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Companies navigates to the job postings section.</w:t>
            </w:r>
          </w:p>
          <w:p w14:paraId="0AB3E9D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Companies creates a new job posting.</w:t>
            </w:r>
          </w:p>
          <w:p w14:paraId="331E441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Companies publishes the job posting.</w:t>
            </w:r>
          </w:p>
          <w:p w14:paraId="2B2699D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5. Job posting is available to users.</w:t>
            </w:r>
          </w:p>
        </w:tc>
      </w:tr>
      <w:tr w:rsidR="0080677B" w:rsidRPr="00B14C65" w14:paraId="7D427A78" w14:textId="77777777" w:rsidTr="0080677B">
        <w:tc>
          <w:tcPr>
            <w:tcW w:w="0" w:type="auto"/>
            <w:shd w:val="clear" w:color="auto" w:fill="auto"/>
          </w:tcPr>
          <w:p w14:paraId="362D977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0E19579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7A977414" w14:textId="77777777" w:rsidTr="0080677B">
        <w:tc>
          <w:tcPr>
            <w:tcW w:w="0" w:type="auto"/>
            <w:shd w:val="clear" w:color="auto" w:fill="auto"/>
          </w:tcPr>
          <w:p w14:paraId="7A61516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027C56A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(Companies) must be logged in.</w:t>
            </w:r>
          </w:p>
          <w:p w14:paraId="7714F8B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Job posting is published and visible to users.</w:t>
            </w:r>
          </w:p>
        </w:tc>
      </w:tr>
      <w:tr w:rsidR="0080677B" w:rsidRPr="00B14C65" w14:paraId="392AC90D" w14:textId="77777777" w:rsidTr="0080677B">
        <w:tc>
          <w:tcPr>
            <w:tcW w:w="0" w:type="auto"/>
            <w:shd w:val="clear" w:color="auto" w:fill="auto"/>
          </w:tcPr>
          <w:p w14:paraId="1F4D192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6BC9D62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job posting fails to publish, an error message is displayed.</w:t>
            </w:r>
          </w:p>
        </w:tc>
      </w:tr>
      <w:tr w:rsidR="0080677B" w:rsidRPr="00B14C65" w14:paraId="10E2B162" w14:textId="77777777" w:rsidTr="0080677B">
        <w:tc>
          <w:tcPr>
            <w:tcW w:w="0" w:type="auto"/>
            <w:shd w:val="clear" w:color="auto" w:fill="auto"/>
          </w:tcPr>
          <w:p w14:paraId="396FDAD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132BC2F3" w14:textId="551F8550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7119A2D7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4" w:name="view-and-filter-applicants"/>
      <w:bookmarkEnd w:id="13"/>
    </w:p>
    <w:p w14:paraId="63BBAC8E" w14:textId="77777777" w:rsidR="007F7665" w:rsidRPr="00D4535D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12. View and Filter Applica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27"/>
        <w:gridCol w:w="6629"/>
      </w:tblGrid>
      <w:tr w:rsidR="0080677B" w:rsidRPr="0080677B" w14:paraId="5FE09276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31D7A70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392F1FB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View and Filter Applicants</w:t>
            </w:r>
          </w:p>
        </w:tc>
      </w:tr>
      <w:tr w:rsidR="0080677B" w:rsidRPr="00B14C65" w14:paraId="39CC32F1" w14:textId="77777777" w:rsidTr="0080677B">
        <w:tc>
          <w:tcPr>
            <w:tcW w:w="0" w:type="auto"/>
            <w:shd w:val="clear" w:color="auto" w:fill="auto"/>
          </w:tcPr>
          <w:p w14:paraId="455F90A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7E3E5EE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2</w:t>
            </w:r>
          </w:p>
        </w:tc>
      </w:tr>
      <w:tr w:rsidR="0080677B" w:rsidRPr="00B14C65" w14:paraId="2C5D77E1" w14:textId="77777777" w:rsidTr="0080677B">
        <w:tc>
          <w:tcPr>
            <w:tcW w:w="0" w:type="auto"/>
            <w:shd w:val="clear" w:color="auto" w:fill="auto"/>
          </w:tcPr>
          <w:p w14:paraId="69CB0BC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2D90F03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 xml:space="preserve">User (Company) </w:t>
            </w:r>
          </w:p>
        </w:tc>
      </w:tr>
      <w:tr w:rsidR="0080677B" w:rsidRPr="00B14C65" w14:paraId="1DDC0988" w14:textId="77777777" w:rsidTr="0080677B">
        <w:tc>
          <w:tcPr>
            <w:tcW w:w="0" w:type="auto"/>
            <w:shd w:val="clear" w:color="auto" w:fill="auto"/>
          </w:tcPr>
          <w:p w14:paraId="18CCC82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0327831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Companies can view and filter job applicants.</w:t>
            </w:r>
          </w:p>
        </w:tc>
      </w:tr>
      <w:tr w:rsidR="0080677B" w:rsidRPr="00B14C65" w14:paraId="10EE717F" w14:textId="77777777" w:rsidTr="0080677B">
        <w:tc>
          <w:tcPr>
            <w:tcW w:w="0" w:type="auto"/>
            <w:shd w:val="clear" w:color="auto" w:fill="auto"/>
          </w:tcPr>
          <w:p w14:paraId="1D665E8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7B4553C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(</w:t>
            </w:r>
            <w:proofErr w:type="gramStart"/>
            <w:r w:rsidRPr="0080677B">
              <w:rPr>
                <w:rFonts w:ascii="Times New Roman" w:hAnsi="Times New Roman"/>
              </w:rPr>
              <w:t>Company)  logs</w:t>
            </w:r>
            <w:proofErr w:type="gramEnd"/>
            <w:r w:rsidRPr="0080677B">
              <w:rPr>
                <w:rFonts w:ascii="Times New Roman" w:hAnsi="Times New Roman"/>
              </w:rPr>
              <w:t xml:space="preserve"> into the system.</w:t>
            </w:r>
          </w:p>
          <w:p w14:paraId="2DAB16D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 xml:space="preserve">2. User (Company) navigates to the </w:t>
            </w:r>
            <w:proofErr w:type="gramStart"/>
            <w:r w:rsidRPr="0080677B">
              <w:rPr>
                <w:rFonts w:ascii="Times New Roman" w:hAnsi="Times New Roman"/>
              </w:rPr>
              <w:t>applicants</w:t>
            </w:r>
            <w:proofErr w:type="gramEnd"/>
            <w:r w:rsidRPr="0080677B">
              <w:rPr>
                <w:rFonts w:ascii="Times New Roman" w:hAnsi="Times New Roman"/>
              </w:rPr>
              <w:t xml:space="preserve"> section.</w:t>
            </w:r>
          </w:p>
          <w:p w14:paraId="1797F62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(Company) can apply filters to view specific applicants.</w:t>
            </w:r>
          </w:p>
          <w:p w14:paraId="3BCBB51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User (Company) views filtered list of applicants.</w:t>
            </w:r>
          </w:p>
        </w:tc>
      </w:tr>
      <w:tr w:rsidR="0080677B" w:rsidRPr="00B14C65" w14:paraId="5FEA883A" w14:textId="77777777" w:rsidTr="0080677B">
        <w:tc>
          <w:tcPr>
            <w:tcW w:w="0" w:type="auto"/>
            <w:shd w:val="clear" w:color="auto" w:fill="auto"/>
          </w:tcPr>
          <w:p w14:paraId="2684D59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51024A5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54610A4C" w14:textId="77777777" w:rsidTr="0080677B">
        <w:tc>
          <w:tcPr>
            <w:tcW w:w="0" w:type="auto"/>
            <w:shd w:val="clear" w:color="auto" w:fill="auto"/>
          </w:tcPr>
          <w:p w14:paraId="437901B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1444CCB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(Company) must be logged in.</w:t>
            </w:r>
          </w:p>
          <w:p w14:paraId="2E6E312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Filtered list of applicants is displayed.</w:t>
            </w:r>
          </w:p>
        </w:tc>
      </w:tr>
      <w:tr w:rsidR="0080677B" w:rsidRPr="00B14C65" w14:paraId="1919AF96" w14:textId="77777777" w:rsidTr="0080677B">
        <w:tc>
          <w:tcPr>
            <w:tcW w:w="0" w:type="auto"/>
            <w:shd w:val="clear" w:color="auto" w:fill="auto"/>
          </w:tcPr>
          <w:p w14:paraId="29D4F0F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692DB22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filtering fails, an error message is displayed.</w:t>
            </w:r>
          </w:p>
        </w:tc>
      </w:tr>
      <w:tr w:rsidR="0080677B" w:rsidRPr="00B14C65" w14:paraId="2C2A6E94" w14:textId="77777777" w:rsidTr="0080677B">
        <w:tc>
          <w:tcPr>
            <w:tcW w:w="0" w:type="auto"/>
            <w:shd w:val="clear" w:color="auto" w:fill="auto"/>
          </w:tcPr>
          <w:p w14:paraId="0971C04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6BEADCED" w14:textId="7C5C12E2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69C36BAD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5" w:name="approve-job-postings"/>
      <w:bookmarkEnd w:id="14"/>
    </w:p>
    <w:p w14:paraId="72E0EE9E" w14:textId="77777777" w:rsidR="007F7665" w:rsidRPr="00D4535D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13. Approve Job Posting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53"/>
        <w:gridCol w:w="6503"/>
      </w:tblGrid>
      <w:tr w:rsidR="0080677B" w:rsidRPr="0080677B" w14:paraId="11DB5ED2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3A2F0ED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3A59609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Approve Job Postings</w:t>
            </w:r>
          </w:p>
        </w:tc>
      </w:tr>
      <w:tr w:rsidR="0080677B" w:rsidRPr="00B14C65" w14:paraId="5C6C4C3A" w14:textId="77777777" w:rsidTr="0080677B">
        <w:tc>
          <w:tcPr>
            <w:tcW w:w="0" w:type="auto"/>
            <w:shd w:val="clear" w:color="auto" w:fill="auto"/>
          </w:tcPr>
          <w:p w14:paraId="27D1493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22F2EC9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3</w:t>
            </w:r>
          </w:p>
        </w:tc>
      </w:tr>
      <w:tr w:rsidR="0080677B" w:rsidRPr="00B14C65" w14:paraId="0BDECC21" w14:textId="77777777" w:rsidTr="0080677B">
        <w:tc>
          <w:tcPr>
            <w:tcW w:w="0" w:type="auto"/>
            <w:shd w:val="clear" w:color="auto" w:fill="auto"/>
          </w:tcPr>
          <w:p w14:paraId="41B53D5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60FE03A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Manager</w:t>
            </w:r>
          </w:p>
        </w:tc>
      </w:tr>
      <w:tr w:rsidR="0080677B" w:rsidRPr="00B14C65" w14:paraId="65723BE3" w14:textId="77777777" w:rsidTr="0080677B">
        <w:tc>
          <w:tcPr>
            <w:tcW w:w="0" w:type="auto"/>
            <w:shd w:val="clear" w:color="auto" w:fill="auto"/>
          </w:tcPr>
          <w:p w14:paraId="7D49B2C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0F5C5D4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Managers can approve job postings.</w:t>
            </w:r>
          </w:p>
        </w:tc>
      </w:tr>
      <w:tr w:rsidR="0080677B" w:rsidRPr="00B14C65" w14:paraId="6F126859" w14:textId="77777777" w:rsidTr="0080677B">
        <w:tc>
          <w:tcPr>
            <w:tcW w:w="0" w:type="auto"/>
            <w:shd w:val="clear" w:color="auto" w:fill="auto"/>
          </w:tcPr>
          <w:p w14:paraId="6A7052E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722A114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Manager logs into the system.</w:t>
            </w:r>
          </w:p>
          <w:p w14:paraId="52E6DAE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Manager navigates to the job approval section.</w:t>
            </w:r>
          </w:p>
          <w:p w14:paraId="7D692D5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Manager reviews job postings.</w:t>
            </w:r>
          </w:p>
          <w:p w14:paraId="46FCE60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Manager approves or rejects job postings.</w:t>
            </w:r>
          </w:p>
        </w:tc>
      </w:tr>
      <w:tr w:rsidR="0080677B" w:rsidRPr="00B14C65" w14:paraId="1BD8E577" w14:textId="77777777" w:rsidTr="0080677B">
        <w:tc>
          <w:tcPr>
            <w:tcW w:w="0" w:type="auto"/>
            <w:shd w:val="clear" w:color="auto" w:fill="auto"/>
          </w:tcPr>
          <w:p w14:paraId="303A003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3C2613F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7C74DAE1" w14:textId="77777777" w:rsidTr="0080677B">
        <w:tc>
          <w:tcPr>
            <w:tcW w:w="0" w:type="auto"/>
            <w:shd w:val="clear" w:color="auto" w:fill="auto"/>
          </w:tcPr>
          <w:p w14:paraId="6AE7CDE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59D4438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Manager must be logged in.</w:t>
            </w:r>
          </w:p>
          <w:p w14:paraId="3F2EAB7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Job postings are approved or rejected.</w:t>
            </w:r>
          </w:p>
        </w:tc>
      </w:tr>
      <w:tr w:rsidR="0080677B" w:rsidRPr="00B14C65" w14:paraId="6A45C47E" w14:textId="77777777" w:rsidTr="0080677B">
        <w:tc>
          <w:tcPr>
            <w:tcW w:w="0" w:type="auto"/>
            <w:shd w:val="clear" w:color="auto" w:fill="auto"/>
          </w:tcPr>
          <w:p w14:paraId="29FDE41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0C245E6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approval process fails, an error message is displayed.</w:t>
            </w:r>
          </w:p>
        </w:tc>
      </w:tr>
      <w:tr w:rsidR="0080677B" w:rsidRPr="00B14C65" w14:paraId="5F80F9C8" w14:textId="77777777" w:rsidTr="0080677B">
        <w:tc>
          <w:tcPr>
            <w:tcW w:w="0" w:type="auto"/>
            <w:shd w:val="clear" w:color="auto" w:fill="auto"/>
          </w:tcPr>
          <w:p w14:paraId="11900F6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5EAAF4DF" w14:textId="7BB5A95C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43F2C786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6" w:name="upload-media-related-to-job-postings"/>
      <w:bookmarkEnd w:id="15"/>
    </w:p>
    <w:p w14:paraId="53DD3EEA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</w:p>
    <w:p w14:paraId="71FB67A3" w14:textId="77777777" w:rsidR="007F7665" w:rsidRPr="00D4535D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14. Upload Media Related to Job Posting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47"/>
        <w:gridCol w:w="6709"/>
      </w:tblGrid>
      <w:tr w:rsidR="0080677B" w:rsidRPr="0080677B" w14:paraId="48831FF0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54C3CD5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76A8E5C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pload Media Related to Job Postings</w:t>
            </w:r>
          </w:p>
        </w:tc>
      </w:tr>
      <w:tr w:rsidR="0080677B" w:rsidRPr="00B14C65" w14:paraId="7562E10F" w14:textId="77777777" w:rsidTr="0080677B">
        <w:tc>
          <w:tcPr>
            <w:tcW w:w="0" w:type="auto"/>
            <w:shd w:val="clear" w:color="auto" w:fill="auto"/>
          </w:tcPr>
          <w:p w14:paraId="696D19B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1980986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4</w:t>
            </w:r>
          </w:p>
        </w:tc>
      </w:tr>
      <w:tr w:rsidR="0080677B" w:rsidRPr="00B14C65" w14:paraId="742A8072" w14:textId="77777777" w:rsidTr="0080677B">
        <w:tc>
          <w:tcPr>
            <w:tcW w:w="0" w:type="auto"/>
            <w:shd w:val="clear" w:color="auto" w:fill="auto"/>
          </w:tcPr>
          <w:p w14:paraId="6D60E72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3990697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Manager, User (Company)</w:t>
            </w:r>
          </w:p>
        </w:tc>
      </w:tr>
      <w:tr w:rsidR="0080677B" w:rsidRPr="00B14C65" w14:paraId="52DF8D68" w14:textId="77777777" w:rsidTr="0080677B">
        <w:tc>
          <w:tcPr>
            <w:tcW w:w="0" w:type="auto"/>
            <w:shd w:val="clear" w:color="auto" w:fill="auto"/>
          </w:tcPr>
          <w:p w14:paraId="1D8E988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027EBB2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 can upload media related to job postings.</w:t>
            </w:r>
          </w:p>
        </w:tc>
      </w:tr>
      <w:tr w:rsidR="0080677B" w:rsidRPr="00B14C65" w14:paraId="1497A2D2" w14:textId="77777777" w:rsidTr="0080677B">
        <w:tc>
          <w:tcPr>
            <w:tcW w:w="0" w:type="auto"/>
            <w:shd w:val="clear" w:color="auto" w:fill="auto"/>
          </w:tcPr>
          <w:p w14:paraId="6540A36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7BC88D7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Manager, User (Company) logs into the system.</w:t>
            </w:r>
          </w:p>
          <w:p w14:paraId="57E8D8A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Manager, User (Company) navigates to a specific job posting.</w:t>
            </w:r>
          </w:p>
          <w:p w14:paraId="1ACCCD1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Manager, User (Company) uploads media (images, videos, etc.).</w:t>
            </w:r>
          </w:p>
          <w:p w14:paraId="3DE4FBA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System stores the uploaded media.</w:t>
            </w:r>
          </w:p>
        </w:tc>
      </w:tr>
      <w:tr w:rsidR="0080677B" w:rsidRPr="00B14C65" w14:paraId="757407C6" w14:textId="77777777" w:rsidTr="0080677B">
        <w:tc>
          <w:tcPr>
            <w:tcW w:w="0" w:type="auto"/>
            <w:shd w:val="clear" w:color="auto" w:fill="auto"/>
          </w:tcPr>
          <w:p w14:paraId="184E01A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03A1E8F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1BC8D9A8" w14:textId="77777777" w:rsidTr="0080677B">
        <w:tc>
          <w:tcPr>
            <w:tcW w:w="0" w:type="auto"/>
            <w:shd w:val="clear" w:color="auto" w:fill="auto"/>
          </w:tcPr>
          <w:p w14:paraId="7F5B3D4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6A4A9A7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Manager, User (Company) must be logged in.</w:t>
            </w:r>
          </w:p>
          <w:p w14:paraId="4B15BB8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Media is uploaded and linked to the job posting.</w:t>
            </w:r>
          </w:p>
        </w:tc>
      </w:tr>
      <w:tr w:rsidR="0080677B" w:rsidRPr="00B14C65" w14:paraId="30DDB183" w14:textId="77777777" w:rsidTr="0080677B">
        <w:tc>
          <w:tcPr>
            <w:tcW w:w="0" w:type="auto"/>
            <w:shd w:val="clear" w:color="auto" w:fill="auto"/>
          </w:tcPr>
          <w:p w14:paraId="0352B5D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17158D6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media upload fails, an error message is displayed.</w:t>
            </w:r>
          </w:p>
        </w:tc>
      </w:tr>
      <w:tr w:rsidR="0080677B" w:rsidRPr="00B14C65" w14:paraId="6E9F7E6A" w14:textId="77777777" w:rsidTr="0080677B">
        <w:tc>
          <w:tcPr>
            <w:tcW w:w="0" w:type="auto"/>
            <w:shd w:val="clear" w:color="auto" w:fill="auto"/>
          </w:tcPr>
          <w:p w14:paraId="43EFAEF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5D17A19A" w14:textId="40F7A615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77C190CE" w14:textId="77777777" w:rsidR="007F7665" w:rsidRPr="00D4535D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7" w:name="access-uploaded-cvs"/>
      <w:bookmarkEnd w:id="16"/>
      <w:r w:rsidRPr="00D4535D">
        <w:rPr>
          <w:rFonts w:ascii="Times New Roman" w:hAnsi="Times New Roman"/>
          <w:b/>
          <w:sz w:val="24"/>
          <w:szCs w:val="24"/>
        </w:rPr>
        <w:lastRenderedPageBreak/>
        <w:t>15. Access Uploaded CV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51"/>
        <w:gridCol w:w="6705"/>
      </w:tblGrid>
      <w:tr w:rsidR="0080677B" w:rsidRPr="0080677B" w14:paraId="72B0A657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57DD290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5A7C6EB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Access Uploaded CVs</w:t>
            </w:r>
          </w:p>
        </w:tc>
      </w:tr>
      <w:tr w:rsidR="0080677B" w:rsidRPr="00B14C65" w14:paraId="0D26A811" w14:textId="77777777" w:rsidTr="0080677B">
        <w:tc>
          <w:tcPr>
            <w:tcW w:w="0" w:type="auto"/>
            <w:shd w:val="clear" w:color="auto" w:fill="auto"/>
          </w:tcPr>
          <w:p w14:paraId="7DEA507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211DBE9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5</w:t>
            </w:r>
          </w:p>
        </w:tc>
      </w:tr>
      <w:tr w:rsidR="0080677B" w:rsidRPr="00B14C65" w14:paraId="1844CE62" w14:textId="77777777" w:rsidTr="0080677B">
        <w:tc>
          <w:tcPr>
            <w:tcW w:w="0" w:type="auto"/>
            <w:shd w:val="clear" w:color="auto" w:fill="auto"/>
          </w:tcPr>
          <w:p w14:paraId="1F0A408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675A8FA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Manager, User (Company)</w:t>
            </w:r>
          </w:p>
        </w:tc>
      </w:tr>
      <w:tr w:rsidR="0080677B" w:rsidRPr="00B14C65" w14:paraId="630E1A7F" w14:textId="77777777" w:rsidTr="0080677B">
        <w:tc>
          <w:tcPr>
            <w:tcW w:w="0" w:type="auto"/>
            <w:shd w:val="clear" w:color="auto" w:fill="auto"/>
          </w:tcPr>
          <w:p w14:paraId="22AE569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153D12F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Manager, User (Company) can access uploaded CVs of applicants.</w:t>
            </w:r>
          </w:p>
        </w:tc>
      </w:tr>
      <w:tr w:rsidR="0080677B" w:rsidRPr="00B14C65" w14:paraId="39F82BC0" w14:textId="77777777" w:rsidTr="0080677B">
        <w:tc>
          <w:tcPr>
            <w:tcW w:w="0" w:type="auto"/>
            <w:shd w:val="clear" w:color="auto" w:fill="auto"/>
          </w:tcPr>
          <w:p w14:paraId="2F1B68E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49936B6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Manager, User (Company) logs into the system.</w:t>
            </w:r>
          </w:p>
          <w:p w14:paraId="378C75A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 xml:space="preserve">2. Manager, User (Company) navigates to the </w:t>
            </w:r>
            <w:proofErr w:type="gramStart"/>
            <w:r w:rsidRPr="0080677B">
              <w:rPr>
                <w:rFonts w:ascii="Times New Roman" w:hAnsi="Times New Roman"/>
              </w:rPr>
              <w:t>applicants</w:t>
            </w:r>
            <w:proofErr w:type="gramEnd"/>
            <w:r w:rsidRPr="0080677B">
              <w:rPr>
                <w:rFonts w:ascii="Times New Roman" w:hAnsi="Times New Roman"/>
              </w:rPr>
              <w:t xml:space="preserve"> section.</w:t>
            </w:r>
          </w:p>
          <w:p w14:paraId="228A980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Manager, User (Company) views uploaded CVs of applicants.</w:t>
            </w:r>
          </w:p>
        </w:tc>
      </w:tr>
      <w:tr w:rsidR="0080677B" w:rsidRPr="00B14C65" w14:paraId="7B2DAC75" w14:textId="77777777" w:rsidTr="0080677B">
        <w:tc>
          <w:tcPr>
            <w:tcW w:w="0" w:type="auto"/>
            <w:shd w:val="clear" w:color="auto" w:fill="auto"/>
          </w:tcPr>
          <w:p w14:paraId="00B3365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7638C6C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43323D52" w14:textId="77777777" w:rsidTr="0080677B">
        <w:tc>
          <w:tcPr>
            <w:tcW w:w="0" w:type="auto"/>
            <w:shd w:val="clear" w:color="auto" w:fill="auto"/>
          </w:tcPr>
          <w:p w14:paraId="223E01D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3FDA2A6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Manager must be logged in.</w:t>
            </w:r>
          </w:p>
          <w:p w14:paraId="2F9A080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Uploaded CVs are displayed for viewing.</w:t>
            </w:r>
          </w:p>
        </w:tc>
      </w:tr>
      <w:tr w:rsidR="0080677B" w:rsidRPr="00B14C65" w14:paraId="190F4B09" w14:textId="77777777" w:rsidTr="0080677B">
        <w:tc>
          <w:tcPr>
            <w:tcW w:w="0" w:type="auto"/>
            <w:shd w:val="clear" w:color="auto" w:fill="auto"/>
          </w:tcPr>
          <w:p w14:paraId="796751A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0BB4258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CV access fails, an error message is displayed.</w:t>
            </w:r>
          </w:p>
        </w:tc>
      </w:tr>
      <w:tr w:rsidR="0080677B" w:rsidRPr="00B14C65" w14:paraId="0AC1F511" w14:textId="77777777" w:rsidTr="0080677B">
        <w:tc>
          <w:tcPr>
            <w:tcW w:w="0" w:type="auto"/>
            <w:shd w:val="clear" w:color="auto" w:fill="auto"/>
          </w:tcPr>
          <w:p w14:paraId="7ABE603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747D6CC0" w14:textId="0334ECD9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  <w:bookmarkEnd w:id="17"/>
    </w:tbl>
    <w:p w14:paraId="72B49CBE" w14:textId="77777777" w:rsidR="005437C0" w:rsidRPr="004D60EB" w:rsidRDefault="005437C0" w:rsidP="006223C6">
      <w:pPr>
        <w:rPr>
          <w:sz w:val="28"/>
          <w:szCs w:val="28"/>
        </w:rPr>
      </w:pPr>
    </w:p>
    <w:p w14:paraId="7609FAEA" w14:textId="77777777" w:rsidR="008F1408" w:rsidRPr="004D60EB" w:rsidRDefault="008F1408"/>
    <w:p w14:paraId="77EBDF16" w14:textId="77777777" w:rsidR="00B07CF2" w:rsidRPr="004D60EB" w:rsidRDefault="00B07CF2"/>
    <w:p w14:paraId="2EDA4767" w14:textId="13586C3A" w:rsidR="00B07CF2" w:rsidRPr="00C56F8E" w:rsidRDefault="00EF0CA6">
      <w:pPr>
        <w:rPr>
          <w:b/>
          <w:sz w:val="28"/>
          <w:szCs w:val="28"/>
          <w:u w:val="single"/>
        </w:rPr>
      </w:pPr>
      <w:bookmarkStart w:id="18" w:name="Adopted"/>
      <w:r w:rsidRPr="00C56F8E">
        <w:rPr>
          <w:b/>
          <w:sz w:val="28"/>
          <w:szCs w:val="28"/>
          <w:u w:val="single"/>
        </w:rPr>
        <w:t>Adopted Methodology</w:t>
      </w:r>
      <w:bookmarkEnd w:id="18"/>
      <w:r w:rsidR="00C56F8E" w:rsidRPr="00C56F8E">
        <w:rPr>
          <w:b/>
          <w:sz w:val="28"/>
          <w:szCs w:val="28"/>
          <w:u w:val="single"/>
        </w:rPr>
        <w:t>:</w:t>
      </w:r>
    </w:p>
    <w:p w14:paraId="25E74DF0" w14:textId="77777777" w:rsidR="00C56F8E" w:rsidRDefault="00C56F8E" w:rsidP="00C56F8E"/>
    <w:p w14:paraId="14221F46" w14:textId="77777777" w:rsidR="00C56F8E" w:rsidRPr="00C56F8E" w:rsidRDefault="00C56F8E" w:rsidP="00C56F8E">
      <w:r w:rsidRPr="00C56F8E">
        <w:t>For the successful execution of our software development project, we adopted the VU Process Model, which is a hybrid approach combining elements from both the Waterfall and Spiral models. This model was chosen to leverage the structured nature of the Waterfall model while incorporating the iterative, risk-driven features of the Spiral model, thereby enhancing both the discipline and flexibility of our development process.</w:t>
      </w:r>
    </w:p>
    <w:p w14:paraId="7C168B81" w14:textId="77777777" w:rsidR="00C56F8E" w:rsidRPr="00C56F8E" w:rsidRDefault="00C56F8E" w:rsidP="00C56F8E">
      <w:pPr>
        <w:pStyle w:val="Heading3"/>
        <w:rPr>
          <w:rFonts w:ascii="Times New Roman" w:hAnsi="Times New Roman" w:cs="Times New Roman"/>
        </w:rPr>
      </w:pPr>
      <w:r w:rsidRPr="00C56F8E">
        <w:rPr>
          <w:rFonts w:ascii="Times New Roman" w:hAnsi="Times New Roman" w:cs="Times New Roman"/>
        </w:rPr>
        <w:t>Overview of VU Process Model</w:t>
      </w:r>
    </w:p>
    <w:p w14:paraId="07F2D438" w14:textId="77777777" w:rsidR="00C56F8E" w:rsidRPr="000761E9" w:rsidRDefault="00C56F8E" w:rsidP="00C56F8E">
      <w:r w:rsidRPr="000761E9">
        <w:t>The VU Process Model integrates the sequential phases of the Waterfall model with the iterative cycles of the Spiral model. It is particularly well-suited for projects requiring a blend of structured development and iterative refinement to manage risks effectively.</w:t>
      </w:r>
    </w:p>
    <w:p w14:paraId="09C421AB" w14:textId="77777777" w:rsidR="00C56F8E" w:rsidRPr="00354712" w:rsidRDefault="00C56F8E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 w:rsidRPr="00354712">
        <w:rPr>
          <w:rFonts w:ascii="Times New Roman" w:hAnsi="Times New Roman"/>
          <w:b/>
          <w:sz w:val="28"/>
          <w:szCs w:val="28"/>
          <w:highlight w:val="cyan"/>
        </w:rPr>
        <w:t>Methodology Breakdown</w:t>
      </w:r>
    </w:p>
    <w:p w14:paraId="444C4EE0" w14:textId="77777777" w:rsidR="00C56F8E" w:rsidRPr="006250EA" w:rsidRDefault="00C56F8E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 w:rsidRPr="006250EA">
        <w:rPr>
          <w:rFonts w:ascii="Times New Roman" w:hAnsi="Times New Roman"/>
          <w:b/>
          <w:sz w:val="28"/>
          <w:szCs w:val="28"/>
          <w:highlight w:val="yellow"/>
        </w:rPr>
        <w:t>1. Requirements Gathering and Analysis</w:t>
      </w:r>
    </w:p>
    <w:p w14:paraId="3E7AB23B" w14:textId="77777777" w:rsidR="00C56F8E" w:rsidRPr="000761E9" w:rsidRDefault="00C56F8E" w:rsidP="00C56F8E">
      <w:r w:rsidRPr="000761E9">
        <w:rPr>
          <w:b/>
        </w:rPr>
        <w:t>Phase: Waterfall</w:t>
      </w:r>
    </w:p>
    <w:p w14:paraId="04144685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bjective:</w:t>
      </w:r>
      <w:r w:rsidRPr="000761E9">
        <w:t xml:space="preserve"> Collect and analyze detailed requirements from stakeholders.</w:t>
      </w:r>
    </w:p>
    <w:p w14:paraId="18E221ED" w14:textId="77777777" w:rsidR="00C56F8E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Activities:</w:t>
      </w:r>
      <w:r w:rsidRPr="000761E9">
        <w:t xml:space="preserve"> Conduct interviews, surveys, and workshops with stakeholders to gather requirements. Document these requirements clearly.</w:t>
      </w:r>
    </w:p>
    <w:p w14:paraId="363C511F" w14:textId="77777777" w:rsidR="00C56F8E" w:rsidRPr="000761E9" w:rsidRDefault="00C56F8E" w:rsidP="00C56F8E">
      <w:pPr>
        <w:numPr>
          <w:ilvl w:val="0"/>
          <w:numId w:val="40"/>
        </w:numPr>
        <w:spacing w:after="160"/>
        <w:rPr>
          <w:sz w:val="22"/>
          <w:szCs w:val="22"/>
        </w:rPr>
      </w:pPr>
      <w:r w:rsidRPr="000761E9">
        <w:rPr>
          <w:b/>
        </w:rPr>
        <w:t>Output:</w:t>
      </w:r>
      <w:r w:rsidRPr="000761E9">
        <w:t xml:space="preserve"> </w:t>
      </w:r>
      <w:r w:rsidRPr="000761E9">
        <w:rPr>
          <w:bCs/>
        </w:rPr>
        <w:t>Software Requirements Specification (SRS)</w:t>
      </w:r>
      <w:r w:rsidRPr="000761E9">
        <w:t>.</w:t>
      </w:r>
    </w:p>
    <w:p w14:paraId="4300EBCD" w14:textId="77777777" w:rsidR="00C56F8E" w:rsidRPr="006250EA" w:rsidRDefault="00C56F8E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 w:rsidRPr="006250EA">
        <w:rPr>
          <w:rFonts w:ascii="Times New Roman" w:hAnsi="Times New Roman"/>
          <w:b/>
          <w:sz w:val="28"/>
          <w:szCs w:val="28"/>
          <w:highlight w:val="yellow"/>
        </w:rPr>
        <w:lastRenderedPageBreak/>
        <w:t>2. System Design</w:t>
      </w:r>
    </w:p>
    <w:p w14:paraId="1562F3A3" w14:textId="77777777" w:rsidR="00C56F8E" w:rsidRPr="000761E9" w:rsidRDefault="00C56F8E" w:rsidP="00C56F8E">
      <w:r w:rsidRPr="000761E9">
        <w:rPr>
          <w:b/>
        </w:rPr>
        <w:t>Phase: Waterfall</w:t>
      </w:r>
    </w:p>
    <w:p w14:paraId="102977BA" w14:textId="7305C7B4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bjective:</w:t>
      </w:r>
      <w:r w:rsidRPr="000761E9">
        <w:t xml:space="preserve"> Develop a comprehens</w:t>
      </w:r>
      <w:r w:rsidR="005437C0">
        <w:t>ive system design based on the SRS</w:t>
      </w:r>
      <w:r w:rsidRPr="000761E9">
        <w:t>.</w:t>
      </w:r>
    </w:p>
    <w:p w14:paraId="21E2E74D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Activities:</w:t>
      </w:r>
      <w:r w:rsidRPr="000761E9">
        <w:t xml:space="preserve"> Create high-level architecture designs, detailed system and component designs, and user interface designs.</w:t>
      </w:r>
    </w:p>
    <w:p w14:paraId="64410243" w14:textId="7A3E5E9F" w:rsidR="0080677B" w:rsidRDefault="00C56F8E" w:rsidP="0080677B">
      <w:pPr>
        <w:numPr>
          <w:ilvl w:val="0"/>
          <w:numId w:val="40"/>
        </w:numPr>
        <w:spacing w:after="160"/>
      </w:pPr>
      <w:r w:rsidRPr="000761E9">
        <w:rPr>
          <w:b/>
        </w:rPr>
        <w:t>Output:</w:t>
      </w:r>
      <w:r>
        <w:t xml:space="preserve"> Design Document.</w:t>
      </w:r>
    </w:p>
    <w:p w14:paraId="1AABBFAC" w14:textId="77777777" w:rsidR="00677448" w:rsidRDefault="00677448" w:rsidP="00677448">
      <w:pPr>
        <w:spacing w:after="160"/>
      </w:pPr>
    </w:p>
    <w:p w14:paraId="6FC36F95" w14:textId="77777777" w:rsidR="00677448" w:rsidRPr="00677448" w:rsidRDefault="00677448" w:rsidP="00677448">
      <w:pPr>
        <w:pStyle w:val="Abstract"/>
        <w:rPr>
          <w:rFonts w:ascii="Times New Roman" w:hAnsi="Times New Roman"/>
          <w:b/>
          <w:sz w:val="28"/>
          <w:szCs w:val="28"/>
        </w:rPr>
      </w:pPr>
      <w:r w:rsidRPr="00677448">
        <w:rPr>
          <w:rFonts w:ascii="Times New Roman" w:hAnsi="Times New Roman"/>
          <w:b/>
          <w:sz w:val="28"/>
          <w:szCs w:val="28"/>
          <w:highlight w:val="yellow"/>
        </w:rPr>
        <w:t>3. Prototyping</w:t>
      </w:r>
    </w:p>
    <w:p w14:paraId="379CA349" w14:textId="77777777" w:rsidR="00677448" w:rsidRDefault="00677448" w:rsidP="00677448">
      <w:r>
        <w:rPr>
          <w:b/>
        </w:rPr>
        <w:t>Phase: Spiral</w:t>
      </w:r>
    </w:p>
    <w:p w14:paraId="0F31009D" w14:textId="77777777" w:rsidR="00677448" w:rsidRDefault="00677448" w:rsidP="00677448">
      <w:pPr>
        <w:numPr>
          <w:ilvl w:val="0"/>
          <w:numId w:val="40"/>
        </w:numPr>
        <w:spacing w:after="160"/>
      </w:pPr>
      <w:r>
        <w:rPr>
          <w:b/>
        </w:rPr>
        <w:t>Objective:</w:t>
      </w:r>
      <w:r>
        <w:t xml:space="preserve"> Develop prototypes to explore and validate critical aspects of the system.</w:t>
      </w:r>
    </w:p>
    <w:p w14:paraId="65F13963" w14:textId="77777777" w:rsidR="00677448" w:rsidRDefault="00677448" w:rsidP="00677448">
      <w:pPr>
        <w:numPr>
          <w:ilvl w:val="0"/>
          <w:numId w:val="40"/>
        </w:numPr>
        <w:spacing w:after="160"/>
      </w:pPr>
      <w:r>
        <w:rPr>
          <w:b/>
        </w:rPr>
        <w:t>Activities:</w:t>
      </w:r>
      <w:r>
        <w:t xml:space="preserve"> Implement prototypes focusing on high-risk areas such as new technologies, performance bottlenecks, or complex functionalities.</w:t>
      </w:r>
    </w:p>
    <w:p w14:paraId="49E4F623" w14:textId="729DC80F" w:rsidR="00677448" w:rsidRDefault="00677448" w:rsidP="00677448">
      <w:pPr>
        <w:numPr>
          <w:ilvl w:val="0"/>
          <w:numId w:val="40"/>
        </w:numPr>
        <w:spacing w:after="160"/>
      </w:pPr>
      <w:r>
        <w:rPr>
          <w:b/>
        </w:rPr>
        <w:t>Output:</w:t>
      </w:r>
      <w:r>
        <w:t xml:space="preserve"> Prototypes and feedback for refining requirements and designs.</w:t>
      </w:r>
    </w:p>
    <w:p w14:paraId="45C0FBB0" w14:textId="77777777" w:rsidR="0080677B" w:rsidRPr="000761E9" w:rsidRDefault="0080677B" w:rsidP="0080677B">
      <w:pPr>
        <w:spacing w:after="160"/>
      </w:pPr>
    </w:p>
    <w:p w14:paraId="780004F8" w14:textId="64D04C35" w:rsidR="00C56F8E" w:rsidRPr="006250EA" w:rsidRDefault="00677448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highlight w:val="yellow"/>
        </w:rPr>
        <w:t>4</w:t>
      </w:r>
      <w:r w:rsidR="00C56F8E" w:rsidRPr="006250EA">
        <w:rPr>
          <w:rFonts w:ascii="Times New Roman" w:hAnsi="Times New Roman"/>
          <w:b/>
          <w:sz w:val="28"/>
          <w:szCs w:val="28"/>
          <w:highlight w:val="yellow"/>
        </w:rPr>
        <w:t>. Implementation</w:t>
      </w:r>
    </w:p>
    <w:p w14:paraId="33CB959B" w14:textId="77777777" w:rsidR="00C56F8E" w:rsidRPr="000761E9" w:rsidRDefault="00C56F8E" w:rsidP="00C56F8E">
      <w:r w:rsidRPr="000761E9">
        <w:rPr>
          <w:b/>
        </w:rPr>
        <w:t>Phase: Waterfall</w:t>
      </w:r>
    </w:p>
    <w:p w14:paraId="24372A5C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bjective:</w:t>
      </w:r>
      <w:r w:rsidRPr="000761E9">
        <w:t xml:space="preserve"> Develop the detailed design and begin implementation.</w:t>
      </w:r>
    </w:p>
    <w:p w14:paraId="7360D719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Activities:</w:t>
      </w:r>
      <w:r w:rsidRPr="000761E9">
        <w:t xml:space="preserve"> Use insights gained from prototypes to refine system designs. Implement the system according to the detailed design.</w:t>
      </w:r>
    </w:p>
    <w:p w14:paraId="6528C574" w14:textId="77777777" w:rsidR="00C56F8E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utput:</w:t>
      </w:r>
      <w:r w:rsidRPr="000761E9">
        <w:t xml:space="preserve"> Source code and detailed design documents.</w:t>
      </w:r>
    </w:p>
    <w:p w14:paraId="17846795" w14:textId="77777777" w:rsidR="0080677B" w:rsidRPr="000761E9" w:rsidRDefault="0080677B" w:rsidP="0080677B">
      <w:pPr>
        <w:spacing w:after="160"/>
      </w:pPr>
    </w:p>
    <w:p w14:paraId="682BD837" w14:textId="2E2255F7" w:rsidR="00C56F8E" w:rsidRPr="006250EA" w:rsidRDefault="00677448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highlight w:val="yellow"/>
        </w:rPr>
        <w:t>5</w:t>
      </w:r>
      <w:r w:rsidR="00C56F8E" w:rsidRPr="006250EA">
        <w:rPr>
          <w:rFonts w:ascii="Times New Roman" w:hAnsi="Times New Roman"/>
          <w:b/>
          <w:sz w:val="28"/>
          <w:szCs w:val="28"/>
          <w:highlight w:val="yellow"/>
        </w:rPr>
        <w:t>. Iterative Refinement</w:t>
      </w:r>
    </w:p>
    <w:p w14:paraId="7512B774" w14:textId="77777777" w:rsidR="00C56F8E" w:rsidRPr="000761E9" w:rsidRDefault="00C56F8E" w:rsidP="00C56F8E">
      <w:r w:rsidRPr="000761E9">
        <w:rPr>
          <w:b/>
        </w:rPr>
        <w:t>Phase: Spiral</w:t>
      </w:r>
    </w:p>
    <w:p w14:paraId="6A14D88C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bjective:</w:t>
      </w:r>
      <w:r w:rsidRPr="000761E9">
        <w:t xml:space="preserve"> Iteratively refine the system based on feedback from testing and stakeholder review.</w:t>
      </w:r>
    </w:p>
    <w:p w14:paraId="3CC452FE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Activities:</w:t>
      </w:r>
      <w:r w:rsidRPr="000761E9">
        <w:t xml:space="preserve"> Conduct iterative cycles where the system is developed, tested, and reviewed. Each cycle focuses on improving and expanding system functionality.</w:t>
      </w:r>
    </w:p>
    <w:p w14:paraId="52B0B5D6" w14:textId="77777777" w:rsidR="00C56F8E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utput:</w:t>
      </w:r>
      <w:r w:rsidRPr="000761E9">
        <w:t xml:space="preserve"> Updated versions of the system, testing results, and refined requirements.</w:t>
      </w:r>
    </w:p>
    <w:p w14:paraId="603CAB3B" w14:textId="5F1A2057" w:rsidR="00C56F8E" w:rsidRPr="006250EA" w:rsidRDefault="00677448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highlight w:val="yellow"/>
        </w:rPr>
        <w:lastRenderedPageBreak/>
        <w:t>6</w:t>
      </w:r>
      <w:r w:rsidR="00C56F8E" w:rsidRPr="006250EA">
        <w:rPr>
          <w:rFonts w:ascii="Times New Roman" w:hAnsi="Times New Roman"/>
          <w:b/>
          <w:sz w:val="28"/>
          <w:szCs w:val="28"/>
          <w:highlight w:val="yellow"/>
        </w:rPr>
        <w:t>. Integration and System Testing</w:t>
      </w:r>
    </w:p>
    <w:p w14:paraId="1281E422" w14:textId="77777777" w:rsidR="00C56F8E" w:rsidRPr="000761E9" w:rsidRDefault="00C56F8E" w:rsidP="00C56F8E">
      <w:r w:rsidRPr="000761E9">
        <w:rPr>
          <w:b/>
        </w:rPr>
        <w:t>Phase: Waterfall</w:t>
      </w:r>
    </w:p>
    <w:p w14:paraId="1C199CD5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bjective:</w:t>
      </w:r>
      <w:r w:rsidRPr="000761E9">
        <w:t xml:space="preserve"> Integrate system components and perform comprehensive testing.</w:t>
      </w:r>
    </w:p>
    <w:p w14:paraId="1DA25EDD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Activities:</w:t>
      </w:r>
      <w:r w:rsidRPr="000761E9">
        <w:t xml:space="preserve"> Combine all system components and conduct system-level tests to ensure they work together seamlessly.</w:t>
      </w:r>
    </w:p>
    <w:p w14:paraId="791E02B3" w14:textId="77777777" w:rsidR="00C56F8E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utput:</w:t>
      </w:r>
      <w:r w:rsidRPr="000761E9">
        <w:t xml:space="preserve"> Tested and integrated system.</w:t>
      </w:r>
    </w:p>
    <w:p w14:paraId="7D1C4058" w14:textId="77777777" w:rsidR="00AF7D55" w:rsidRPr="000761E9" w:rsidRDefault="00AF7D55" w:rsidP="00AF7D55">
      <w:pPr>
        <w:spacing w:after="160"/>
      </w:pPr>
    </w:p>
    <w:p w14:paraId="0F5A72A2" w14:textId="223D685C" w:rsidR="00C56F8E" w:rsidRPr="006250EA" w:rsidRDefault="00677448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highlight w:val="yellow"/>
        </w:rPr>
        <w:t>7</w:t>
      </w:r>
      <w:r w:rsidR="00C56F8E" w:rsidRPr="006250EA">
        <w:rPr>
          <w:rFonts w:ascii="Times New Roman" w:hAnsi="Times New Roman"/>
          <w:b/>
          <w:sz w:val="28"/>
          <w:szCs w:val="28"/>
          <w:highlight w:val="yellow"/>
        </w:rPr>
        <w:t>. Deployment and Maintenance</w:t>
      </w:r>
    </w:p>
    <w:p w14:paraId="1BEC7005" w14:textId="77777777" w:rsidR="00C56F8E" w:rsidRPr="000761E9" w:rsidRDefault="00C56F8E" w:rsidP="00C56F8E">
      <w:r w:rsidRPr="000761E9">
        <w:rPr>
          <w:b/>
        </w:rPr>
        <w:t>Phase: Waterfall</w:t>
      </w:r>
    </w:p>
    <w:p w14:paraId="58922803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bjective:</w:t>
      </w:r>
      <w:r w:rsidRPr="000761E9">
        <w:t xml:space="preserve"> Deploy the system to the production environment and provide ongoing maintenance.</w:t>
      </w:r>
    </w:p>
    <w:p w14:paraId="7A15DDC4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Activities:</w:t>
      </w:r>
      <w:r w:rsidRPr="000761E9">
        <w:t xml:space="preserve"> Prepare deployment plans, perform user training, and establish a maintenance plan for post-deployment support.</w:t>
      </w:r>
    </w:p>
    <w:p w14:paraId="33E9B0E0" w14:textId="77777777" w:rsidR="00C56F8E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utput:</w:t>
      </w:r>
      <w:r w:rsidRPr="000761E9">
        <w:t xml:space="preserve"> Deployed system and maintenance documentation.</w:t>
      </w:r>
    </w:p>
    <w:p w14:paraId="39381DDF" w14:textId="77777777" w:rsidR="0080677B" w:rsidRDefault="0080677B" w:rsidP="0080677B">
      <w:pPr>
        <w:spacing w:after="160"/>
      </w:pPr>
    </w:p>
    <w:p w14:paraId="5022ABE1" w14:textId="77777777" w:rsidR="00A82E13" w:rsidRPr="000761E9" w:rsidRDefault="00A82E13" w:rsidP="0080677B">
      <w:pPr>
        <w:spacing w:after="160"/>
      </w:pPr>
    </w:p>
    <w:p w14:paraId="273340D7" w14:textId="77777777" w:rsidR="00C56F8E" w:rsidRPr="006250EA" w:rsidRDefault="00C56F8E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 w:rsidRPr="006250EA">
        <w:rPr>
          <w:rFonts w:ascii="Times New Roman" w:hAnsi="Times New Roman"/>
          <w:b/>
          <w:sz w:val="28"/>
          <w:szCs w:val="28"/>
          <w:highlight w:val="cyan"/>
        </w:rPr>
        <w:t xml:space="preserve">Benefits of Using the VU Process </w:t>
      </w:r>
      <w:commentRangeStart w:id="19"/>
      <w:r w:rsidRPr="006250EA">
        <w:rPr>
          <w:rFonts w:ascii="Times New Roman" w:hAnsi="Times New Roman"/>
          <w:b/>
          <w:sz w:val="28"/>
          <w:szCs w:val="28"/>
          <w:highlight w:val="cyan"/>
        </w:rPr>
        <w:t>Model</w:t>
      </w:r>
      <w:commentRangeEnd w:id="19"/>
      <w:r w:rsidR="00B1541A">
        <w:rPr>
          <w:rStyle w:val="CommentReference"/>
          <w:rFonts w:ascii="Times New Roman" w:eastAsia="Times New Roman" w:hAnsi="Times New Roman"/>
        </w:rPr>
        <w:commentReference w:id="19"/>
      </w:r>
    </w:p>
    <w:p w14:paraId="744B4C2C" w14:textId="77777777" w:rsidR="00C56F8E" w:rsidRPr="000761E9" w:rsidRDefault="00C56F8E" w:rsidP="00C56F8E">
      <w:pPr>
        <w:numPr>
          <w:ilvl w:val="0"/>
          <w:numId w:val="41"/>
        </w:numPr>
        <w:spacing w:after="160"/>
      </w:pPr>
      <w:r w:rsidRPr="000761E9">
        <w:rPr>
          <w:b/>
        </w:rPr>
        <w:t>Structured Approach:</w:t>
      </w:r>
      <w:r w:rsidRPr="000761E9">
        <w:t xml:space="preserve"> The Waterfall phases ensure a clear, structured approach to development, which is essential for maintaining order and clarity in project execution.</w:t>
      </w:r>
    </w:p>
    <w:p w14:paraId="07B62C8C" w14:textId="77777777" w:rsidR="00C56F8E" w:rsidRPr="000761E9" w:rsidRDefault="00C56F8E" w:rsidP="00C56F8E">
      <w:pPr>
        <w:numPr>
          <w:ilvl w:val="0"/>
          <w:numId w:val="41"/>
        </w:numPr>
        <w:spacing w:after="160"/>
      </w:pPr>
      <w:r w:rsidRPr="000761E9">
        <w:rPr>
          <w:b/>
        </w:rPr>
        <w:t>Risk Management:</w:t>
      </w:r>
      <w:r w:rsidRPr="000761E9">
        <w:t xml:space="preserve"> The iterative Spiral phases allow for continuous risk assessment and mitigation, reducing the likelihood of project failure due to unforeseen issues.</w:t>
      </w:r>
    </w:p>
    <w:p w14:paraId="72D7B45F" w14:textId="77777777" w:rsidR="00C56F8E" w:rsidRPr="000761E9" w:rsidRDefault="00C56F8E" w:rsidP="00C56F8E">
      <w:pPr>
        <w:numPr>
          <w:ilvl w:val="0"/>
          <w:numId w:val="41"/>
        </w:numPr>
        <w:spacing w:after="160"/>
      </w:pPr>
      <w:r w:rsidRPr="000761E9">
        <w:rPr>
          <w:b/>
        </w:rPr>
        <w:t>Flexibility:</w:t>
      </w:r>
      <w:r w:rsidRPr="000761E9">
        <w:t xml:space="preserve"> The model allows for iterative refinements, making it adaptable to changing requirements and stakeholder feedback.</w:t>
      </w:r>
    </w:p>
    <w:p w14:paraId="582FA595" w14:textId="77777777" w:rsidR="00C56F8E" w:rsidRPr="000761E9" w:rsidRDefault="00C56F8E" w:rsidP="00C56F8E">
      <w:pPr>
        <w:numPr>
          <w:ilvl w:val="0"/>
          <w:numId w:val="41"/>
        </w:numPr>
        <w:spacing w:after="160"/>
      </w:pPr>
      <w:r w:rsidRPr="000761E9">
        <w:rPr>
          <w:b/>
        </w:rPr>
        <w:t>Comprehensive Testing:</w:t>
      </w:r>
      <w:r w:rsidRPr="000761E9">
        <w:t xml:space="preserve"> By integrating the Waterfall approach's thorough testing phases, the model ensures the system's robustness and reliability.</w:t>
      </w:r>
    </w:p>
    <w:p w14:paraId="01EBBD6C" w14:textId="77777777" w:rsidR="00C56F8E" w:rsidRDefault="00C56F8E" w:rsidP="00B07CF2">
      <w:pPr>
        <w:jc w:val="both"/>
        <w:rPr>
          <w:sz w:val="28"/>
          <w:szCs w:val="28"/>
        </w:rPr>
      </w:pPr>
    </w:p>
    <w:p w14:paraId="6F6B9B4B" w14:textId="77777777" w:rsidR="00C56F8E" w:rsidRPr="004D60EB" w:rsidRDefault="00C56F8E" w:rsidP="00B07CF2">
      <w:pPr>
        <w:jc w:val="both"/>
        <w:rPr>
          <w:sz w:val="28"/>
          <w:szCs w:val="28"/>
        </w:rPr>
      </w:pPr>
    </w:p>
    <w:p w14:paraId="680ADB9D" w14:textId="77777777" w:rsidR="00476F98" w:rsidRDefault="00476F98" w:rsidP="00D8199E">
      <w:pPr>
        <w:jc w:val="both"/>
        <w:rPr>
          <w:b/>
          <w:sz w:val="28"/>
          <w:szCs w:val="28"/>
          <w:u w:val="single"/>
        </w:rPr>
      </w:pPr>
      <w:bookmarkStart w:id="20" w:name="Gantt"/>
    </w:p>
    <w:p w14:paraId="0397FF2A" w14:textId="77777777" w:rsidR="00476F98" w:rsidRDefault="00476F98" w:rsidP="00D8199E">
      <w:pPr>
        <w:jc w:val="both"/>
        <w:rPr>
          <w:b/>
          <w:sz w:val="28"/>
          <w:szCs w:val="28"/>
          <w:u w:val="single"/>
        </w:rPr>
      </w:pPr>
    </w:p>
    <w:p w14:paraId="79249BA9" w14:textId="77777777" w:rsidR="00476F98" w:rsidRDefault="00476F98" w:rsidP="00D8199E">
      <w:pPr>
        <w:jc w:val="both"/>
        <w:rPr>
          <w:b/>
          <w:sz w:val="28"/>
          <w:szCs w:val="28"/>
          <w:u w:val="single"/>
        </w:rPr>
      </w:pPr>
    </w:p>
    <w:p w14:paraId="0C74A573" w14:textId="77777777" w:rsidR="00476F98" w:rsidRDefault="00476F98" w:rsidP="00D8199E">
      <w:pPr>
        <w:jc w:val="both"/>
        <w:rPr>
          <w:b/>
          <w:sz w:val="28"/>
          <w:szCs w:val="28"/>
          <w:u w:val="single"/>
        </w:rPr>
      </w:pPr>
    </w:p>
    <w:p w14:paraId="71FBD469" w14:textId="77777777" w:rsidR="00476F98" w:rsidRDefault="00476F98" w:rsidP="00D8199E">
      <w:pPr>
        <w:jc w:val="both"/>
        <w:rPr>
          <w:b/>
          <w:sz w:val="28"/>
          <w:szCs w:val="28"/>
          <w:u w:val="single"/>
        </w:rPr>
      </w:pPr>
    </w:p>
    <w:p w14:paraId="36800BB9" w14:textId="77777777" w:rsidR="004A4A96" w:rsidRDefault="004A4A96" w:rsidP="00D8199E">
      <w:pPr>
        <w:jc w:val="both"/>
        <w:rPr>
          <w:b/>
          <w:sz w:val="28"/>
          <w:szCs w:val="28"/>
          <w:u w:val="single"/>
        </w:rPr>
      </w:pPr>
    </w:p>
    <w:p w14:paraId="72477A54" w14:textId="77777777" w:rsidR="004A4A96" w:rsidRDefault="004A4A96" w:rsidP="00D8199E">
      <w:pPr>
        <w:jc w:val="both"/>
        <w:rPr>
          <w:b/>
          <w:sz w:val="28"/>
          <w:szCs w:val="28"/>
          <w:u w:val="single"/>
        </w:rPr>
      </w:pPr>
    </w:p>
    <w:p w14:paraId="2D0B72E3" w14:textId="77777777" w:rsidR="004A4A96" w:rsidRDefault="004A4A96" w:rsidP="00D8199E">
      <w:pPr>
        <w:jc w:val="both"/>
        <w:rPr>
          <w:b/>
          <w:sz w:val="28"/>
          <w:szCs w:val="28"/>
          <w:u w:val="single"/>
        </w:rPr>
      </w:pPr>
    </w:p>
    <w:p w14:paraId="3B2CD11E" w14:textId="77777777" w:rsidR="004A4A96" w:rsidRDefault="004A4A96" w:rsidP="00D8199E">
      <w:pPr>
        <w:jc w:val="both"/>
        <w:rPr>
          <w:b/>
          <w:sz w:val="28"/>
          <w:szCs w:val="28"/>
          <w:u w:val="single"/>
        </w:rPr>
      </w:pPr>
    </w:p>
    <w:p w14:paraId="13B07578" w14:textId="72BBE34A" w:rsidR="004A4A96" w:rsidRDefault="00D0125F" w:rsidP="00D8199E">
      <w:pPr>
        <w:jc w:val="both"/>
        <w:rPr>
          <w:b/>
          <w:sz w:val="28"/>
          <w:szCs w:val="28"/>
          <w:u w:val="single"/>
        </w:rPr>
      </w:pPr>
      <w:r w:rsidRPr="00C56F8E">
        <w:rPr>
          <w:b/>
          <w:sz w:val="28"/>
          <w:szCs w:val="28"/>
          <w:u w:val="single"/>
        </w:rPr>
        <w:t>Work Plan (Use MS Project to create Schedule/Work Plan)</w:t>
      </w:r>
      <w:bookmarkEnd w:id="20"/>
    </w:p>
    <w:p w14:paraId="739728B9" w14:textId="77777777" w:rsidR="004A4A96" w:rsidRDefault="004A4A96" w:rsidP="00D8199E">
      <w:pPr>
        <w:jc w:val="both"/>
        <w:rPr>
          <w:b/>
          <w:sz w:val="28"/>
          <w:szCs w:val="28"/>
          <w:u w:val="single"/>
        </w:rPr>
      </w:pPr>
    </w:p>
    <w:p w14:paraId="090240E3" w14:textId="77777777" w:rsidR="004A4A96" w:rsidRDefault="004A4A96" w:rsidP="00D8199E">
      <w:pPr>
        <w:jc w:val="both"/>
        <w:rPr>
          <w:b/>
          <w:sz w:val="28"/>
          <w:szCs w:val="28"/>
          <w:u w:val="single"/>
        </w:rPr>
      </w:pPr>
    </w:p>
    <w:p w14:paraId="7DBB957F" w14:textId="77777777" w:rsidR="004A4A96" w:rsidRPr="004A4A96" w:rsidRDefault="004A4A96" w:rsidP="00D8199E">
      <w:pPr>
        <w:jc w:val="both"/>
        <w:rPr>
          <w:sz w:val="28"/>
          <w:szCs w:val="28"/>
        </w:rPr>
      </w:pPr>
    </w:p>
    <w:p w14:paraId="62B6B809" w14:textId="4B54CCD2" w:rsidR="004F0B01" w:rsidRPr="00166718" w:rsidRDefault="00B1541A" w:rsidP="00D8199E">
      <w:pPr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pict w14:anchorId="028CDF77">
          <v:shape id="_x0000_i1028" type="#_x0000_t75" style="width:431.25pt;height:138pt">
            <v:imagedata r:id="rId12" o:title="Untitled"/>
          </v:shape>
        </w:pict>
      </w:r>
    </w:p>
    <w:sectPr w:rsidR="004F0B01" w:rsidRPr="0016671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9" w:author="Academics 113" w:date="2024-09-20T17:28:00Z" w:initials="A1">
    <w:p w14:paraId="58E95832" w14:textId="77777777" w:rsidR="00B1541A" w:rsidRDefault="00B1541A" w:rsidP="00B1541A">
      <w:pPr>
        <w:pStyle w:val="CommentText"/>
      </w:pPr>
      <w:r>
        <w:rPr>
          <w:rStyle w:val="CommentReference"/>
        </w:rPr>
        <w:annotationRef/>
      </w:r>
      <w:r>
        <w:t>Write something about the actual technology you are using here like jamstack in our cas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8E9583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7671DE5" w16cex:dateUtc="2024-09-20T12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8E95832" w16cid:durableId="57671DE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25pt;height:11.25pt" o:bullet="t">
        <v:imagedata r:id="rId1" o:title="mso909A"/>
      </v:shape>
    </w:pict>
  </w:numPicBullet>
  <w:abstractNum w:abstractNumId="0" w15:restartNumberingAfterBreak="0">
    <w:nsid w:val="00000001"/>
    <w:multiLevelType w:val="hybridMultilevel"/>
    <w:tmpl w:val="E48A19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3EE83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5927F6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61058A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56C698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B1CF71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E2A0A4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588170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B4AAEB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9B8C3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FA6390A">
      <w:start w:val="1"/>
      <w:numFmt w:val="decimal"/>
      <w:lvlText w:val=""/>
      <w:lvlJc w:val="left"/>
    </w:lvl>
    <w:lvl w:ilvl="2" w:tplc="C03C6954">
      <w:start w:val="1"/>
      <w:numFmt w:val="decimal"/>
      <w:lvlText w:val=""/>
      <w:lvlJc w:val="left"/>
    </w:lvl>
    <w:lvl w:ilvl="3" w:tplc="426EEDFA">
      <w:start w:val="1"/>
      <w:numFmt w:val="decimal"/>
      <w:lvlText w:val=""/>
      <w:lvlJc w:val="left"/>
    </w:lvl>
    <w:lvl w:ilvl="4" w:tplc="3D8EEF7E">
      <w:start w:val="1"/>
      <w:numFmt w:val="decimal"/>
      <w:lvlText w:val=""/>
      <w:lvlJc w:val="left"/>
    </w:lvl>
    <w:lvl w:ilvl="5" w:tplc="6C0A4A7C">
      <w:start w:val="1"/>
      <w:numFmt w:val="decimal"/>
      <w:lvlText w:val=""/>
      <w:lvlJc w:val="left"/>
    </w:lvl>
    <w:lvl w:ilvl="6" w:tplc="C8DE7D76">
      <w:start w:val="1"/>
      <w:numFmt w:val="decimal"/>
      <w:lvlText w:val=""/>
      <w:lvlJc w:val="left"/>
    </w:lvl>
    <w:lvl w:ilvl="7" w:tplc="9064C2A2">
      <w:start w:val="1"/>
      <w:numFmt w:val="decimal"/>
      <w:lvlText w:val=""/>
      <w:lvlJc w:val="left"/>
    </w:lvl>
    <w:lvl w:ilvl="8" w:tplc="741A6B20">
      <w:start w:val="1"/>
      <w:numFmt w:val="decimal"/>
      <w:lvlText w:val=""/>
      <w:lvlJc w:val="left"/>
    </w:lvl>
  </w:abstractNum>
  <w:abstractNum w:abstractNumId="2" w15:restartNumberingAfterBreak="0">
    <w:nsid w:val="03335AEB"/>
    <w:multiLevelType w:val="hybridMultilevel"/>
    <w:tmpl w:val="44583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4F1B64"/>
    <w:multiLevelType w:val="hybridMultilevel"/>
    <w:tmpl w:val="E1E6C5C2"/>
    <w:lvl w:ilvl="0" w:tplc="04090001">
      <w:start w:val="1"/>
      <w:numFmt w:val="bullet"/>
      <w:lvlText w:val=""/>
      <w:lvlJc w:val="left"/>
      <w:pPr>
        <w:tabs>
          <w:tab w:val="num" w:pos="895"/>
        </w:tabs>
        <w:ind w:left="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4" w15:restartNumberingAfterBreak="0">
    <w:nsid w:val="073F3F37"/>
    <w:multiLevelType w:val="hybridMultilevel"/>
    <w:tmpl w:val="DE10A7FC"/>
    <w:lvl w:ilvl="0" w:tplc="04090001">
      <w:start w:val="1"/>
      <w:numFmt w:val="bullet"/>
      <w:lvlText w:val=""/>
      <w:lvlJc w:val="left"/>
      <w:pPr>
        <w:tabs>
          <w:tab w:val="num" w:pos="895"/>
        </w:tabs>
        <w:ind w:left="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5" w15:restartNumberingAfterBreak="0">
    <w:nsid w:val="08D166C6"/>
    <w:multiLevelType w:val="hybridMultilevel"/>
    <w:tmpl w:val="00DA1CA4"/>
    <w:lvl w:ilvl="0" w:tplc="04090001">
      <w:start w:val="1"/>
      <w:numFmt w:val="bullet"/>
      <w:lvlText w:val=""/>
      <w:lvlJc w:val="left"/>
      <w:pPr>
        <w:ind w:left="8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7" w:hanging="360"/>
      </w:pPr>
      <w:rPr>
        <w:rFonts w:ascii="Wingdings" w:hAnsi="Wingdings" w:hint="default"/>
      </w:rPr>
    </w:lvl>
  </w:abstractNum>
  <w:abstractNum w:abstractNumId="6" w15:restartNumberingAfterBreak="0">
    <w:nsid w:val="0CC21AD0"/>
    <w:multiLevelType w:val="hybridMultilevel"/>
    <w:tmpl w:val="84CE4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CC414E"/>
    <w:multiLevelType w:val="hybridMultilevel"/>
    <w:tmpl w:val="1C02CB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0CE2CB9"/>
    <w:multiLevelType w:val="hybridMultilevel"/>
    <w:tmpl w:val="F028C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B44054"/>
    <w:multiLevelType w:val="hybridMultilevel"/>
    <w:tmpl w:val="36769F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0782D"/>
    <w:multiLevelType w:val="hybridMultilevel"/>
    <w:tmpl w:val="F6C0D6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2F0CF0"/>
    <w:multiLevelType w:val="hybridMultilevel"/>
    <w:tmpl w:val="D1541D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295D0D"/>
    <w:multiLevelType w:val="hybridMultilevel"/>
    <w:tmpl w:val="EFC84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1C7A50"/>
    <w:multiLevelType w:val="hybridMultilevel"/>
    <w:tmpl w:val="60E472D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0A3E52"/>
    <w:multiLevelType w:val="hybridMultilevel"/>
    <w:tmpl w:val="2320C730"/>
    <w:lvl w:ilvl="0" w:tplc="04090001">
      <w:start w:val="1"/>
      <w:numFmt w:val="bullet"/>
      <w:lvlText w:val=""/>
      <w:lvlJc w:val="left"/>
      <w:pPr>
        <w:tabs>
          <w:tab w:val="num" w:pos="895"/>
        </w:tabs>
        <w:ind w:left="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5" w15:restartNumberingAfterBreak="0">
    <w:nsid w:val="310F5301"/>
    <w:multiLevelType w:val="hybridMultilevel"/>
    <w:tmpl w:val="6978B4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9E06DF"/>
    <w:multiLevelType w:val="hybridMultilevel"/>
    <w:tmpl w:val="80B053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8416E"/>
    <w:multiLevelType w:val="hybridMultilevel"/>
    <w:tmpl w:val="E856B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080BAF"/>
    <w:multiLevelType w:val="hybridMultilevel"/>
    <w:tmpl w:val="F0E296B0"/>
    <w:lvl w:ilvl="0" w:tplc="04090001">
      <w:start w:val="1"/>
      <w:numFmt w:val="bullet"/>
      <w:lvlText w:val=""/>
      <w:lvlJc w:val="left"/>
      <w:pPr>
        <w:tabs>
          <w:tab w:val="num" w:pos="895"/>
        </w:tabs>
        <w:ind w:left="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9" w15:restartNumberingAfterBreak="0">
    <w:nsid w:val="3F1A1C19"/>
    <w:multiLevelType w:val="hybridMultilevel"/>
    <w:tmpl w:val="53BCAC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4A817BD"/>
    <w:multiLevelType w:val="hybridMultilevel"/>
    <w:tmpl w:val="E5FEBD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7F6536"/>
    <w:multiLevelType w:val="hybridMultilevel"/>
    <w:tmpl w:val="6A966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C23039"/>
    <w:multiLevelType w:val="hybridMultilevel"/>
    <w:tmpl w:val="61C8B3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ACF2E11"/>
    <w:multiLevelType w:val="hybridMultilevel"/>
    <w:tmpl w:val="1A76A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C1291"/>
    <w:multiLevelType w:val="hybridMultilevel"/>
    <w:tmpl w:val="F3268D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31B6CF5"/>
    <w:multiLevelType w:val="hybridMultilevel"/>
    <w:tmpl w:val="5E9014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BF1283"/>
    <w:multiLevelType w:val="hybridMultilevel"/>
    <w:tmpl w:val="BF12A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893574"/>
    <w:multiLevelType w:val="hybridMultilevel"/>
    <w:tmpl w:val="BA98EC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492290"/>
    <w:multiLevelType w:val="hybridMultilevel"/>
    <w:tmpl w:val="303E19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A2916CA"/>
    <w:multiLevelType w:val="hybridMultilevel"/>
    <w:tmpl w:val="07E06C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485CD2"/>
    <w:multiLevelType w:val="hybridMultilevel"/>
    <w:tmpl w:val="F6362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74482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6502F6"/>
    <w:multiLevelType w:val="hybridMultilevel"/>
    <w:tmpl w:val="92DC753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5FDB3132"/>
    <w:multiLevelType w:val="hybridMultilevel"/>
    <w:tmpl w:val="014E8D3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5FF75267"/>
    <w:multiLevelType w:val="hybridMultilevel"/>
    <w:tmpl w:val="ECE017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6BB6B7C"/>
    <w:multiLevelType w:val="hybridMultilevel"/>
    <w:tmpl w:val="615ED6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763ADF"/>
    <w:multiLevelType w:val="hybridMultilevel"/>
    <w:tmpl w:val="8B4EC3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E5761B7"/>
    <w:multiLevelType w:val="hybridMultilevel"/>
    <w:tmpl w:val="DEAC27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09F6205"/>
    <w:multiLevelType w:val="hybridMultilevel"/>
    <w:tmpl w:val="2C8EA8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E54349"/>
    <w:multiLevelType w:val="hybridMultilevel"/>
    <w:tmpl w:val="04F6C9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D4214B"/>
    <w:multiLevelType w:val="hybridMultilevel"/>
    <w:tmpl w:val="D652A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DF3C79"/>
    <w:multiLevelType w:val="hybridMultilevel"/>
    <w:tmpl w:val="B180FC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197512">
    <w:abstractNumId w:val="33"/>
  </w:num>
  <w:num w:numId="2" w16cid:durableId="1760756263">
    <w:abstractNumId w:val="21"/>
  </w:num>
  <w:num w:numId="3" w16cid:durableId="572277500">
    <w:abstractNumId w:val="26"/>
  </w:num>
  <w:num w:numId="4" w16cid:durableId="486627615">
    <w:abstractNumId w:val="30"/>
  </w:num>
  <w:num w:numId="5" w16cid:durableId="612400249">
    <w:abstractNumId w:val="17"/>
  </w:num>
  <w:num w:numId="6" w16cid:durableId="783885556">
    <w:abstractNumId w:val="8"/>
  </w:num>
  <w:num w:numId="7" w16cid:durableId="1817716896">
    <w:abstractNumId w:val="12"/>
  </w:num>
  <w:num w:numId="8" w16cid:durableId="1906798724">
    <w:abstractNumId w:val="35"/>
  </w:num>
  <w:num w:numId="9" w16cid:durableId="1987855619">
    <w:abstractNumId w:val="19"/>
  </w:num>
  <w:num w:numId="10" w16cid:durableId="795178617">
    <w:abstractNumId w:val="13"/>
  </w:num>
  <w:num w:numId="11" w16cid:durableId="1294944877">
    <w:abstractNumId w:val="6"/>
  </w:num>
  <w:num w:numId="12" w16cid:durableId="494033256">
    <w:abstractNumId w:val="2"/>
  </w:num>
  <w:num w:numId="13" w16cid:durableId="2098792013">
    <w:abstractNumId w:val="39"/>
  </w:num>
  <w:num w:numId="14" w16cid:durableId="544030202">
    <w:abstractNumId w:val="5"/>
  </w:num>
  <w:num w:numId="15" w16cid:durableId="1464035107">
    <w:abstractNumId w:val="24"/>
  </w:num>
  <w:num w:numId="16" w16cid:durableId="1593321713">
    <w:abstractNumId w:val="7"/>
  </w:num>
  <w:num w:numId="17" w16cid:durableId="1558273043">
    <w:abstractNumId w:val="28"/>
  </w:num>
  <w:num w:numId="18" w16cid:durableId="1463696398">
    <w:abstractNumId w:val="22"/>
  </w:num>
  <w:num w:numId="19" w16cid:durableId="636571064">
    <w:abstractNumId w:val="36"/>
  </w:num>
  <w:num w:numId="20" w16cid:durableId="1447122387">
    <w:abstractNumId w:val="14"/>
  </w:num>
  <w:num w:numId="21" w16cid:durableId="438992651">
    <w:abstractNumId w:val="15"/>
  </w:num>
  <w:num w:numId="22" w16cid:durableId="1610427013">
    <w:abstractNumId w:val="4"/>
  </w:num>
  <w:num w:numId="23" w16cid:durableId="1074937225">
    <w:abstractNumId w:val="32"/>
  </w:num>
  <w:num w:numId="24" w16cid:durableId="1810979457">
    <w:abstractNumId w:val="31"/>
  </w:num>
  <w:num w:numId="25" w16cid:durableId="456336168">
    <w:abstractNumId w:val="40"/>
  </w:num>
  <w:num w:numId="26" w16cid:durableId="284386780">
    <w:abstractNumId w:val="29"/>
  </w:num>
  <w:num w:numId="27" w16cid:durableId="2103328951">
    <w:abstractNumId w:val="9"/>
  </w:num>
  <w:num w:numId="28" w16cid:durableId="668602147">
    <w:abstractNumId w:val="20"/>
  </w:num>
  <w:num w:numId="29" w16cid:durableId="2092384429">
    <w:abstractNumId w:val="27"/>
  </w:num>
  <w:num w:numId="30" w16cid:durableId="942300528">
    <w:abstractNumId w:val="38"/>
  </w:num>
  <w:num w:numId="31" w16cid:durableId="306739334">
    <w:abstractNumId w:val="25"/>
  </w:num>
  <w:num w:numId="32" w16cid:durableId="546919508">
    <w:abstractNumId w:val="16"/>
  </w:num>
  <w:num w:numId="33" w16cid:durableId="460854150">
    <w:abstractNumId w:val="37"/>
  </w:num>
  <w:num w:numId="34" w16cid:durableId="1423987658">
    <w:abstractNumId w:val="23"/>
  </w:num>
  <w:num w:numId="35" w16cid:durableId="2083020190">
    <w:abstractNumId w:val="34"/>
  </w:num>
  <w:num w:numId="36" w16cid:durableId="1046611016">
    <w:abstractNumId w:val="3"/>
  </w:num>
  <w:num w:numId="37" w16cid:durableId="711147451">
    <w:abstractNumId w:val="10"/>
  </w:num>
  <w:num w:numId="38" w16cid:durableId="10113198">
    <w:abstractNumId w:val="18"/>
  </w:num>
  <w:num w:numId="39" w16cid:durableId="1927151892">
    <w:abstractNumId w:val="11"/>
  </w:num>
  <w:num w:numId="40" w16cid:durableId="2095542141">
    <w:abstractNumId w:val="0"/>
  </w:num>
  <w:num w:numId="41" w16cid:durableId="62450614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cademics 113">
    <w15:presenceInfo w15:providerId="AD" w15:userId="S::academics113@vu.edu.pk::b502f3e0-dc01-4a66-a275-f971fc05f9b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E500A"/>
    <w:rsid w:val="001025A5"/>
    <w:rsid w:val="001160E7"/>
    <w:rsid w:val="0011678F"/>
    <w:rsid w:val="00123F03"/>
    <w:rsid w:val="00166718"/>
    <w:rsid w:val="001C53D7"/>
    <w:rsid w:val="001E1C4C"/>
    <w:rsid w:val="00244E5D"/>
    <w:rsid w:val="00261485"/>
    <w:rsid w:val="00265633"/>
    <w:rsid w:val="002F7B45"/>
    <w:rsid w:val="003120F5"/>
    <w:rsid w:val="00334C61"/>
    <w:rsid w:val="00354712"/>
    <w:rsid w:val="00355C78"/>
    <w:rsid w:val="00387FFE"/>
    <w:rsid w:val="003E0DAF"/>
    <w:rsid w:val="0040123E"/>
    <w:rsid w:val="00415048"/>
    <w:rsid w:val="004322F9"/>
    <w:rsid w:val="00445F3F"/>
    <w:rsid w:val="004663BA"/>
    <w:rsid w:val="004704DA"/>
    <w:rsid w:val="00476F98"/>
    <w:rsid w:val="00491AAE"/>
    <w:rsid w:val="004A37EA"/>
    <w:rsid w:val="004A4A96"/>
    <w:rsid w:val="004A77A4"/>
    <w:rsid w:val="004D60EB"/>
    <w:rsid w:val="004E65B7"/>
    <w:rsid w:val="004F0B01"/>
    <w:rsid w:val="004F7C60"/>
    <w:rsid w:val="00511111"/>
    <w:rsid w:val="005437C0"/>
    <w:rsid w:val="00561410"/>
    <w:rsid w:val="0056540C"/>
    <w:rsid w:val="005A6B47"/>
    <w:rsid w:val="005B7B6C"/>
    <w:rsid w:val="005C0459"/>
    <w:rsid w:val="005C5FB5"/>
    <w:rsid w:val="005E71D4"/>
    <w:rsid w:val="006223C6"/>
    <w:rsid w:val="006250EA"/>
    <w:rsid w:val="00677448"/>
    <w:rsid w:val="00721C5E"/>
    <w:rsid w:val="00764C91"/>
    <w:rsid w:val="007B0D5A"/>
    <w:rsid w:val="007C1890"/>
    <w:rsid w:val="007F7665"/>
    <w:rsid w:val="0080677B"/>
    <w:rsid w:val="00861153"/>
    <w:rsid w:val="0089718F"/>
    <w:rsid w:val="008F1408"/>
    <w:rsid w:val="00931436"/>
    <w:rsid w:val="00971A9E"/>
    <w:rsid w:val="009847EB"/>
    <w:rsid w:val="009E500A"/>
    <w:rsid w:val="00A316EA"/>
    <w:rsid w:val="00A33B4B"/>
    <w:rsid w:val="00A4083A"/>
    <w:rsid w:val="00A6642D"/>
    <w:rsid w:val="00A80056"/>
    <w:rsid w:val="00A82E13"/>
    <w:rsid w:val="00A92997"/>
    <w:rsid w:val="00AD2A2D"/>
    <w:rsid w:val="00AE52A3"/>
    <w:rsid w:val="00AF7D55"/>
    <w:rsid w:val="00AF7F6C"/>
    <w:rsid w:val="00B07CF2"/>
    <w:rsid w:val="00B1541A"/>
    <w:rsid w:val="00B27813"/>
    <w:rsid w:val="00B27BBE"/>
    <w:rsid w:val="00B73D26"/>
    <w:rsid w:val="00B8141C"/>
    <w:rsid w:val="00BE063D"/>
    <w:rsid w:val="00C521A3"/>
    <w:rsid w:val="00C56F8E"/>
    <w:rsid w:val="00C615AB"/>
    <w:rsid w:val="00CA78CC"/>
    <w:rsid w:val="00D0125F"/>
    <w:rsid w:val="00D1492F"/>
    <w:rsid w:val="00D376AD"/>
    <w:rsid w:val="00D41CC9"/>
    <w:rsid w:val="00D712E1"/>
    <w:rsid w:val="00D8199E"/>
    <w:rsid w:val="00DA7C09"/>
    <w:rsid w:val="00DE3D07"/>
    <w:rsid w:val="00EB32FA"/>
    <w:rsid w:val="00ED034D"/>
    <w:rsid w:val="00EE1053"/>
    <w:rsid w:val="00EF0CA6"/>
    <w:rsid w:val="00F03E4F"/>
    <w:rsid w:val="00F04E48"/>
    <w:rsid w:val="00F3588A"/>
    <w:rsid w:val="00F411CB"/>
    <w:rsid w:val="00F735CD"/>
    <w:rsid w:val="00F93612"/>
    <w:rsid w:val="00FB4571"/>
    <w:rsid w:val="00FE6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FF9AA9"/>
  <w15:chartTrackingRefBased/>
  <w15:docId w15:val="{1DFC456A-1CB2-4B79-9773-73307EE10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K" w:eastAsia="en-PK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 Indent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1485"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C56F8E"/>
    <w:pPr>
      <w:keepNext/>
      <w:spacing w:before="240" w:after="60"/>
      <w:outlineLvl w:val="2"/>
    </w:pPr>
    <w:rPr>
      <w:rFonts w:ascii="Arial" w:eastAsia="Calibri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C56F8E"/>
    <w:pPr>
      <w:keepNext/>
      <w:spacing w:before="240" w:after="60"/>
      <w:outlineLvl w:val="3"/>
    </w:pPr>
    <w:rPr>
      <w:rFonts w:ascii="Calibri" w:eastAsia="Calibri" w:hAnsi="Calibri" w:cs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E500A"/>
    <w:pPr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tabletext">
    <w:name w:val="tabletext"/>
    <w:basedOn w:val="Normal"/>
    <w:rsid w:val="007B0D5A"/>
    <w:pPr>
      <w:spacing w:after="120" w:line="240" w:lineRule="atLeast"/>
    </w:pPr>
    <w:rPr>
      <w:sz w:val="20"/>
      <w:szCs w:val="20"/>
    </w:rPr>
  </w:style>
  <w:style w:type="character" w:styleId="Hyperlink">
    <w:name w:val="Hyperlink"/>
    <w:rsid w:val="00B27813"/>
    <w:rPr>
      <w:color w:val="0000FF"/>
      <w:u w:val="single"/>
    </w:rPr>
  </w:style>
  <w:style w:type="character" w:styleId="FollowedHyperlink">
    <w:name w:val="FollowedHyperlink"/>
    <w:rsid w:val="00B27813"/>
    <w:rPr>
      <w:color w:val="800080"/>
      <w:u w:val="single"/>
    </w:rPr>
  </w:style>
  <w:style w:type="paragraph" w:styleId="BodyTextIndent">
    <w:name w:val="Body Text Indent"/>
    <w:basedOn w:val="Normal"/>
    <w:link w:val="BodyTextIndentChar"/>
    <w:qFormat/>
    <w:rsid w:val="00A80056"/>
    <w:pPr>
      <w:ind w:left="360"/>
      <w:jc w:val="center"/>
    </w:pPr>
    <w:rPr>
      <w:szCs w:val="28"/>
    </w:rPr>
  </w:style>
  <w:style w:type="character" w:customStyle="1" w:styleId="BodyTextIndentChar">
    <w:name w:val="Body Text Indent Char"/>
    <w:link w:val="BodyTextIndent"/>
    <w:rsid w:val="00A80056"/>
    <w:rPr>
      <w:sz w:val="24"/>
      <w:szCs w:val="28"/>
    </w:rPr>
  </w:style>
  <w:style w:type="table" w:styleId="TableGrid">
    <w:name w:val="Table Grid"/>
    <w:basedOn w:val="TableNormal"/>
    <w:uiPriority w:val="59"/>
    <w:qFormat/>
    <w:rsid w:val="00A80056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0056"/>
    <w:pPr>
      <w:ind w:left="720"/>
      <w:contextualSpacing/>
    </w:pPr>
  </w:style>
  <w:style w:type="paragraph" w:customStyle="1" w:styleId="Compact">
    <w:name w:val="Compact"/>
    <w:basedOn w:val="BodyText"/>
    <w:qFormat/>
    <w:rsid w:val="005C0459"/>
    <w:pPr>
      <w:spacing w:before="36" w:after="36"/>
    </w:pPr>
    <w:rPr>
      <w:rFonts w:ascii="Cambria" w:eastAsia="Cambria" w:hAnsi="Cambria"/>
    </w:rPr>
  </w:style>
  <w:style w:type="table" w:customStyle="1" w:styleId="Table">
    <w:name w:val="Table"/>
    <w:semiHidden/>
    <w:unhideWhenUsed/>
    <w:qFormat/>
    <w:rsid w:val="005C0459"/>
    <w:pPr>
      <w:spacing w:after="200"/>
    </w:pPr>
    <w:rPr>
      <w:rFonts w:ascii="Cambria" w:eastAsia="Cambria" w:hAnsi="Cambria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5C0459"/>
    <w:pPr>
      <w:spacing w:after="120"/>
    </w:pPr>
  </w:style>
  <w:style w:type="character" w:customStyle="1" w:styleId="BodyTextChar">
    <w:name w:val="Body Text Char"/>
    <w:link w:val="BodyText"/>
    <w:rsid w:val="005C0459"/>
    <w:rPr>
      <w:sz w:val="24"/>
      <w:szCs w:val="24"/>
    </w:rPr>
  </w:style>
  <w:style w:type="character" w:customStyle="1" w:styleId="Heading3Char">
    <w:name w:val="Heading 3 Char"/>
    <w:link w:val="Heading3"/>
    <w:rsid w:val="00C56F8E"/>
    <w:rPr>
      <w:rFonts w:ascii="Arial" w:eastAsia="Calibri" w:hAnsi="Arial" w:cs="Arial"/>
      <w:b/>
      <w:bCs/>
      <w:sz w:val="26"/>
      <w:szCs w:val="26"/>
    </w:rPr>
  </w:style>
  <w:style w:type="character" w:customStyle="1" w:styleId="Heading4Char">
    <w:name w:val="Heading 4 Char"/>
    <w:link w:val="Heading4"/>
    <w:rsid w:val="00C56F8E"/>
    <w:rPr>
      <w:rFonts w:ascii="Calibri" w:eastAsia="Calibri" w:hAnsi="Calibri" w:cs="Calibri"/>
      <w:b/>
      <w:bCs/>
      <w:sz w:val="28"/>
      <w:szCs w:val="28"/>
    </w:rPr>
  </w:style>
  <w:style w:type="paragraph" w:styleId="BalloonText">
    <w:name w:val="Balloon Text"/>
    <w:basedOn w:val="Normal"/>
    <w:link w:val="BalloonTextChar"/>
    <w:rsid w:val="00C56F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56F8E"/>
    <w:rPr>
      <w:rFonts w:ascii="Segoe UI" w:hAnsi="Segoe UI" w:cs="Segoe UI"/>
      <w:sz w:val="18"/>
      <w:szCs w:val="18"/>
    </w:rPr>
  </w:style>
  <w:style w:type="paragraph" w:customStyle="1" w:styleId="Abstract">
    <w:name w:val="Abstract"/>
    <w:basedOn w:val="Normal"/>
    <w:next w:val="BodyText"/>
    <w:qFormat/>
    <w:rsid w:val="007F7665"/>
    <w:pPr>
      <w:keepNext/>
      <w:keepLines/>
      <w:spacing w:before="300" w:after="300"/>
    </w:pPr>
    <w:rPr>
      <w:rFonts w:ascii="Cambria" w:eastAsia="Cambria" w:hAnsi="Cambria"/>
      <w:sz w:val="20"/>
      <w:szCs w:val="20"/>
    </w:rPr>
  </w:style>
  <w:style w:type="character" w:styleId="CommentReference">
    <w:name w:val="annotation reference"/>
    <w:rsid w:val="00B1541A"/>
    <w:rPr>
      <w:sz w:val="16"/>
      <w:szCs w:val="16"/>
    </w:rPr>
  </w:style>
  <w:style w:type="paragraph" w:styleId="CommentText">
    <w:name w:val="annotation text"/>
    <w:basedOn w:val="Normal"/>
    <w:link w:val="CommentTextChar"/>
    <w:rsid w:val="00B154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1541A"/>
  </w:style>
  <w:style w:type="paragraph" w:styleId="CommentSubject">
    <w:name w:val="annotation subject"/>
    <w:basedOn w:val="CommentText"/>
    <w:next w:val="CommentText"/>
    <w:link w:val="CommentSubjectChar"/>
    <w:rsid w:val="00B1541A"/>
    <w:rPr>
      <w:b/>
      <w:bCs/>
    </w:rPr>
  </w:style>
  <w:style w:type="character" w:customStyle="1" w:styleId="CommentSubjectChar">
    <w:name w:val="Comment Subject Char"/>
    <w:link w:val="CommentSubject"/>
    <w:rsid w:val="00B154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1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F9E0C2A5-DB65-45E8-A6DA-0D545B75A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19</Pages>
  <Words>2540</Words>
  <Characters>14484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itle</vt:lpstr>
    </vt:vector>
  </TitlesOfParts>
  <Company>VU</Company>
  <LinksUpToDate>false</LinksUpToDate>
  <CharactersWithSpaces>16991</CharactersWithSpaces>
  <SharedDoc>false</SharedDoc>
  <HLinks>
    <vt:vector size="36" baseType="variant">
      <vt:variant>
        <vt:i4>137626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Gantt</vt:lpwstr>
      </vt:variant>
      <vt:variant>
        <vt:i4>7405690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Adopted</vt:lpwstr>
      </vt:variant>
      <vt:variant>
        <vt:i4>648818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UCS</vt:lpwstr>
      </vt:variant>
      <vt:variant>
        <vt:i4>6488181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UCD</vt:lpwstr>
      </vt:variant>
      <vt:variant>
        <vt:i4>1310728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FRNFR</vt:lpwstr>
      </vt:variant>
      <vt:variant>
        <vt:i4>1245212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scop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subject/>
  <dc:creator>as2</dc:creator>
  <cp:keywords/>
  <dc:description/>
  <cp:lastModifiedBy>Academics 113</cp:lastModifiedBy>
  <cp:revision>41</cp:revision>
  <dcterms:created xsi:type="dcterms:W3CDTF">2020-05-13T06:42:00Z</dcterms:created>
  <dcterms:modified xsi:type="dcterms:W3CDTF">2024-09-20T12:28:00Z</dcterms:modified>
</cp:coreProperties>
</file>